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4BB4D7" w14:textId="37C44938" w:rsidR="00C06E0A" w:rsidRPr="00EF0181" w:rsidRDefault="00152B5A" w:rsidP="00EF0181">
      <w:pPr>
        <w:rPr>
          <w:sz w:val="32"/>
          <w:szCs w:val="32"/>
        </w:rPr>
      </w:pPr>
      <w:r>
        <w:br/>
      </w:r>
      <w:r w:rsidR="00A03091">
        <w:rPr>
          <w:noProof/>
        </w:rPr>
        <mc:AlternateContent>
          <mc:Choice Requires="wps">
            <w:drawing>
              <wp:anchor distT="0" distB="0" distL="114300" distR="114300" simplePos="0" relativeHeight="251689984" behindDoc="0" locked="0" layoutInCell="1" allowOverlap="1" wp14:anchorId="1DF865E5" wp14:editId="6A35E730">
                <wp:simplePos x="0" y="0"/>
                <wp:positionH relativeFrom="column">
                  <wp:posOffset>8677275</wp:posOffset>
                </wp:positionH>
                <wp:positionV relativeFrom="paragraph">
                  <wp:posOffset>3533775</wp:posOffset>
                </wp:positionV>
                <wp:extent cx="461645" cy="333375"/>
                <wp:effectExtent l="0" t="0" r="14605" b="28575"/>
                <wp:wrapNone/>
                <wp:docPr id="39" name="Text Box 39"/>
                <wp:cNvGraphicFramePr/>
                <a:graphic xmlns:a="http://schemas.openxmlformats.org/drawingml/2006/main">
                  <a:graphicData uri="http://schemas.microsoft.com/office/word/2010/wordprocessingShape">
                    <wps:wsp>
                      <wps:cNvSpPr txBox="1"/>
                      <wps:spPr>
                        <a:xfrm>
                          <a:off x="0" y="0"/>
                          <a:ext cx="461645" cy="333375"/>
                        </a:xfrm>
                        <a:prstGeom prst="rect">
                          <a:avLst/>
                        </a:prstGeom>
                        <a:solidFill>
                          <a:schemeClr val="lt1"/>
                        </a:solidFill>
                        <a:ln w="6350">
                          <a:solidFill>
                            <a:prstClr val="black"/>
                          </a:solidFill>
                        </a:ln>
                      </wps:spPr>
                      <wps:txbx>
                        <w:txbxContent>
                          <w:p w14:paraId="64FE557C" w14:textId="79457542" w:rsidR="00A03091" w:rsidRDefault="00A03091">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865E5" id="_x0000_t202" coordsize="21600,21600" o:spt="202" path="m,l,21600r21600,l21600,xe">
                <v:stroke joinstyle="miter"/>
                <v:path gradientshapeok="t" o:connecttype="rect"/>
              </v:shapetype>
              <v:shape id="Text Box 39" o:spid="_x0000_s1026" type="#_x0000_t202" style="position:absolute;margin-left:683.25pt;margin-top:278.25pt;width:36.35pt;height:2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" fillcolor="white [3201]" strokeweight=".5pt">
                <v:textbox>
                  <w:txbxContent>
                    <w:p w14:paraId="64FE557C" w14:textId="79457542" w:rsidR="00A03091" w:rsidRDefault="00A03091">
                      <w:r>
                        <w:t xml:space="preserve">  /10</w:t>
                      </w:r>
                    </w:p>
                  </w:txbxContent>
                </v:textbox>
              </v:shape>
            </w:pict>
          </mc:Fallback>
        </mc:AlternateContent>
      </w:r>
      <w:r w:rsidR="00A03091">
        <w:rPr>
          <w:noProof/>
        </w:rPr>
        <mc:AlternateContent>
          <mc:Choice Requires="wps">
            <w:drawing>
              <wp:anchor distT="0" distB="0" distL="114300" distR="114300" simplePos="0" relativeHeight="251688960" behindDoc="0" locked="0" layoutInCell="1" allowOverlap="1" wp14:anchorId="7D28C73B" wp14:editId="4A50BBA7">
                <wp:simplePos x="0" y="0"/>
                <wp:positionH relativeFrom="column">
                  <wp:posOffset>4038601</wp:posOffset>
                </wp:positionH>
                <wp:positionV relativeFrom="paragraph">
                  <wp:posOffset>3486150</wp:posOffset>
                </wp:positionV>
                <wp:extent cx="438150" cy="333375"/>
                <wp:effectExtent l="0" t="0" r="19050" b="28575"/>
                <wp:wrapNone/>
                <wp:docPr id="38" name="Text Box 38"/>
                <wp:cNvGraphicFramePr/>
                <a:graphic xmlns:a="http://schemas.openxmlformats.org/drawingml/2006/main">
                  <a:graphicData uri="http://schemas.microsoft.com/office/word/2010/wordprocessingShape">
                    <wps:wsp>
                      <wps:cNvSpPr txBox="1"/>
                      <wps:spPr>
                        <a:xfrm>
                          <a:off x="0" y="0"/>
                          <a:ext cx="438150" cy="333375"/>
                        </a:xfrm>
                        <a:prstGeom prst="rect">
                          <a:avLst/>
                        </a:prstGeom>
                        <a:solidFill>
                          <a:schemeClr val="lt1"/>
                        </a:solidFill>
                        <a:ln w="6350">
                          <a:solidFill>
                            <a:prstClr val="black"/>
                          </a:solidFill>
                        </a:ln>
                      </wps:spPr>
                      <wps:txbx>
                        <w:txbxContent>
                          <w:p w14:paraId="746DA8E2" w14:textId="163BD1E8" w:rsidR="00A03091" w:rsidRDefault="00A03091">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8C73B" id="Text Box 38" o:spid="_x0000_s1027" type="#_x0000_t202" style="position:absolute;margin-left:318pt;margin-top:274.5pt;width:34.5pt;height:2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" fillcolor="white [3201]" strokeweight=".5pt">
                <v:textbox>
                  <w:txbxContent>
                    <w:p w14:paraId="746DA8E2" w14:textId="163BD1E8" w:rsidR="00A03091" w:rsidRDefault="00A03091">
                      <w:r>
                        <w:t xml:space="preserve"> /10</w:t>
                      </w:r>
                    </w:p>
                  </w:txbxContent>
                </v:textbox>
              </v:shape>
            </w:pict>
          </mc:Fallback>
        </mc:AlternateContent>
      </w:r>
      <w:r w:rsidR="00A03091">
        <w:rPr>
          <w:noProof/>
        </w:rPr>
        <mc:AlternateContent>
          <mc:Choice Requires="wps">
            <w:drawing>
              <wp:anchor distT="0" distB="0" distL="114300" distR="114300" simplePos="0" relativeHeight="251687936" behindDoc="0" locked="0" layoutInCell="1" allowOverlap="1" wp14:anchorId="7A214F78" wp14:editId="3698C72F">
                <wp:simplePos x="0" y="0"/>
                <wp:positionH relativeFrom="column">
                  <wp:posOffset>8572500</wp:posOffset>
                </wp:positionH>
                <wp:positionV relativeFrom="paragraph">
                  <wp:posOffset>1790700</wp:posOffset>
                </wp:positionV>
                <wp:extent cx="495300" cy="32385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495300" cy="323850"/>
                        </a:xfrm>
                        <a:prstGeom prst="rect">
                          <a:avLst/>
                        </a:prstGeom>
                        <a:solidFill>
                          <a:schemeClr val="lt1"/>
                        </a:solidFill>
                        <a:ln w="6350">
                          <a:solidFill>
                            <a:prstClr val="black"/>
                          </a:solidFill>
                        </a:ln>
                      </wps:spPr>
                      <wps:txbx>
                        <w:txbxContent>
                          <w:p w14:paraId="3E937344" w14:textId="20908DFE" w:rsidR="00A03091" w:rsidRDefault="00A03091">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14F78" id="Text Box 37" o:spid="_x0000_s1028" type="#_x0000_t202" style="position:absolute;margin-left:675pt;margin-top:141pt;width:39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" fillcolor="white [3201]" strokeweight=".5pt">
                <v:textbox>
                  <w:txbxContent>
                    <w:p w14:paraId="3E937344" w14:textId="20908DFE" w:rsidR="00A03091" w:rsidRDefault="00A03091">
                      <w:r>
                        <w:t xml:space="preserve">   /10</w:t>
                      </w:r>
                    </w:p>
                  </w:txbxContent>
                </v:textbox>
              </v:shape>
            </w:pict>
          </mc:Fallback>
        </mc:AlternateContent>
      </w:r>
      <w:r w:rsidR="00A03091">
        <w:rPr>
          <w:noProof/>
        </w:rPr>
        <mc:AlternateContent>
          <mc:Choice Requires="wps">
            <w:drawing>
              <wp:anchor distT="0" distB="0" distL="114300" distR="114300" simplePos="0" relativeHeight="251686912" behindDoc="0" locked="0" layoutInCell="1" allowOverlap="1" wp14:anchorId="592C247E" wp14:editId="33545669">
                <wp:simplePos x="0" y="0"/>
                <wp:positionH relativeFrom="column">
                  <wp:posOffset>4086225</wp:posOffset>
                </wp:positionH>
                <wp:positionV relativeFrom="paragraph">
                  <wp:posOffset>1838325</wp:posOffset>
                </wp:positionV>
                <wp:extent cx="404495" cy="276225"/>
                <wp:effectExtent l="0" t="0" r="14605" b="28575"/>
                <wp:wrapNone/>
                <wp:docPr id="36" name="Text Box 36"/>
                <wp:cNvGraphicFramePr/>
                <a:graphic xmlns:a="http://schemas.openxmlformats.org/drawingml/2006/main">
                  <a:graphicData uri="http://schemas.microsoft.com/office/word/2010/wordprocessingShape">
                    <wps:wsp>
                      <wps:cNvSpPr txBox="1"/>
                      <wps:spPr>
                        <a:xfrm>
                          <a:off x="0" y="0"/>
                          <a:ext cx="404495" cy="276225"/>
                        </a:xfrm>
                        <a:prstGeom prst="rect">
                          <a:avLst/>
                        </a:prstGeom>
                        <a:solidFill>
                          <a:schemeClr val="lt1"/>
                        </a:solidFill>
                        <a:ln w="6350">
                          <a:solidFill>
                            <a:prstClr val="black"/>
                          </a:solidFill>
                        </a:ln>
                      </wps:spPr>
                      <wps:txbx>
                        <w:txbxContent>
                          <w:p w14:paraId="4766EDB0" w14:textId="7C7F5691" w:rsidR="00A03091" w:rsidRDefault="00A03091">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C247E" id="Text Box 36" o:spid="_x0000_s1029" type="#_x0000_t202" style="position:absolute;margin-left:321.75pt;margin-top:144.75pt;width:31.85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" fillcolor="white [3201]" strokeweight=".5pt">
                <v:textbox>
                  <w:txbxContent>
                    <w:p w14:paraId="4766EDB0" w14:textId="7C7F5691" w:rsidR="00A03091" w:rsidRDefault="00A03091">
                      <w:r>
                        <w:t>/10</w:t>
                      </w:r>
                    </w:p>
                  </w:txbxContent>
                </v:textbox>
              </v:shape>
            </w:pict>
          </mc:Fallback>
        </mc:AlternateContent>
      </w:r>
      <w:r w:rsidR="00A03091">
        <w:rPr>
          <w:noProof/>
        </w:rPr>
        <mc:AlternateContent>
          <mc:Choice Requires="wps">
            <w:drawing>
              <wp:anchor distT="0" distB="0" distL="114300" distR="114300" simplePos="0" relativeHeight="251685888" behindDoc="0" locked="0" layoutInCell="1" allowOverlap="1" wp14:anchorId="63E8F300" wp14:editId="2C0457D2">
                <wp:simplePos x="0" y="0"/>
                <wp:positionH relativeFrom="column">
                  <wp:posOffset>8648700</wp:posOffset>
                </wp:positionH>
                <wp:positionV relativeFrom="paragraph">
                  <wp:posOffset>-390525</wp:posOffset>
                </wp:positionV>
                <wp:extent cx="457200" cy="238125"/>
                <wp:effectExtent l="0" t="0" r="19050" b="28575"/>
                <wp:wrapNone/>
                <wp:docPr id="35" name="Text Box 35"/>
                <wp:cNvGraphicFramePr/>
                <a:graphic xmlns:a="http://schemas.openxmlformats.org/drawingml/2006/main">
                  <a:graphicData uri="http://schemas.microsoft.com/office/word/2010/wordprocessingShape">
                    <wps:wsp>
                      <wps:cNvSpPr txBox="1"/>
                      <wps:spPr>
                        <a:xfrm>
                          <a:off x="0" y="0"/>
                          <a:ext cx="457200" cy="238125"/>
                        </a:xfrm>
                        <a:prstGeom prst="rect">
                          <a:avLst/>
                        </a:prstGeom>
                        <a:solidFill>
                          <a:schemeClr val="lt1"/>
                        </a:solidFill>
                        <a:ln w="6350">
                          <a:solidFill>
                            <a:prstClr val="black"/>
                          </a:solidFill>
                        </a:ln>
                      </wps:spPr>
                      <wps:txbx>
                        <w:txbxContent>
                          <w:p w14:paraId="13C2E51C" w14:textId="51B94AAF" w:rsidR="00A03091" w:rsidRDefault="00A03091">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8F300" id="Text Box 35" o:spid="_x0000_s1030" type="#_x0000_t202" style="position:absolute;margin-left:681pt;margin-top:-30.75pt;width:36pt;height:18.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" fillcolor="white [3201]" strokeweight=".5pt">
                <v:textbox>
                  <w:txbxContent>
                    <w:p w14:paraId="13C2E51C" w14:textId="51B94AAF" w:rsidR="00A03091" w:rsidRDefault="00A03091">
                      <w:r>
                        <w:t xml:space="preserve">  /10</w:t>
                      </w:r>
                    </w:p>
                  </w:txbxContent>
                </v:textbox>
              </v:shape>
            </w:pict>
          </mc:Fallback>
        </mc:AlternateContent>
      </w:r>
      <w:r w:rsidR="00087B54">
        <w:rPr>
          <w:noProof/>
        </w:rPr>
        <mc:AlternateContent>
          <mc:Choice Requires="wps">
            <w:drawing>
              <wp:anchor distT="0" distB="0" distL="114300" distR="114300" simplePos="0" relativeHeight="251684864" behindDoc="0" locked="0" layoutInCell="1" allowOverlap="1" wp14:anchorId="7864B64A" wp14:editId="1934E889">
                <wp:simplePos x="0" y="0"/>
                <wp:positionH relativeFrom="column">
                  <wp:posOffset>3971925</wp:posOffset>
                </wp:positionH>
                <wp:positionV relativeFrom="paragraph">
                  <wp:posOffset>-390526</wp:posOffset>
                </wp:positionV>
                <wp:extent cx="528320" cy="238125"/>
                <wp:effectExtent l="0" t="0" r="24130" b="28575"/>
                <wp:wrapNone/>
                <wp:docPr id="34" name="Text Box 34"/>
                <wp:cNvGraphicFramePr/>
                <a:graphic xmlns:a="http://schemas.openxmlformats.org/drawingml/2006/main">
                  <a:graphicData uri="http://schemas.microsoft.com/office/word/2010/wordprocessingShape">
                    <wps:wsp>
                      <wps:cNvSpPr txBox="1"/>
                      <wps:spPr>
                        <a:xfrm>
                          <a:off x="0" y="0"/>
                          <a:ext cx="528320" cy="238125"/>
                        </a:xfrm>
                        <a:prstGeom prst="rect">
                          <a:avLst/>
                        </a:prstGeom>
                        <a:solidFill>
                          <a:schemeClr val="lt1"/>
                        </a:solidFill>
                        <a:ln w="6350">
                          <a:solidFill>
                            <a:prstClr val="black"/>
                          </a:solidFill>
                        </a:ln>
                      </wps:spPr>
                      <wps:txbx>
                        <w:txbxContent>
                          <w:p w14:paraId="2ED13F97" w14:textId="4EBC47F6" w:rsidR="00087B54" w:rsidRDefault="00087B54">
                            <w: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4B64A" id="Text Box 34" o:spid="_x0000_s1031" type="#_x0000_t202" style="position:absolute;margin-left:312.75pt;margin-top:-30.75pt;width:41.6pt;height:18.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" fillcolor="white [3201]" strokeweight=".5pt">
                <v:textbox>
                  <w:txbxContent>
                    <w:p w14:paraId="2ED13F97" w14:textId="4EBC47F6" w:rsidR="00087B54" w:rsidRDefault="00087B54">
                      <w:r>
                        <w:t xml:space="preserve"> /10</w:t>
                      </w:r>
                    </w:p>
                  </w:txbxContent>
                </v:textbox>
              </v:shape>
            </w:pict>
          </mc:Fallback>
        </mc:AlternateContent>
      </w:r>
      <w:r w:rsidR="00087B54">
        <w:rPr>
          <w:noProof/>
        </w:rPr>
        <mc:AlternateContent>
          <mc:Choice Requires="wps">
            <w:drawing>
              <wp:anchor distT="0" distB="0" distL="114300" distR="114300" simplePos="0" relativeHeight="251683840" behindDoc="0" locked="0" layoutInCell="1" allowOverlap="1" wp14:anchorId="091AE3EF" wp14:editId="2DF4E9E7">
                <wp:simplePos x="0" y="0"/>
                <wp:positionH relativeFrom="column">
                  <wp:posOffset>9239250</wp:posOffset>
                </wp:positionH>
                <wp:positionV relativeFrom="paragraph">
                  <wp:posOffset>-771525</wp:posOffset>
                </wp:positionV>
                <wp:extent cx="450215" cy="533400"/>
                <wp:effectExtent l="0" t="0" r="26035" b="19050"/>
                <wp:wrapNone/>
                <wp:docPr id="33" name="Text Box 33"/>
                <wp:cNvGraphicFramePr/>
                <a:graphic xmlns:a="http://schemas.openxmlformats.org/drawingml/2006/main">
                  <a:graphicData uri="http://schemas.microsoft.com/office/word/2010/wordprocessingShape">
                    <wps:wsp>
                      <wps:cNvSpPr txBox="1"/>
                      <wps:spPr>
                        <a:xfrm>
                          <a:off x="0" y="0"/>
                          <a:ext cx="450215" cy="533400"/>
                        </a:xfrm>
                        <a:prstGeom prst="rect">
                          <a:avLst/>
                        </a:prstGeom>
                        <a:solidFill>
                          <a:schemeClr val="lt1"/>
                        </a:solidFill>
                        <a:ln w="6350">
                          <a:solidFill>
                            <a:prstClr val="black"/>
                          </a:solidFill>
                        </a:ln>
                      </wps:spPr>
                      <wps:txbx>
                        <w:txbxContent>
                          <w:p w14:paraId="0A6B5D03" w14:textId="15979B06" w:rsidR="00087B54" w:rsidRPr="00087B54" w:rsidRDefault="00087B54">
                            <w:pPr>
                              <w:rPr>
                                <w:sz w:val="48"/>
                                <w:szCs w:val="48"/>
                              </w:rPr>
                            </w:pPr>
                            <w:r>
                              <w:rPr>
                                <w:sz w:val="48"/>
                                <w:szCs w:val="48"/>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AE3EF" id="Text Box 33" o:spid="_x0000_s1032" type="#_x0000_t202" style="position:absolute;margin-left:727.5pt;margin-top:-60.75pt;width:35.45pt;height:4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" fillcolor="white [3201]" strokeweight=".5pt">
                <v:textbox>
                  <w:txbxContent>
                    <w:p w14:paraId="0A6B5D03" w14:textId="15979B06" w:rsidR="00087B54" w:rsidRPr="00087B54" w:rsidRDefault="00087B54">
                      <w:pPr>
                        <w:rPr>
                          <w:sz w:val="48"/>
                          <w:szCs w:val="48"/>
                        </w:rPr>
                      </w:pPr>
                      <w:r>
                        <w:rPr>
                          <w:sz w:val="48"/>
                          <w:szCs w:val="48"/>
                        </w:rPr>
                        <w:t xml:space="preserve"> 1</w:t>
                      </w:r>
                    </w:p>
                  </w:txbxContent>
                </v:textbox>
              </v:shape>
            </w:pict>
          </mc:Fallback>
        </mc:AlternateContent>
      </w:r>
      <w:r w:rsidR="00087B54">
        <w:rPr>
          <w:noProof/>
        </w:rPr>
        <w:drawing>
          <wp:anchor distT="0" distB="0" distL="114300" distR="114300" simplePos="0" relativeHeight="251682816" behindDoc="0" locked="0" layoutInCell="1" allowOverlap="1" wp14:anchorId="4C4C8D77" wp14:editId="7AA27CB8">
            <wp:simplePos x="0" y="0"/>
            <wp:positionH relativeFrom="column">
              <wp:posOffset>-276225</wp:posOffset>
            </wp:positionH>
            <wp:positionV relativeFrom="paragraph">
              <wp:posOffset>-438150</wp:posOffset>
            </wp:positionV>
            <wp:extent cx="9455785" cy="6665538"/>
            <wp:effectExtent l="0" t="0" r="0"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65854" cy="6672636"/>
                    </a:xfrm>
                    <a:prstGeom prst="rect">
                      <a:avLst/>
                    </a:prstGeom>
                    <a:noFill/>
                  </pic:spPr>
                </pic:pic>
              </a:graphicData>
            </a:graphic>
            <wp14:sizeRelH relativeFrom="margin">
              <wp14:pctWidth>0</wp14:pctWidth>
            </wp14:sizeRelH>
            <wp14:sizeRelV relativeFrom="margin">
              <wp14:pctHeight>0</wp14:pctHeight>
            </wp14:sizeRelV>
          </wp:anchor>
        </w:drawing>
      </w:r>
      <w:r>
        <w:br/>
      </w:r>
      <w:r w:rsidR="00C06E0A">
        <w:rPr>
          <w:noProof/>
          <w:sz w:val="32"/>
          <w:szCs w:val="32"/>
          <w:lang w:eastAsia="en-GB"/>
        </w:rPr>
        <w:lastRenderedPageBreak/>
        <mc:AlternateContent>
          <mc:Choice Requires="wps">
            <w:drawing>
              <wp:anchor distT="0" distB="0" distL="114300" distR="114300" simplePos="0" relativeHeight="251667456" behindDoc="0" locked="0" layoutInCell="1" allowOverlap="1" wp14:anchorId="6FFBFD13" wp14:editId="0C226817">
                <wp:simplePos x="0" y="0"/>
                <wp:positionH relativeFrom="column">
                  <wp:posOffset>9058275</wp:posOffset>
                </wp:positionH>
                <wp:positionV relativeFrom="paragraph">
                  <wp:posOffset>-666750</wp:posOffset>
                </wp:positionV>
                <wp:extent cx="590550" cy="5238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590550" cy="523875"/>
                        </a:xfrm>
                        <a:prstGeom prst="rect">
                          <a:avLst/>
                        </a:prstGeom>
                        <a:solidFill>
                          <a:schemeClr val="lt1"/>
                        </a:solidFill>
                        <a:ln w="6350">
                          <a:solidFill>
                            <a:prstClr val="black"/>
                          </a:solidFill>
                        </a:ln>
                      </wps:spPr>
                      <wps:txbx>
                        <w:txbxContent>
                          <w:p w14:paraId="3C7AF040" w14:textId="6330744A" w:rsidR="00C06E0A" w:rsidRPr="00F734E7" w:rsidRDefault="00A03091">
                            <w:pPr>
                              <w:rPr>
                                <w:sz w:val="52"/>
                                <w:szCs w:val="52"/>
                              </w:rPr>
                            </w:pPr>
                            <w:r>
                              <w:rPr>
                                <w:sz w:val="52"/>
                                <w:szCs w:val="52"/>
                              </w:rPr>
                              <w:t>1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BFD13" id="Text Box 4" o:spid="_x0000_s1033" type="#_x0000_t202" style="position:absolute;margin-left:713.25pt;margin-top:-52.5pt;width:4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" fillcolor="white [3201]" strokeweight=".5pt">
                <v:textbox>
                  <w:txbxContent>
                    <w:p w14:paraId="3C7AF040" w14:textId="6330744A" w:rsidR="00C06E0A" w:rsidRPr="00F734E7" w:rsidRDefault="00A03091">
                      <w:pPr>
                        <w:rPr>
                          <w:sz w:val="52"/>
                          <w:szCs w:val="52"/>
                        </w:rPr>
                      </w:pPr>
                      <w:r>
                        <w:rPr>
                          <w:sz w:val="52"/>
                          <w:szCs w:val="52"/>
                        </w:rPr>
                        <w:t>166</w:t>
                      </w:r>
                    </w:p>
                  </w:txbxContent>
                </v:textbox>
              </v:shape>
            </w:pict>
          </mc:Fallback>
        </mc:AlternateContent>
      </w:r>
      <w:r w:rsidR="00C06E0A" w:rsidRPr="00EF0181">
        <w:rPr>
          <w:noProof/>
          <w:sz w:val="32"/>
          <w:szCs w:val="32"/>
          <w:lang w:eastAsia="en-GB"/>
        </w:rPr>
        <mc:AlternateContent>
          <mc:Choice Requires="wpg">
            <w:drawing>
              <wp:anchor distT="45720" distB="45720" distL="182880" distR="182880" simplePos="0" relativeHeight="251664384" behindDoc="0" locked="0" layoutInCell="1" allowOverlap="1" wp14:anchorId="038E98DA" wp14:editId="108AA00A">
                <wp:simplePos x="0" y="0"/>
                <wp:positionH relativeFrom="margin">
                  <wp:posOffset>-579120</wp:posOffset>
                </wp:positionH>
                <wp:positionV relativeFrom="margin">
                  <wp:posOffset>-601980</wp:posOffset>
                </wp:positionV>
                <wp:extent cx="10289540" cy="7002145"/>
                <wp:effectExtent l="0" t="0" r="0" b="8255"/>
                <wp:wrapSquare wrapText="bothSides"/>
                <wp:docPr id="198" name="Group 198"/>
                <wp:cNvGraphicFramePr/>
                <a:graphic xmlns:a="http://schemas.openxmlformats.org/drawingml/2006/main">
                  <a:graphicData uri="http://schemas.microsoft.com/office/word/2010/wordprocessingGroup">
                    <wpg:wgp>
                      <wpg:cNvGrpSpPr/>
                      <wpg:grpSpPr>
                        <a:xfrm>
                          <a:off x="0" y="0"/>
                          <a:ext cx="10289540" cy="7002145"/>
                          <a:chOff x="-350896" y="22098"/>
                          <a:chExt cx="4048496" cy="2228296"/>
                        </a:xfrm>
                      </wpg:grpSpPr>
                      <wps:wsp>
                        <wps:cNvPr id="199" name="Rectangle 199"/>
                        <wps:cNvSpPr/>
                        <wps:spPr>
                          <a:xfrm>
                            <a:off x="-350896" y="22098"/>
                            <a:ext cx="3962107" cy="279234"/>
                          </a:xfrm>
                          <a:prstGeom prst="rect">
                            <a:avLst/>
                          </a:prstGeom>
                          <a:solidFill>
                            <a:srgbClr val="5B9BD5"/>
                          </a:solidFill>
                          <a:ln w="12700" cap="flat" cmpd="sng" algn="ctr">
                            <a:noFill/>
                            <a:prstDash val="solid"/>
                            <a:miter lim="800000"/>
                          </a:ln>
                          <a:effectLst/>
                        </wps:spPr>
                        <wps:txbx>
                          <w:txbxContent>
                            <w:p w14:paraId="14079FCF" w14:textId="77777777" w:rsidR="00C06E0A" w:rsidRPr="002957D7" w:rsidRDefault="00C06E0A" w:rsidP="00EF0181">
                              <w:pPr>
                                <w:jc w:val="center"/>
                                <w:rPr>
                                  <w:rFonts w:asciiTheme="majorHAnsi" w:eastAsiaTheme="majorEastAsia" w:hAnsiTheme="majorHAnsi" w:cstheme="majorBidi"/>
                                  <w:color w:val="FFFFFF" w:themeColor="background1"/>
                                  <w:sz w:val="56"/>
                                  <w:szCs w:val="56"/>
                                </w:rPr>
                              </w:pPr>
                              <w:r w:rsidRPr="002957D7">
                                <w:rPr>
                                  <w:rFonts w:asciiTheme="majorHAnsi" w:eastAsiaTheme="majorEastAsia" w:hAnsiTheme="majorHAnsi" w:cstheme="majorBidi"/>
                                  <w:color w:val="FFFFFF" w:themeColor="background1"/>
                                  <w:sz w:val="56"/>
                                  <w:szCs w:val="56"/>
                                </w:rPr>
                                <w:t>RELATIONSHIPS AND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350896" y="279234"/>
                            <a:ext cx="4048496" cy="1971160"/>
                          </a:xfrm>
                          <a:prstGeom prst="rect">
                            <a:avLst/>
                          </a:prstGeom>
                          <a:noFill/>
                          <a:ln w="6350">
                            <a:noFill/>
                          </a:ln>
                          <a:effectLst/>
                        </wps:spPr>
                        <wps:txbx>
                          <w:txbxContent>
                            <w:p w14:paraId="75E7C8CA" w14:textId="77777777" w:rsidR="00C06E0A" w:rsidRDefault="00C06E0A" w:rsidP="00EF0181">
                              <w:pPr>
                                <w:rPr>
                                  <w:caps/>
                                  <w:color w:val="002060"/>
                                  <w:sz w:val="28"/>
                                  <w:szCs w:val="28"/>
                                </w:rPr>
                              </w:pPr>
                              <w:r>
                                <w:rPr>
                                  <w:caps/>
                                  <w:color w:val="002060"/>
                                  <w:sz w:val="28"/>
                                  <w:szCs w:val="28"/>
                                </w:rPr>
                                <w:br/>
                              </w:r>
                              <w:r>
                                <w:rPr>
                                  <w:caps/>
                                  <w:color w:val="002060"/>
                                  <w:sz w:val="28"/>
                                  <w:szCs w:val="28"/>
                                </w:rPr>
                                <w:br/>
                              </w:r>
                              <w:r>
                                <w:rPr>
                                  <w:caps/>
                                  <w:color w:val="002060"/>
                                  <w:sz w:val="28"/>
                                  <w:szCs w:val="28"/>
                                </w:rPr>
                                <w:br/>
                                <w:t xml:space="preserve">SOMETIMES WHEN PEOPLE ARE MAKING DECISIONS ABOUT THEIR LIFE, RELATIONSHIPS ARE NOT SEEN TO BE VERY IMPORTANT and SEXUAL NEEDS ARE IGNORED.  </w:t>
                              </w:r>
                              <w:r>
                                <w:rPr>
                                  <w:caps/>
                                  <w:color w:val="002060"/>
                                  <w:sz w:val="28"/>
                                  <w:szCs w:val="28"/>
                                </w:rPr>
                                <w:br/>
                                <w:t>THIS DOCUMENT WILL HELP YOU AND YOUR SUPPORTERS TO THINK ABOUT RELATIONSHIPS AND SEX BEFORE YOU START PLANNING.  THIS SHOULD MAKE IT EASIER AND MORE COMFORTABLE TO INCLUDE THESE THINGS IN DISCUSSIONS OR MEETINGS, WHEN YOU ARE DEVELOPING:</w:t>
                              </w:r>
                              <w:r w:rsidRPr="00C924DA">
                                <w:rPr>
                                  <w:noProof/>
                                  <w:lang w:eastAsia="en-GB"/>
                                </w:rPr>
                                <w:t xml:space="preserve"> </w:t>
                              </w:r>
                            </w:p>
                            <w:p w14:paraId="580ED9A7"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PERSON CENTRED PLANS</w:t>
                              </w:r>
                              <w:r w:rsidRPr="009E7F1A">
                                <w:rPr>
                                  <w:b/>
                                  <w:noProof/>
                                  <w:color w:val="FF0000"/>
                                  <w:lang w:eastAsia="en-GB"/>
                                </w:rPr>
                                <w:t xml:space="preserve">                                           </w:t>
                              </w:r>
                              <w:r w:rsidRPr="009E7F1A">
                                <w:rPr>
                                  <w:b/>
                                  <w:noProof/>
                                  <w:color w:val="FF0000"/>
                                  <w:lang w:eastAsia="en-GB"/>
                                </w:rPr>
                                <w:drawing>
                                  <wp:inline distT="0" distB="0" distL="0" distR="0" wp14:anchorId="526B7127" wp14:editId="7EE0C632">
                                    <wp:extent cx="1851949" cy="1411605"/>
                                    <wp:effectExtent l="0" t="0" r="0" b="0"/>
                                    <wp:docPr id="17" name="Picture 17" descr="https://encrypted-tbn2.gstatic.com/images?q=tbn:ANd9GcRBepoKiCHjXewg1_ORdMoM5AL5tE4JGyEjBBGd8mrvPHkJeI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2.gstatic.com/images?q=tbn:ANd9GcRBepoKiCHjXewg1_ORdMoM5AL5tE4JGyEjBBGd8mrvPHkJeIF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6316" cy="1445423"/>
                                            </a:xfrm>
                                            <a:prstGeom prst="rect">
                                              <a:avLst/>
                                            </a:prstGeom>
                                            <a:noFill/>
                                            <a:ln>
                                              <a:noFill/>
                                            </a:ln>
                                          </pic:spPr>
                                        </pic:pic>
                                      </a:graphicData>
                                    </a:graphic>
                                  </wp:inline>
                                </w:drawing>
                              </w:r>
                            </w:p>
                            <w:p w14:paraId="4CC0C7A4"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CARE PLANS</w:t>
                              </w:r>
                              <w:r w:rsidRPr="009E7F1A">
                                <w:rPr>
                                  <w:b/>
                                  <w:noProof/>
                                  <w:color w:val="FF0000"/>
                                  <w:lang w:eastAsia="en-GB"/>
                                </w:rPr>
                                <w:t xml:space="preserve">                                                       </w:t>
                              </w:r>
                            </w:p>
                            <w:p w14:paraId="1AB7AE9B"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SUPPORT PLANS</w:t>
                              </w:r>
                            </w:p>
                            <w:p w14:paraId="13B2237D"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health action plans</w:t>
                              </w:r>
                            </w:p>
                            <w:p w14:paraId="34082836" w14:textId="77777777" w:rsidR="00C06E0A" w:rsidRDefault="00C06E0A" w:rsidP="00EF0181">
                              <w:pPr>
                                <w:ind w:left="415"/>
                                <w:rPr>
                                  <w:caps/>
                                  <w:color w:val="4472C4" w:themeColor="accent1"/>
                                  <w:sz w:val="28"/>
                                  <w:szCs w:val="28"/>
                                </w:rPr>
                              </w:pPr>
                              <w:r>
                                <w:rPr>
                                  <w:noProof/>
                                  <w:lang w:eastAsia="en-GB"/>
                                </w:rPr>
                                <w:t xml:space="preserve">                                                       </w:t>
                              </w:r>
                              <w:r>
                                <w:rPr>
                                  <w:noProof/>
                                  <w:lang w:eastAsia="en-GB"/>
                                </w:rPr>
                                <w:drawing>
                                  <wp:inline distT="0" distB="0" distL="0" distR="0" wp14:anchorId="102074FD" wp14:editId="4834B519">
                                    <wp:extent cx="1909823" cy="1909823"/>
                                    <wp:effectExtent l="0" t="0" r="0" b="0"/>
                                    <wp:docPr id="18" name="Picture 18" descr="https://encrypted-tbn0.gstatic.com/images?q=tbn:ANd9GcS_d1Fo5CwzPjYrbn3N6iqdvwMvSEf4brLODc7WyS8UD1iUMy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ncrypted-tbn0.gstatic.com/images?q=tbn:ANd9GcS_d1Fo5CwzPjYrbn3N6iqdvwMvSEf4brLODc7WyS8UD1iUMy_V"/>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21001" cy="1921001"/>
                                            </a:xfrm>
                                            <a:prstGeom prst="rect">
                                              <a:avLst/>
                                            </a:prstGeom>
                                            <a:noFill/>
                                            <a:ln>
                                              <a:noFill/>
                                            </a:ln>
                                          </pic:spPr>
                                        </pic:pic>
                                      </a:graphicData>
                                    </a:graphic>
                                  </wp:inline>
                                </w:drawing>
                              </w:r>
                              <w:r>
                                <w:rPr>
                                  <w:noProof/>
                                  <w:lang w:eastAsia="en-GB"/>
                                </w:rPr>
                                <w:t xml:space="preserve">                                                         </w:t>
                              </w:r>
                              <w:r>
                                <w:rPr>
                                  <w:noProof/>
                                  <w:lang w:eastAsia="en-GB"/>
                                </w:rPr>
                                <w:drawing>
                                  <wp:inline distT="0" distB="0" distL="0" distR="0" wp14:anchorId="291459D9" wp14:editId="0CC7A48A">
                                    <wp:extent cx="1914525" cy="1737149"/>
                                    <wp:effectExtent l="0" t="0" r="0" b="0"/>
                                    <wp:docPr id="19" name="Picture 19" descr="https://encrypted-tbn1.gstatic.com/images?q=tbn:ANd9GcT0X_Vf0JgpP9HzdcIjfE4Kcjk9hVFAxwbEFZYQp1MEJ03Yyb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encrypted-tbn1.gstatic.com/images?q=tbn:ANd9GcT0X_Vf0JgpP9HzdcIjfE4Kcjk9hVFAxwbEFZYQp1MEJ03YybC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3035" cy="1753944"/>
                                            </a:xfrm>
                                            <a:prstGeom prst="rect">
                                              <a:avLst/>
                                            </a:prstGeom>
                                            <a:noFill/>
                                            <a:ln>
                                              <a:noFill/>
                                            </a:ln>
                                          </pic:spPr>
                                        </pic:pic>
                                      </a:graphicData>
                                    </a:graphic>
                                  </wp:inline>
                                </w:drawing>
                              </w:r>
                            </w:p>
                            <w:p w14:paraId="37FB6321" w14:textId="77777777" w:rsidR="00C06E0A" w:rsidRDefault="00C06E0A" w:rsidP="00EF0181">
                              <w:pPr>
                                <w:ind w:left="415"/>
                                <w:rPr>
                                  <w:caps/>
                                  <w:color w:val="4472C4" w:themeColor="accent1"/>
                                  <w:sz w:val="28"/>
                                  <w:szCs w:val="28"/>
                                </w:rPr>
                              </w:pPr>
                              <w:r>
                                <w:rPr>
                                  <w:noProof/>
                                  <w:lang w:eastAsia="en-GB"/>
                                </w:rPr>
                                <w:t xml:space="preserve">                                                      </w:t>
                              </w:r>
                            </w:p>
                            <w:p w14:paraId="4216B5B7" w14:textId="77777777" w:rsidR="00C06E0A" w:rsidRDefault="00C06E0A" w:rsidP="00EF0181">
                              <w:pPr>
                                <w:ind w:left="415"/>
                                <w:rPr>
                                  <w:caps/>
                                  <w:color w:val="4472C4" w:themeColor="accent1"/>
                                  <w:sz w:val="28"/>
                                  <w:szCs w:val="28"/>
                                </w:rPr>
                              </w:pPr>
                            </w:p>
                            <w:p w14:paraId="7C460751" w14:textId="77777777" w:rsidR="00C06E0A" w:rsidRDefault="00C06E0A" w:rsidP="00EF0181">
                              <w:pPr>
                                <w:ind w:left="415"/>
                                <w:rPr>
                                  <w:caps/>
                                  <w:color w:val="4472C4" w:themeColor="accent1"/>
                                  <w:sz w:val="28"/>
                                  <w:szCs w:val="28"/>
                                </w:rPr>
                              </w:pPr>
                            </w:p>
                            <w:p w14:paraId="2593A676" w14:textId="77777777" w:rsidR="00C06E0A" w:rsidRDefault="00C06E0A" w:rsidP="00EF0181">
                              <w:pPr>
                                <w:ind w:left="415"/>
                                <w:rPr>
                                  <w:caps/>
                                  <w:color w:val="4472C4" w:themeColor="accent1"/>
                                  <w:sz w:val="28"/>
                                  <w:szCs w:val="28"/>
                                </w:rPr>
                              </w:pPr>
                            </w:p>
                            <w:p w14:paraId="2C65D668" w14:textId="77777777" w:rsidR="00C06E0A" w:rsidRDefault="00C06E0A" w:rsidP="00EF0181">
                              <w:pPr>
                                <w:ind w:left="415"/>
                                <w:rPr>
                                  <w:caps/>
                                  <w:color w:val="4472C4" w:themeColor="accent1"/>
                                  <w:sz w:val="28"/>
                                  <w:szCs w:val="28"/>
                                </w:rPr>
                              </w:pPr>
                            </w:p>
                            <w:p w14:paraId="59DF2FF1" w14:textId="77777777" w:rsidR="00C06E0A" w:rsidRDefault="00C06E0A" w:rsidP="00EF0181">
                              <w:pPr>
                                <w:ind w:left="415"/>
                                <w:rPr>
                                  <w:caps/>
                                  <w:color w:val="4472C4" w:themeColor="accent1"/>
                                  <w:sz w:val="28"/>
                                  <w:szCs w:val="28"/>
                                </w:rPr>
                              </w:pPr>
                            </w:p>
                            <w:p w14:paraId="623F1A6C" w14:textId="77777777" w:rsidR="00C06E0A" w:rsidRDefault="00C06E0A" w:rsidP="00EF0181">
                              <w:pPr>
                                <w:ind w:left="415"/>
                                <w:rPr>
                                  <w:caps/>
                                  <w:color w:val="4472C4" w:themeColor="accent1"/>
                                  <w:sz w:val="28"/>
                                  <w:szCs w:val="28"/>
                                </w:rPr>
                              </w:pPr>
                            </w:p>
                            <w:p w14:paraId="29E59453" w14:textId="77777777" w:rsidR="00C06E0A" w:rsidRDefault="00C06E0A" w:rsidP="00EF0181">
                              <w:pPr>
                                <w:ind w:left="415"/>
                                <w:rPr>
                                  <w:caps/>
                                  <w:color w:val="4472C4" w:themeColor="accent1"/>
                                  <w:sz w:val="28"/>
                                  <w:szCs w:val="28"/>
                                </w:rPr>
                              </w:pPr>
                            </w:p>
                            <w:p w14:paraId="67780DFD" w14:textId="77777777" w:rsidR="00C06E0A" w:rsidRDefault="00C06E0A" w:rsidP="00EF0181">
                              <w:pPr>
                                <w:ind w:left="415"/>
                                <w:rPr>
                                  <w:caps/>
                                  <w:color w:val="4472C4" w:themeColor="accent1"/>
                                  <w:sz w:val="28"/>
                                  <w:szCs w:val="28"/>
                                </w:rPr>
                              </w:pPr>
                            </w:p>
                            <w:p w14:paraId="03BD9AF3" w14:textId="77777777" w:rsidR="00C06E0A" w:rsidRDefault="00C06E0A" w:rsidP="00EF0181">
                              <w:pPr>
                                <w:ind w:left="415"/>
                                <w:rPr>
                                  <w:caps/>
                                  <w:color w:val="4472C4" w:themeColor="accent1"/>
                                  <w:sz w:val="28"/>
                                  <w:szCs w:val="28"/>
                                </w:rPr>
                              </w:pPr>
                            </w:p>
                            <w:p w14:paraId="1BEE0F4E" w14:textId="77777777" w:rsidR="00C06E0A" w:rsidRDefault="00C06E0A" w:rsidP="00EF0181">
                              <w:pPr>
                                <w:ind w:left="415"/>
                                <w:rPr>
                                  <w:caps/>
                                  <w:color w:val="4472C4" w:themeColor="accent1"/>
                                  <w:sz w:val="28"/>
                                  <w:szCs w:val="28"/>
                                </w:rPr>
                              </w:pPr>
                            </w:p>
                            <w:p w14:paraId="16CDF190" w14:textId="77777777" w:rsidR="00C06E0A" w:rsidRPr="00C924DA" w:rsidRDefault="00C06E0A" w:rsidP="00EF0181">
                              <w:pPr>
                                <w:ind w:left="415"/>
                                <w:rPr>
                                  <w:caps/>
                                  <w:color w:val="4472C4" w:themeColor="accent1"/>
                                  <w:sz w:val="28"/>
                                  <w:szCs w:val="28"/>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8E98DA" id="Group 198" o:spid="_x0000_s1030" style="position:absolute;margin-left:-45.6pt;margin-top:-47.4pt;width:810.2pt;height:551.35pt;z-index:251664384;mso-wrap-distance-left:14.4pt;mso-wrap-distance-top:3.6pt;mso-wrap-distance-right:14.4pt;mso-wrap-distance-bottom:3.6pt;mso-position-horizontal-relative:margin;mso-position-vertical-relative:margin;mso-width-relative:margin;mso-height-relative:margin" coordorigin="-3508,220" coordsize="40484,22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">
                <v:rect id="Rectangle 199" o:spid="_x0000_s1031" style="position:absolute;left:-3508;top:220;width:39620;height:2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" fillcolor="#5b9bd5" stroked="f" strokeweight="1pt">
                  <v:textbox>
                    <w:txbxContent>
                      <w:p w14:paraId="14079FCF" w14:textId="77777777" w:rsidR="00C06E0A" w:rsidRPr="002957D7" w:rsidRDefault="00C06E0A" w:rsidP="00EF0181">
                        <w:pPr>
                          <w:jc w:val="center"/>
                          <w:rPr>
                            <w:rFonts w:asciiTheme="majorHAnsi" w:eastAsiaTheme="majorEastAsia" w:hAnsiTheme="majorHAnsi" w:cstheme="majorBidi"/>
                            <w:color w:val="FFFFFF" w:themeColor="background1"/>
                            <w:sz w:val="56"/>
                            <w:szCs w:val="56"/>
                          </w:rPr>
                        </w:pPr>
                        <w:r w:rsidRPr="002957D7">
                          <w:rPr>
                            <w:rFonts w:asciiTheme="majorHAnsi" w:eastAsiaTheme="majorEastAsia" w:hAnsiTheme="majorHAnsi" w:cstheme="majorBidi"/>
                            <w:color w:val="FFFFFF" w:themeColor="background1"/>
                            <w:sz w:val="56"/>
                            <w:szCs w:val="56"/>
                          </w:rPr>
                          <w:t>RELATIONSHIPS AND PLANNING</w:t>
                        </w:r>
                      </w:p>
                    </w:txbxContent>
                  </v:textbox>
                </v:rect>
                <v:shape id="Text Box 200" o:spid="_x0000_s1032" type="#_x0000_t202" style="position:absolute;left:-3508;top:2792;width:40484;height:19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75E7C8CA" w14:textId="77777777" w:rsidR="00C06E0A" w:rsidRDefault="00C06E0A" w:rsidP="00EF0181">
                        <w:pPr>
                          <w:rPr>
                            <w:caps/>
                            <w:color w:val="002060"/>
                            <w:sz w:val="28"/>
                            <w:szCs w:val="28"/>
                          </w:rPr>
                        </w:pPr>
                        <w:r>
                          <w:rPr>
                            <w:caps/>
                            <w:color w:val="002060"/>
                            <w:sz w:val="28"/>
                            <w:szCs w:val="28"/>
                          </w:rPr>
                          <w:br/>
                        </w:r>
                        <w:r>
                          <w:rPr>
                            <w:caps/>
                            <w:color w:val="002060"/>
                            <w:sz w:val="28"/>
                            <w:szCs w:val="28"/>
                          </w:rPr>
                          <w:br/>
                        </w:r>
                        <w:r>
                          <w:rPr>
                            <w:caps/>
                            <w:color w:val="002060"/>
                            <w:sz w:val="28"/>
                            <w:szCs w:val="28"/>
                          </w:rPr>
                          <w:br/>
                          <w:t xml:space="preserve">SOMETIMES WHEN PEOPLE ARE MAKING DECISIONS ABOUT THEIR LIFE, RELATIONSHIPS ARE NOT SEEN TO BE VERY IMPORTANT and SEXUAL NEEDS ARE IGNORED.  </w:t>
                        </w:r>
                        <w:r>
                          <w:rPr>
                            <w:caps/>
                            <w:color w:val="002060"/>
                            <w:sz w:val="28"/>
                            <w:szCs w:val="28"/>
                          </w:rPr>
                          <w:br/>
                          <w:t>THIS DOCUMENT WILL HELP YOU AND YOUR SUPPORTERS TO THINK ABOUT RELATIONSHIPS AND SEX BEFORE YOU START PLANNING.  THIS SHOULD MAKE IT EASIER AND MORE COMFORTABLE TO INCLUDE THESE THINGS IN DISCUSSIONS OR MEETINGS, WHEN YOU ARE DEVELOPING:</w:t>
                        </w:r>
                        <w:r w:rsidRPr="00C924DA">
                          <w:rPr>
                            <w:noProof/>
                            <w:lang w:eastAsia="en-GB"/>
                          </w:rPr>
                          <w:t xml:space="preserve"> </w:t>
                        </w:r>
                      </w:p>
                      <w:p w14:paraId="580ED9A7"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PERSON CENTRED PLANS</w:t>
                        </w:r>
                        <w:r w:rsidRPr="009E7F1A">
                          <w:rPr>
                            <w:b/>
                            <w:noProof/>
                            <w:color w:val="FF0000"/>
                            <w:lang w:eastAsia="en-GB"/>
                          </w:rPr>
                          <w:t xml:space="preserve">                                           </w:t>
                        </w:r>
                        <w:r w:rsidRPr="009E7F1A">
                          <w:rPr>
                            <w:b/>
                            <w:noProof/>
                            <w:color w:val="FF0000"/>
                            <w:lang w:eastAsia="en-GB"/>
                          </w:rPr>
                          <w:drawing>
                            <wp:inline distT="0" distB="0" distL="0" distR="0" wp14:anchorId="526B7127" wp14:editId="7EE0C632">
                              <wp:extent cx="1851949" cy="1411605"/>
                              <wp:effectExtent l="0" t="0" r="0" b="0"/>
                              <wp:docPr id="17" name="Picture 17" descr="https://encrypted-tbn2.gstatic.com/images?q=tbn:ANd9GcRBepoKiCHjXewg1_ORdMoM5AL5tE4JGyEjBBGd8mrvPHkJeI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2.gstatic.com/images?q=tbn:ANd9GcRBepoKiCHjXewg1_ORdMoM5AL5tE4JGyEjBBGd8mrvPHkJeIF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6316" cy="1445423"/>
                                      </a:xfrm>
                                      <a:prstGeom prst="rect">
                                        <a:avLst/>
                                      </a:prstGeom>
                                      <a:noFill/>
                                      <a:ln>
                                        <a:noFill/>
                                      </a:ln>
                                    </pic:spPr>
                                  </pic:pic>
                                </a:graphicData>
                              </a:graphic>
                            </wp:inline>
                          </w:drawing>
                        </w:r>
                      </w:p>
                      <w:p w14:paraId="4CC0C7A4"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CARE PLANS</w:t>
                        </w:r>
                        <w:r w:rsidRPr="009E7F1A">
                          <w:rPr>
                            <w:b/>
                            <w:noProof/>
                            <w:color w:val="FF0000"/>
                            <w:lang w:eastAsia="en-GB"/>
                          </w:rPr>
                          <w:t xml:space="preserve">                                                       </w:t>
                        </w:r>
                      </w:p>
                      <w:p w14:paraId="1AB7AE9B"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SUPPORT PLANS</w:t>
                        </w:r>
                      </w:p>
                      <w:p w14:paraId="13B2237D" w14:textId="77777777" w:rsidR="00C06E0A" w:rsidRPr="009E7F1A" w:rsidRDefault="00C06E0A" w:rsidP="00EF0181">
                        <w:pPr>
                          <w:pStyle w:val="ListParagraph"/>
                          <w:numPr>
                            <w:ilvl w:val="0"/>
                            <w:numId w:val="1"/>
                          </w:numPr>
                          <w:rPr>
                            <w:b/>
                            <w:caps/>
                            <w:color w:val="FF0000"/>
                            <w:sz w:val="28"/>
                            <w:szCs w:val="28"/>
                          </w:rPr>
                        </w:pPr>
                        <w:r w:rsidRPr="009E7F1A">
                          <w:rPr>
                            <w:b/>
                            <w:caps/>
                            <w:color w:val="FF0000"/>
                            <w:sz w:val="28"/>
                            <w:szCs w:val="28"/>
                          </w:rPr>
                          <w:t>health action plans</w:t>
                        </w:r>
                      </w:p>
                      <w:p w14:paraId="34082836" w14:textId="77777777" w:rsidR="00C06E0A" w:rsidRDefault="00C06E0A" w:rsidP="00EF0181">
                        <w:pPr>
                          <w:ind w:left="415"/>
                          <w:rPr>
                            <w:caps/>
                            <w:color w:val="4472C4" w:themeColor="accent1"/>
                            <w:sz w:val="28"/>
                            <w:szCs w:val="28"/>
                          </w:rPr>
                        </w:pPr>
                        <w:r>
                          <w:rPr>
                            <w:noProof/>
                            <w:lang w:eastAsia="en-GB"/>
                          </w:rPr>
                          <w:t xml:space="preserve">                                                       </w:t>
                        </w:r>
                        <w:r>
                          <w:rPr>
                            <w:noProof/>
                            <w:lang w:eastAsia="en-GB"/>
                          </w:rPr>
                          <w:drawing>
                            <wp:inline distT="0" distB="0" distL="0" distR="0" wp14:anchorId="102074FD" wp14:editId="4834B519">
                              <wp:extent cx="1909823" cy="1909823"/>
                              <wp:effectExtent l="0" t="0" r="0" b="0"/>
                              <wp:docPr id="18" name="Picture 18" descr="https://encrypted-tbn0.gstatic.com/images?q=tbn:ANd9GcS_d1Fo5CwzPjYrbn3N6iqdvwMvSEf4brLODc7WyS8UD1iUMy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ncrypted-tbn0.gstatic.com/images?q=tbn:ANd9GcS_d1Fo5CwzPjYrbn3N6iqdvwMvSEf4brLODc7WyS8UD1iUMy_V"/>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1001" cy="1921001"/>
                                      </a:xfrm>
                                      <a:prstGeom prst="rect">
                                        <a:avLst/>
                                      </a:prstGeom>
                                      <a:noFill/>
                                      <a:ln>
                                        <a:noFill/>
                                      </a:ln>
                                    </pic:spPr>
                                  </pic:pic>
                                </a:graphicData>
                              </a:graphic>
                            </wp:inline>
                          </w:drawing>
                        </w:r>
                        <w:r>
                          <w:rPr>
                            <w:noProof/>
                            <w:lang w:eastAsia="en-GB"/>
                          </w:rPr>
                          <w:t xml:space="preserve">                                                         </w:t>
                        </w:r>
                        <w:r>
                          <w:rPr>
                            <w:noProof/>
                            <w:lang w:eastAsia="en-GB"/>
                          </w:rPr>
                          <w:drawing>
                            <wp:inline distT="0" distB="0" distL="0" distR="0" wp14:anchorId="291459D9" wp14:editId="0CC7A48A">
                              <wp:extent cx="1914525" cy="1737149"/>
                              <wp:effectExtent l="0" t="0" r="0" b="0"/>
                              <wp:docPr id="19" name="Picture 19" descr="https://encrypted-tbn1.gstatic.com/images?q=tbn:ANd9GcT0X_Vf0JgpP9HzdcIjfE4Kcjk9hVFAxwbEFZYQp1MEJ03Yyb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encrypted-tbn1.gstatic.com/images?q=tbn:ANd9GcT0X_Vf0JgpP9HzdcIjfE4Kcjk9hVFAxwbEFZYQp1MEJ03YybC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3035" cy="1753944"/>
                                      </a:xfrm>
                                      <a:prstGeom prst="rect">
                                        <a:avLst/>
                                      </a:prstGeom>
                                      <a:noFill/>
                                      <a:ln>
                                        <a:noFill/>
                                      </a:ln>
                                    </pic:spPr>
                                  </pic:pic>
                                </a:graphicData>
                              </a:graphic>
                            </wp:inline>
                          </w:drawing>
                        </w:r>
                      </w:p>
                      <w:p w14:paraId="37FB6321" w14:textId="77777777" w:rsidR="00C06E0A" w:rsidRDefault="00C06E0A" w:rsidP="00EF0181">
                        <w:pPr>
                          <w:ind w:left="415"/>
                          <w:rPr>
                            <w:caps/>
                            <w:color w:val="4472C4" w:themeColor="accent1"/>
                            <w:sz w:val="28"/>
                            <w:szCs w:val="28"/>
                          </w:rPr>
                        </w:pPr>
                        <w:r>
                          <w:rPr>
                            <w:noProof/>
                            <w:lang w:eastAsia="en-GB"/>
                          </w:rPr>
                          <w:t xml:space="preserve">                                                      </w:t>
                        </w:r>
                      </w:p>
                      <w:p w14:paraId="4216B5B7" w14:textId="77777777" w:rsidR="00C06E0A" w:rsidRDefault="00C06E0A" w:rsidP="00EF0181">
                        <w:pPr>
                          <w:ind w:left="415"/>
                          <w:rPr>
                            <w:caps/>
                            <w:color w:val="4472C4" w:themeColor="accent1"/>
                            <w:sz w:val="28"/>
                            <w:szCs w:val="28"/>
                          </w:rPr>
                        </w:pPr>
                      </w:p>
                      <w:p w14:paraId="7C460751" w14:textId="77777777" w:rsidR="00C06E0A" w:rsidRDefault="00C06E0A" w:rsidP="00EF0181">
                        <w:pPr>
                          <w:ind w:left="415"/>
                          <w:rPr>
                            <w:caps/>
                            <w:color w:val="4472C4" w:themeColor="accent1"/>
                            <w:sz w:val="28"/>
                            <w:szCs w:val="28"/>
                          </w:rPr>
                        </w:pPr>
                      </w:p>
                      <w:p w14:paraId="2593A676" w14:textId="77777777" w:rsidR="00C06E0A" w:rsidRDefault="00C06E0A" w:rsidP="00EF0181">
                        <w:pPr>
                          <w:ind w:left="415"/>
                          <w:rPr>
                            <w:caps/>
                            <w:color w:val="4472C4" w:themeColor="accent1"/>
                            <w:sz w:val="28"/>
                            <w:szCs w:val="28"/>
                          </w:rPr>
                        </w:pPr>
                      </w:p>
                      <w:p w14:paraId="2C65D668" w14:textId="77777777" w:rsidR="00C06E0A" w:rsidRDefault="00C06E0A" w:rsidP="00EF0181">
                        <w:pPr>
                          <w:ind w:left="415"/>
                          <w:rPr>
                            <w:caps/>
                            <w:color w:val="4472C4" w:themeColor="accent1"/>
                            <w:sz w:val="28"/>
                            <w:szCs w:val="28"/>
                          </w:rPr>
                        </w:pPr>
                      </w:p>
                      <w:p w14:paraId="59DF2FF1" w14:textId="77777777" w:rsidR="00C06E0A" w:rsidRDefault="00C06E0A" w:rsidP="00EF0181">
                        <w:pPr>
                          <w:ind w:left="415"/>
                          <w:rPr>
                            <w:caps/>
                            <w:color w:val="4472C4" w:themeColor="accent1"/>
                            <w:sz w:val="28"/>
                            <w:szCs w:val="28"/>
                          </w:rPr>
                        </w:pPr>
                      </w:p>
                      <w:p w14:paraId="623F1A6C" w14:textId="77777777" w:rsidR="00C06E0A" w:rsidRDefault="00C06E0A" w:rsidP="00EF0181">
                        <w:pPr>
                          <w:ind w:left="415"/>
                          <w:rPr>
                            <w:caps/>
                            <w:color w:val="4472C4" w:themeColor="accent1"/>
                            <w:sz w:val="28"/>
                            <w:szCs w:val="28"/>
                          </w:rPr>
                        </w:pPr>
                      </w:p>
                      <w:p w14:paraId="29E59453" w14:textId="77777777" w:rsidR="00C06E0A" w:rsidRDefault="00C06E0A" w:rsidP="00EF0181">
                        <w:pPr>
                          <w:ind w:left="415"/>
                          <w:rPr>
                            <w:caps/>
                            <w:color w:val="4472C4" w:themeColor="accent1"/>
                            <w:sz w:val="28"/>
                            <w:szCs w:val="28"/>
                          </w:rPr>
                        </w:pPr>
                      </w:p>
                      <w:p w14:paraId="67780DFD" w14:textId="77777777" w:rsidR="00C06E0A" w:rsidRDefault="00C06E0A" w:rsidP="00EF0181">
                        <w:pPr>
                          <w:ind w:left="415"/>
                          <w:rPr>
                            <w:caps/>
                            <w:color w:val="4472C4" w:themeColor="accent1"/>
                            <w:sz w:val="28"/>
                            <w:szCs w:val="28"/>
                          </w:rPr>
                        </w:pPr>
                      </w:p>
                      <w:p w14:paraId="03BD9AF3" w14:textId="77777777" w:rsidR="00C06E0A" w:rsidRDefault="00C06E0A" w:rsidP="00EF0181">
                        <w:pPr>
                          <w:ind w:left="415"/>
                          <w:rPr>
                            <w:caps/>
                            <w:color w:val="4472C4" w:themeColor="accent1"/>
                            <w:sz w:val="28"/>
                            <w:szCs w:val="28"/>
                          </w:rPr>
                        </w:pPr>
                      </w:p>
                      <w:p w14:paraId="1BEE0F4E" w14:textId="77777777" w:rsidR="00C06E0A" w:rsidRDefault="00C06E0A" w:rsidP="00EF0181">
                        <w:pPr>
                          <w:ind w:left="415"/>
                          <w:rPr>
                            <w:caps/>
                            <w:color w:val="4472C4" w:themeColor="accent1"/>
                            <w:sz w:val="28"/>
                            <w:szCs w:val="28"/>
                          </w:rPr>
                        </w:pPr>
                      </w:p>
                      <w:p w14:paraId="16CDF190" w14:textId="77777777" w:rsidR="00C06E0A" w:rsidRPr="00C924DA" w:rsidRDefault="00C06E0A" w:rsidP="00EF0181">
                        <w:pPr>
                          <w:ind w:left="415"/>
                          <w:rPr>
                            <w:caps/>
                            <w:color w:val="4472C4" w:themeColor="accent1"/>
                            <w:sz w:val="28"/>
                            <w:szCs w:val="28"/>
                          </w:rPr>
                        </w:pPr>
                      </w:p>
                    </w:txbxContent>
                  </v:textbox>
                </v:shape>
                <w10:wrap type="square" anchorx="margin" anchory="margin"/>
              </v:group>
            </w:pict>
          </mc:Fallback>
        </mc:AlternateContent>
      </w:r>
    </w:p>
    <w:tbl>
      <w:tblPr>
        <w:tblStyle w:val="TableGrid"/>
        <w:tblW w:w="0" w:type="auto"/>
        <w:tblInd w:w="-431" w:type="dxa"/>
        <w:tblLook w:val="04A0" w:firstRow="1" w:lastRow="0" w:firstColumn="1" w:lastColumn="0" w:noHBand="0" w:noVBand="1"/>
      </w:tblPr>
      <w:tblGrid>
        <w:gridCol w:w="2127"/>
        <w:gridCol w:w="4141"/>
        <w:gridCol w:w="660"/>
        <w:gridCol w:w="649"/>
        <w:gridCol w:w="3020"/>
        <w:gridCol w:w="2053"/>
        <w:gridCol w:w="1729"/>
      </w:tblGrid>
      <w:tr w:rsidR="00C06E0A" w14:paraId="3645B47B" w14:textId="77777777" w:rsidTr="0021597A">
        <w:tc>
          <w:tcPr>
            <w:tcW w:w="2127" w:type="dxa"/>
            <w:shd w:val="clear" w:color="auto" w:fill="B4C6E7" w:themeFill="accent1" w:themeFillTint="66"/>
          </w:tcPr>
          <w:p w14:paraId="2E658C0D" w14:textId="77777777" w:rsidR="00C06E0A" w:rsidRDefault="00C06E0A">
            <w:pPr>
              <w:rPr>
                <w:noProof/>
                <w:lang w:eastAsia="en-GB"/>
              </w:rPr>
            </w:pPr>
          </w:p>
        </w:tc>
        <w:tc>
          <w:tcPr>
            <w:tcW w:w="4141" w:type="dxa"/>
            <w:shd w:val="clear" w:color="auto" w:fill="B4C6E7" w:themeFill="accent1" w:themeFillTint="66"/>
          </w:tcPr>
          <w:p w14:paraId="08BA9097" w14:textId="77777777" w:rsidR="00C06E0A" w:rsidRDefault="00C06E0A"/>
          <w:p w14:paraId="7849975E" w14:textId="77777777" w:rsidR="00C06E0A" w:rsidRPr="00A71308" w:rsidRDefault="00C06E0A">
            <w:pPr>
              <w:rPr>
                <w:b/>
              </w:rPr>
            </w:pPr>
            <w:r>
              <w:rPr>
                <w:b/>
              </w:rPr>
              <w:t>RELATIONSHIPS</w:t>
            </w:r>
          </w:p>
        </w:tc>
        <w:tc>
          <w:tcPr>
            <w:tcW w:w="660" w:type="dxa"/>
            <w:shd w:val="clear" w:color="auto" w:fill="B4C6E7" w:themeFill="accent1" w:themeFillTint="66"/>
          </w:tcPr>
          <w:p w14:paraId="3A40D8ED" w14:textId="77777777" w:rsidR="00C06E0A" w:rsidRPr="007925D4" w:rsidRDefault="00C06E0A">
            <w:pPr>
              <w:rPr>
                <w:b/>
              </w:rPr>
            </w:pPr>
            <w:r>
              <w:rPr>
                <w:b/>
              </w:rPr>
              <w:t>YES</w:t>
            </w:r>
          </w:p>
        </w:tc>
        <w:tc>
          <w:tcPr>
            <w:tcW w:w="649" w:type="dxa"/>
            <w:shd w:val="clear" w:color="auto" w:fill="B4C6E7" w:themeFill="accent1" w:themeFillTint="66"/>
          </w:tcPr>
          <w:p w14:paraId="64CEC59A" w14:textId="77777777" w:rsidR="00C06E0A" w:rsidRDefault="00C06E0A">
            <w:r>
              <w:t>NO</w:t>
            </w:r>
          </w:p>
        </w:tc>
        <w:tc>
          <w:tcPr>
            <w:tcW w:w="3020" w:type="dxa"/>
            <w:shd w:val="clear" w:color="auto" w:fill="B4C6E7" w:themeFill="accent1" w:themeFillTint="66"/>
          </w:tcPr>
          <w:p w14:paraId="6B7F860D" w14:textId="77777777" w:rsidR="00C06E0A" w:rsidRDefault="00C06E0A">
            <w:r>
              <w:t>WHAT SUPPORT DO I NEED</w:t>
            </w:r>
          </w:p>
        </w:tc>
        <w:tc>
          <w:tcPr>
            <w:tcW w:w="2053" w:type="dxa"/>
            <w:shd w:val="clear" w:color="auto" w:fill="B4C6E7" w:themeFill="accent1" w:themeFillTint="66"/>
          </w:tcPr>
          <w:p w14:paraId="16468A26" w14:textId="77777777" w:rsidR="00C06E0A" w:rsidRDefault="00C06E0A">
            <w:r>
              <w:t>WHO MIGHT HELP ME</w:t>
            </w:r>
          </w:p>
        </w:tc>
        <w:tc>
          <w:tcPr>
            <w:tcW w:w="1729" w:type="dxa"/>
            <w:shd w:val="clear" w:color="auto" w:fill="B4C6E7" w:themeFill="accent1" w:themeFillTint="66"/>
          </w:tcPr>
          <w:p w14:paraId="2B2E9D29" w14:textId="77777777" w:rsidR="00C06E0A" w:rsidRDefault="00C06E0A">
            <w:r>
              <w:t>WHEN WILL THIS HAPPEN</w:t>
            </w:r>
          </w:p>
          <w:p w14:paraId="36500111" w14:textId="77777777" w:rsidR="00C06E0A" w:rsidRDefault="00C06E0A"/>
        </w:tc>
      </w:tr>
      <w:tr w:rsidR="00C06E0A" w14:paraId="777E0005" w14:textId="77777777" w:rsidTr="0021597A">
        <w:trPr>
          <w:trHeight w:val="270"/>
        </w:trPr>
        <w:tc>
          <w:tcPr>
            <w:tcW w:w="2127" w:type="dxa"/>
          </w:tcPr>
          <w:p w14:paraId="2B299B37" w14:textId="77777777" w:rsidR="00C06E0A" w:rsidRDefault="00C06E0A"/>
          <w:p w14:paraId="76346039" w14:textId="77777777" w:rsidR="00C06E0A" w:rsidRDefault="00C06E0A">
            <w:r>
              <w:rPr>
                <w:noProof/>
                <w:lang w:eastAsia="en-GB"/>
              </w:rPr>
              <w:drawing>
                <wp:inline distT="0" distB="0" distL="0" distR="0" wp14:anchorId="312A65FE" wp14:editId="42978A41">
                  <wp:extent cx="482600" cy="552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900358759[1].W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5987" cy="556327"/>
                          </a:xfrm>
                          <a:prstGeom prst="rect">
                            <a:avLst/>
                          </a:prstGeom>
                        </pic:spPr>
                      </pic:pic>
                    </a:graphicData>
                  </a:graphic>
                </wp:inline>
              </w:drawing>
            </w:r>
            <w:r>
              <w:rPr>
                <w:noProof/>
                <w:lang w:eastAsia="en-GB"/>
              </w:rPr>
              <w:drawing>
                <wp:inline distT="0" distB="0" distL="0" distR="0" wp14:anchorId="4A9FB64E" wp14:editId="6C21AE3E">
                  <wp:extent cx="599024" cy="5473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900390778[1].W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9585" cy="566158"/>
                          </a:xfrm>
                          <a:prstGeom prst="rect">
                            <a:avLst/>
                          </a:prstGeom>
                        </pic:spPr>
                      </pic:pic>
                    </a:graphicData>
                  </a:graphic>
                </wp:inline>
              </w:drawing>
            </w:r>
          </w:p>
          <w:p w14:paraId="525C6357" w14:textId="77777777" w:rsidR="00C06E0A" w:rsidRDefault="00C06E0A"/>
        </w:tc>
        <w:tc>
          <w:tcPr>
            <w:tcW w:w="4141" w:type="dxa"/>
          </w:tcPr>
          <w:p w14:paraId="3D5BEB87" w14:textId="77777777" w:rsidR="00C06E0A" w:rsidRDefault="00C06E0A">
            <w:r>
              <w:t>I AM IN A RELATIONSHIP</w:t>
            </w:r>
          </w:p>
          <w:p w14:paraId="0A677B9A" w14:textId="77777777" w:rsidR="00C06E0A" w:rsidRDefault="00C06E0A"/>
          <w:p w14:paraId="3EFD8974" w14:textId="77777777" w:rsidR="00C06E0A" w:rsidRPr="00992CAA" w:rsidRDefault="00C06E0A"/>
        </w:tc>
        <w:tc>
          <w:tcPr>
            <w:tcW w:w="660" w:type="dxa"/>
          </w:tcPr>
          <w:p w14:paraId="1F8EFE0F" w14:textId="77777777" w:rsidR="00C06E0A" w:rsidRDefault="00C06E0A"/>
        </w:tc>
        <w:tc>
          <w:tcPr>
            <w:tcW w:w="649" w:type="dxa"/>
          </w:tcPr>
          <w:p w14:paraId="4BB553E6" w14:textId="77777777" w:rsidR="00C06E0A" w:rsidRDefault="00C06E0A"/>
        </w:tc>
        <w:tc>
          <w:tcPr>
            <w:tcW w:w="3020" w:type="dxa"/>
          </w:tcPr>
          <w:p w14:paraId="06607F37" w14:textId="77777777" w:rsidR="00C06E0A" w:rsidRDefault="00C06E0A" w:rsidP="003B73AF">
            <w:pPr>
              <w:ind w:left="360"/>
            </w:pPr>
          </w:p>
        </w:tc>
        <w:tc>
          <w:tcPr>
            <w:tcW w:w="2053" w:type="dxa"/>
          </w:tcPr>
          <w:p w14:paraId="3EFD2098" w14:textId="77777777" w:rsidR="00C06E0A" w:rsidRDefault="00C06E0A" w:rsidP="003B73AF">
            <w:pPr>
              <w:ind w:left="360"/>
            </w:pPr>
          </w:p>
        </w:tc>
        <w:tc>
          <w:tcPr>
            <w:tcW w:w="1729" w:type="dxa"/>
          </w:tcPr>
          <w:p w14:paraId="0FD8493A" w14:textId="77777777" w:rsidR="00C06E0A" w:rsidRDefault="00C06E0A" w:rsidP="003B73AF">
            <w:pPr>
              <w:ind w:left="360"/>
            </w:pPr>
          </w:p>
        </w:tc>
      </w:tr>
      <w:tr w:rsidR="00C06E0A" w14:paraId="2FEE6157" w14:textId="77777777" w:rsidTr="0021597A">
        <w:tc>
          <w:tcPr>
            <w:tcW w:w="2127" w:type="dxa"/>
          </w:tcPr>
          <w:p w14:paraId="37D3CABC" w14:textId="77777777" w:rsidR="00C06E0A" w:rsidRDefault="00C06E0A"/>
          <w:p w14:paraId="53155F25" w14:textId="77777777" w:rsidR="00C06E0A" w:rsidRDefault="00C06E0A"/>
          <w:p w14:paraId="75EFE7E7" w14:textId="77777777" w:rsidR="00C06E0A" w:rsidRDefault="00C06E0A"/>
          <w:p w14:paraId="0FA0847A" w14:textId="77777777" w:rsidR="00C06E0A" w:rsidRDefault="00C06E0A"/>
          <w:p w14:paraId="1C070407" w14:textId="77777777" w:rsidR="00C06E0A" w:rsidRDefault="00C06E0A"/>
        </w:tc>
        <w:tc>
          <w:tcPr>
            <w:tcW w:w="4141" w:type="dxa"/>
          </w:tcPr>
          <w:p w14:paraId="543253DD" w14:textId="77777777" w:rsidR="00C06E0A" w:rsidRDefault="00C06E0A">
            <w:r>
              <w:t>I WOULD LIKE TO HAVE A RELATIONSHIP</w:t>
            </w:r>
            <w:r>
              <w:br/>
            </w:r>
          </w:p>
          <w:p w14:paraId="29C81E87" w14:textId="77777777" w:rsidR="00C06E0A" w:rsidRDefault="00C06E0A"/>
        </w:tc>
        <w:tc>
          <w:tcPr>
            <w:tcW w:w="660" w:type="dxa"/>
          </w:tcPr>
          <w:p w14:paraId="7D47E154" w14:textId="77777777" w:rsidR="00C06E0A" w:rsidRDefault="00C06E0A"/>
        </w:tc>
        <w:tc>
          <w:tcPr>
            <w:tcW w:w="649" w:type="dxa"/>
          </w:tcPr>
          <w:p w14:paraId="499C4DE0" w14:textId="77777777" w:rsidR="00C06E0A" w:rsidRDefault="00C06E0A"/>
        </w:tc>
        <w:tc>
          <w:tcPr>
            <w:tcW w:w="3020" w:type="dxa"/>
          </w:tcPr>
          <w:p w14:paraId="0C6455AE" w14:textId="77777777" w:rsidR="00C06E0A" w:rsidRDefault="00C06E0A" w:rsidP="003B73AF">
            <w:pPr>
              <w:ind w:left="360"/>
            </w:pPr>
          </w:p>
        </w:tc>
        <w:tc>
          <w:tcPr>
            <w:tcW w:w="2053" w:type="dxa"/>
          </w:tcPr>
          <w:p w14:paraId="0037BCBF" w14:textId="77777777" w:rsidR="00C06E0A" w:rsidRDefault="00C06E0A" w:rsidP="003B73AF">
            <w:pPr>
              <w:ind w:left="360"/>
            </w:pPr>
          </w:p>
        </w:tc>
        <w:tc>
          <w:tcPr>
            <w:tcW w:w="1729" w:type="dxa"/>
          </w:tcPr>
          <w:p w14:paraId="75509844" w14:textId="77777777" w:rsidR="00C06E0A" w:rsidRDefault="00C06E0A" w:rsidP="003B73AF">
            <w:pPr>
              <w:ind w:left="360"/>
            </w:pPr>
          </w:p>
        </w:tc>
      </w:tr>
      <w:tr w:rsidR="00C06E0A" w14:paraId="7B4185FB" w14:textId="77777777" w:rsidTr="0021597A">
        <w:tc>
          <w:tcPr>
            <w:tcW w:w="2127" w:type="dxa"/>
          </w:tcPr>
          <w:p w14:paraId="67191966" w14:textId="77777777" w:rsidR="00C06E0A" w:rsidRDefault="00C06E0A" w:rsidP="007925D4"/>
        </w:tc>
        <w:tc>
          <w:tcPr>
            <w:tcW w:w="4141" w:type="dxa"/>
          </w:tcPr>
          <w:p w14:paraId="48F0533E" w14:textId="77777777" w:rsidR="00C06E0A" w:rsidRDefault="00C06E0A" w:rsidP="007925D4">
            <w:r>
              <w:t>I WOULD LIKE TO FIND OUT MORE ABOUT GETTING AND MAINTAING A RELATIONSHIP</w:t>
            </w:r>
            <w:r>
              <w:br/>
            </w:r>
            <w:r>
              <w:br/>
            </w:r>
          </w:p>
        </w:tc>
        <w:tc>
          <w:tcPr>
            <w:tcW w:w="660" w:type="dxa"/>
          </w:tcPr>
          <w:p w14:paraId="46B64EA9" w14:textId="77777777" w:rsidR="00C06E0A" w:rsidRDefault="00C06E0A"/>
        </w:tc>
        <w:tc>
          <w:tcPr>
            <w:tcW w:w="649" w:type="dxa"/>
          </w:tcPr>
          <w:p w14:paraId="5AF47AC4" w14:textId="77777777" w:rsidR="00C06E0A" w:rsidRDefault="00C06E0A"/>
        </w:tc>
        <w:tc>
          <w:tcPr>
            <w:tcW w:w="3020" w:type="dxa"/>
          </w:tcPr>
          <w:p w14:paraId="70169514" w14:textId="77777777" w:rsidR="00C06E0A" w:rsidRDefault="00C06E0A" w:rsidP="003B73AF">
            <w:pPr>
              <w:ind w:left="360"/>
            </w:pPr>
          </w:p>
        </w:tc>
        <w:tc>
          <w:tcPr>
            <w:tcW w:w="2053" w:type="dxa"/>
          </w:tcPr>
          <w:p w14:paraId="2D622557" w14:textId="77777777" w:rsidR="00C06E0A" w:rsidRDefault="00C06E0A" w:rsidP="003B73AF">
            <w:pPr>
              <w:ind w:left="360"/>
            </w:pPr>
          </w:p>
        </w:tc>
        <w:tc>
          <w:tcPr>
            <w:tcW w:w="1729" w:type="dxa"/>
          </w:tcPr>
          <w:p w14:paraId="293F44DC" w14:textId="77777777" w:rsidR="00C06E0A" w:rsidRDefault="00C06E0A" w:rsidP="003B73AF">
            <w:pPr>
              <w:ind w:left="360"/>
            </w:pPr>
          </w:p>
        </w:tc>
      </w:tr>
      <w:tr w:rsidR="00C06E0A" w14:paraId="1A20265D" w14:textId="77777777" w:rsidTr="0021597A">
        <w:tc>
          <w:tcPr>
            <w:tcW w:w="2127" w:type="dxa"/>
          </w:tcPr>
          <w:p w14:paraId="1BBDFB20" w14:textId="77777777" w:rsidR="00C06E0A" w:rsidRDefault="00C06E0A" w:rsidP="00486DAF"/>
          <w:p w14:paraId="6257C7B9" w14:textId="77777777" w:rsidR="00C06E0A" w:rsidRDefault="00C06E0A" w:rsidP="00486DAF"/>
          <w:p w14:paraId="5C9600E3" w14:textId="77777777" w:rsidR="00C06E0A" w:rsidRDefault="00C06E0A" w:rsidP="00486DAF"/>
          <w:p w14:paraId="01ACE7E6" w14:textId="77777777" w:rsidR="00C06E0A" w:rsidRDefault="00C06E0A" w:rsidP="00486DAF"/>
          <w:p w14:paraId="61491774" w14:textId="77777777" w:rsidR="00C06E0A" w:rsidRDefault="00C06E0A" w:rsidP="00486DAF"/>
        </w:tc>
        <w:tc>
          <w:tcPr>
            <w:tcW w:w="4141" w:type="dxa"/>
          </w:tcPr>
          <w:p w14:paraId="4C15A01F" w14:textId="77777777" w:rsidR="00C06E0A" w:rsidRDefault="00C06E0A" w:rsidP="00486DAF">
            <w:r>
              <w:t>I WOULD LIKE TO TALK TO SOMEBODY ABOUT RELATIONSHIPS</w:t>
            </w:r>
            <w:r>
              <w:br/>
            </w:r>
          </w:p>
        </w:tc>
        <w:tc>
          <w:tcPr>
            <w:tcW w:w="660" w:type="dxa"/>
          </w:tcPr>
          <w:p w14:paraId="74ACB414" w14:textId="77777777" w:rsidR="00C06E0A" w:rsidRDefault="00C06E0A"/>
        </w:tc>
        <w:tc>
          <w:tcPr>
            <w:tcW w:w="649" w:type="dxa"/>
          </w:tcPr>
          <w:p w14:paraId="208555E8" w14:textId="77777777" w:rsidR="00C06E0A" w:rsidRDefault="00C06E0A"/>
        </w:tc>
        <w:tc>
          <w:tcPr>
            <w:tcW w:w="3020" w:type="dxa"/>
          </w:tcPr>
          <w:p w14:paraId="363D7BD3" w14:textId="77777777" w:rsidR="00C06E0A" w:rsidRDefault="00C06E0A" w:rsidP="003B73AF">
            <w:pPr>
              <w:ind w:left="360"/>
            </w:pPr>
          </w:p>
        </w:tc>
        <w:tc>
          <w:tcPr>
            <w:tcW w:w="2053" w:type="dxa"/>
          </w:tcPr>
          <w:p w14:paraId="6FC41F9F" w14:textId="77777777" w:rsidR="00C06E0A" w:rsidRDefault="00C06E0A" w:rsidP="003B73AF">
            <w:pPr>
              <w:ind w:left="360"/>
            </w:pPr>
          </w:p>
        </w:tc>
        <w:tc>
          <w:tcPr>
            <w:tcW w:w="1729" w:type="dxa"/>
          </w:tcPr>
          <w:p w14:paraId="51FE0C06" w14:textId="77777777" w:rsidR="00C06E0A" w:rsidRDefault="00C06E0A" w:rsidP="003B73AF">
            <w:pPr>
              <w:ind w:left="360"/>
            </w:pPr>
          </w:p>
        </w:tc>
      </w:tr>
      <w:tr w:rsidR="00C06E0A" w14:paraId="6FFE3AEB" w14:textId="77777777" w:rsidTr="0021597A">
        <w:tc>
          <w:tcPr>
            <w:tcW w:w="2127" w:type="dxa"/>
          </w:tcPr>
          <w:p w14:paraId="5E6C6BA4" w14:textId="77777777" w:rsidR="00C06E0A" w:rsidRDefault="00C06E0A" w:rsidP="00486DAF"/>
          <w:p w14:paraId="006A52B7" w14:textId="77777777" w:rsidR="00C06E0A" w:rsidRDefault="00C06E0A" w:rsidP="00486DAF"/>
          <w:p w14:paraId="09F3EBAF" w14:textId="77777777" w:rsidR="00C06E0A" w:rsidRDefault="00C06E0A" w:rsidP="00486DAF"/>
          <w:p w14:paraId="6DA54AB3" w14:textId="77777777" w:rsidR="00C06E0A" w:rsidRDefault="00C06E0A" w:rsidP="00486DAF"/>
          <w:p w14:paraId="792FAE38" w14:textId="77777777" w:rsidR="00C06E0A" w:rsidRDefault="00C06E0A" w:rsidP="00486DAF"/>
        </w:tc>
        <w:tc>
          <w:tcPr>
            <w:tcW w:w="4141" w:type="dxa"/>
          </w:tcPr>
          <w:p w14:paraId="353BA63C" w14:textId="77777777" w:rsidR="00C06E0A" w:rsidRDefault="00C06E0A" w:rsidP="00486DAF">
            <w:r>
              <w:t xml:space="preserve">I WOULD LIKE TO HAVE A CHANCE </w:t>
            </w:r>
            <w:proofErr w:type="gramStart"/>
            <w:r>
              <w:t>TO  MEET</w:t>
            </w:r>
            <w:proofErr w:type="gramEnd"/>
            <w:r>
              <w:t xml:space="preserve"> MORE PEOPLE AND MAKE FRIENDS</w:t>
            </w:r>
            <w:r>
              <w:br/>
            </w:r>
          </w:p>
        </w:tc>
        <w:tc>
          <w:tcPr>
            <w:tcW w:w="660" w:type="dxa"/>
          </w:tcPr>
          <w:p w14:paraId="4C652A6E" w14:textId="77777777" w:rsidR="00C06E0A" w:rsidRDefault="00C06E0A"/>
        </w:tc>
        <w:tc>
          <w:tcPr>
            <w:tcW w:w="649" w:type="dxa"/>
          </w:tcPr>
          <w:p w14:paraId="6019A79C" w14:textId="77777777" w:rsidR="00C06E0A" w:rsidRDefault="00C06E0A"/>
        </w:tc>
        <w:tc>
          <w:tcPr>
            <w:tcW w:w="3020" w:type="dxa"/>
          </w:tcPr>
          <w:p w14:paraId="533FE9DB" w14:textId="77777777" w:rsidR="00C06E0A" w:rsidRDefault="00C06E0A"/>
        </w:tc>
        <w:tc>
          <w:tcPr>
            <w:tcW w:w="2053" w:type="dxa"/>
          </w:tcPr>
          <w:p w14:paraId="55FB5CC3" w14:textId="77777777" w:rsidR="00C06E0A" w:rsidRDefault="00C06E0A"/>
        </w:tc>
        <w:tc>
          <w:tcPr>
            <w:tcW w:w="1729" w:type="dxa"/>
          </w:tcPr>
          <w:p w14:paraId="27227564" w14:textId="77777777" w:rsidR="00C06E0A" w:rsidRDefault="00C06E0A"/>
        </w:tc>
      </w:tr>
    </w:tbl>
    <w:p w14:paraId="07272F0D" w14:textId="77777777" w:rsidR="00C06E0A" w:rsidRDefault="00C06E0A">
      <w:r>
        <w:br/>
      </w:r>
      <w:r>
        <w:br/>
      </w:r>
      <w:r>
        <w:br/>
      </w:r>
      <w:r>
        <w:br/>
      </w:r>
      <w:r>
        <w:br/>
      </w:r>
      <w:r>
        <w:lastRenderedPageBreak/>
        <w:br/>
      </w:r>
    </w:p>
    <w:tbl>
      <w:tblPr>
        <w:tblStyle w:val="TableGrid"/>
        <w:tblW w:w="0" w:type="auto"/>
        <w:tblLook w:val="04A0" w:firstRow="1" w:lastRow="0" w:firstColumn="1" w:lastColumn="0" w:noHBand="0" w:noVBand="1"/>
      </w:tblPr>
      <w:tblGrid>
        <w:gridCol w:w="2324"/>
        <w:gridCol w:w="932"/>
        <w:gridCol w:w="850"/>
        <w:gridCol w:w="4536"/>
        <w:gridCol w:w="2410"/>
        <w:gridCol w:w="2896"/>
      </w:tblGrid>
      <w:tr w:rsidR="00C06E0A" w14:paraId="13C534D8" w14:textId="77777777" w:rsidTr="007E2F46">
        <w:tc>
          <w:tcPr>
            <w:tcW w:w="2324" w:type="dxa"/>
            <w:shd w:val="clear" w:color="auto" w:fill="B4C6E7" w:themeFill="accent1" w:themeFillTint="66"/>
          </w:tcPr>
          <w:p w14:paraId="0544CBEF" w14:textId="77777777" w:rsidR="00C06E0A" w:rsidRPr="007E2F46" w:rsidRDefault="00C06E0A">
            <w:pPr>
              <w:rPr>
                <w:b/>
              </w:rPr>
            </w:pPr>
            <w:r>
              <w:rPr>
                <w:noProof/>
                <w:lang w:eastAsia="en-GB"/>
              </w:rPr>
              <w:drawing>
                <wp:inline distT="0" distB="0" distL="0" distR="0" wp14:anchorId="63266D8B" wp14:editId="5445526C">
                  <wp:extent cx="684944" cy="4572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P900440908[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9058" cy="466621"/>
                          </a:xfrm>
                          <a:prstGeom prst="rect">
                            <a:avLst/>
                          </a:prstGeom>
                        </pic:spPr>
                      </pic:pic>
                    </a:graphicData>
                  </a:graphic>
                </wp:inline>
              </w:drawing>
            </w:r>
            <w:r>
              <w:rPr>
                <w:noProof/>
                <w:lang w:eastAsia="en-GB"/>
              </w:rPr>
              <w:drawing>
                <wp:inline distT="0" distB="0" distL="0" distR="0" wp14:anchorId="0277ECC7" wp14:editId="4DC34537">
                  <wp:extent cx="561975" cy="61150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C900078798[1].W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4843" cy="614626"/>
                          </a:xfrm>
                          <a:prstGeom prst="rect">
                            <a:avLst/>
                          </a:prstGeom>
                        </pic:spPr>
                      </pic:pic>
                    </a:graphicData>
                  </a:graphic>
                </wp:inline>
              </w:drawing>
            </w:r>
            <w:r>
              <w:br/>
            </w:r>
            <w:r>
              <w:rPr>
                <w:b/>
              </w:rPr>
              <w:t>SEXUAL RELATIONSHIPS</w:t>
            </w:r>
          </w:p>
        </w:tc>
        <w:tc>
          <w:tcPr>
            <w:tcW w:w="932" w:type="dxa"/>
            <w:shd w:val="clear" w:color="auto" w:fill="B4C6E7" w:themeFill="accent1" w:themeFillTint="66"/>
          </w:tcPr>
          <w:p w14:paraId="3B504ADE" w14:textId="77777777" w:rsidR="00C06E0A" w:rsidRDefault="00C06E0A">
            <w:r>
              <w:t>YES</w:t>
            </w:r>
          </w:p>
        </w:tc>
        <w:tc>
          <w:tcPr>
            <w:tcW w:w="850" w:type="dxa"/>
            <w:shd w:val="clear" w:color="auto" w:fill="B4C6E7" w:themeFill="accent1" w:themeFillTint="66"/>
          </w:tcPr>
          <w:p w14:paraId="12550596" w14:textId="77777777" w:rsidR="00C06E0A" w:rsidRDefault="00C06E0A">
            <w:r>
              <w:t>NO</w:t>
            </w:r>
          </w:p>
        </w:tc>
        <w:tc>
          <w:tcPr>
            <w:tcW w:w="4536" w:type="dxa"/>
            <w:shd w:val="clear" w:color="auto" w:fill="B4C6E7" w:themeFill="accent1" w:themeFillTint="66"/>
          </w:tcPr>
          <w:p w14:paraId="62C40449" w14:textId="77777777" w:rsidR="00C06E0A" w:rsidRDefault="00C06E0A" w:rsidP="00486DAF">
            <w:r>
              <w:t>WHAT SUPPORT DO I NEED</w:t>
            </w:r>
          </w:p>
        </w:tc>
        <w:tc>
          <w:tcPr>
            <w:tcW w:w="2410" w:type="dxa"/>
            <w:shd w:val="clear" w:color="auto" w:fill="B4C6E7" w:themeFill="accent1" w:themeFillTint="66"/>
          </w:tcPr>
          <w:p w14:paraId="14E55896" w14:textId="77777777" w:rsidR="00C06E0A" w:rsidRDefault="00C06E0A">
            <w:r>
              <w:t>WHO MIGHT HELP ME</w:t>
            </w:r>
          </w:p>
        </w:tc>
        <w:tc>
          <w:tcPr>
            <w:tcW w:w="2896" w:type="dxa"/>
            <w:shd w:val="clear" w:color="auto" w:fill="B4C6E7" w:themeFill="accent1" w:themeFillTint="66"/>
          </w:tcPr>
          <w:p w14:paraId="3D8433D5" w14:textId="77777777" w:rsidR="00C06E0A" w:rsidRDefault="00C06E0A">
            <w:r>
              <w:t>WHEN WILL THIS HAPPEN</w:t>
            </w:r>
          </w:p>
        </w:tc>
      </w:tr>
      <w:tr w:rsidR="00C06E0A" w14:paraId="748FB5BB" w14:textId="77777777" w:rsidTr="007E2F46">
        <w:tc>
          <w:tcPr>
            <w:tcW w:w="2324" w:type="dxa"/>
          </w:tcPr>
          <w:p w14:paraId="0F88FA5E" w14:textId="77777777" w:rsidR="00C06E0A" w:rsidRDefault="00C06E0A">
            <w:r>
              <w:t>I HAVE HAD SEX EDUCATION AND FEEL CONFIDENT ABOUT MY KNOWLEDGE</w:t>
            </w:r>
            <w:r>
              <w:br/>
            </w:r>
          </w:p>
        </w:tc>
        <w:tc>
          <w:tcPr>
            <w:tcW w:w="932" w:type="dxa"/>
          </w:tcPr>
          <w:p w14:paraId="14F9AEF5" w14:textId="77777777" w:rsidR="00C06E0A" w:rsidRDefault="00C06E0A"/>
        </w:tc>
        <w:tc>
          <w:tcPr>
            <w:tcW w:w="850" w:type="dxa"/>
          </w:tcPr>
          <w:p w14:paraId="49B9B96E" w14:textId="77777777" w:rsidR="00C06E0A" w:rsidRDefault="00C06E0A"/>
        </w:tc>
        <w:tc>
          <w:tcPr>
            <w:tcW w:w="4536" w:type="dxa"/>
          </w:tcPr>
          <w:p w14:paraId="750B9549" w14:textId="77777777" w:rsidR="00C06E0A" w:rsidRDefault="00C06E0A"/>
        </w:tc>
        <w:tc>
          <w:tcPr>
            <w:tcW w:w="2410" w:type="dxa"/>
          </w:tcPr>
          <w:p w14:paraId="586B1A0A" w14:textId="77777777" w:rsidR="00C06E0A" w:rsidRDefault="00C06E0A"/>
        </w:tc>
        <w:tc>
          <w:tcPr>
            <w:tcW w:w="2896" w:type="dxa"/>
          </w:tcPr>
          <w:p w14:paraId="1FD2C9AD" w14:textId="77777777" w:rsidR="00C06E0A" w:rsidRDefault="00C06E0A"/>
        </w:tc>
      </w:tr>
      <w:tr w:rsidR="00C06E0A" w14:paraId="310C8B48" w14:textId="77777777" w:rsidTr="007E2F46">
        <w:tc>
          <w:tcPr>
            <w:tcW w:w="2324" w:type="dxa"/>
          </w:tcPr>
          <w:p w14:paraId="483BB680" w14:textId="77777777" w:rsidR="00C06E0A" w:rsidRDefault="00C06E0A" w:rsidP="00FD0A38">
            <w:r>
              <w:t xml:space="preserve">I WOULD LIKE TO FIND OUT MORE ABOUT SEX AND SEXUAL RELATIONSHIPS </w:t>
            </w:r>
          </w:p>
        </w:tc>
        <w:tc>
          <w:tcPr>
            <w:tcW w:w="932" w:type="dxa"/>
          </w:tcPr>
          <w:p w14:paraId="35D5382C" w14:textId="77777777" w:rsidR="00C06E0A" w:rsidRDefault="00C06E0A"/>
        </w:tc>
        <w:tc>
          <w:tcPr>
            <w:tcW w:w="850" w:type="dxa"/>
          </w:tcPr>
          <w:p w14:paraId="4FD8CA7F" w14:textId="77777777" w:rsidR="00C06E0A" w:rsidRDefault="00C06E0A"/>
        </w:tc>
        <w:tc>
          <w:tcPr>
            <w:tcW w:w="4536" w:type="dxa"/>
          </w:tcPr>
          <w:p w14:paraId="4ADD5429" w14:textId="77777777" w:rsidR="00C06E0A" w:rsidRDefault="00C06E0A"/>
        </w:tc>
        <w:tc>
          <w:tcPr>
            <w:tcW w:w="2410" w:type="dxa"/>
          </w:tcPr>
          <w:p w14:paraId="27F2838F" w14:textId="77777777" w:rsidR="00C06E0A" w:rsidRDefault="00C06E0A"/>
        </w:tc>
        <w:tc>
          <w:tcPr>
            <w:tcW w:w="2896" w:type="dxa"/>
          </w:tcPr>
          <w:p w14:paraId="1DADD68C" w14:textId="77777777" w:rsidR="00C06E0A" w:rsidRDefault="00C06E0A"/>
        </w:tc>
      </w:tr>
      <w:tr w:rsidR="00C06E0A" w14:paraId="2AA90862" w14:textId="77777777" w:rsidTr="007E2F46">
        <w:tc>
          <w:tcPr>
            <w:tcW w:w="2324" w:type="dxa"/>
          </w:tcPr>
          <w:p w14:paraId="49481B81" w14:textId="77777777" w:rsidR="00C06E0A" w:rsidRDefault="00C06E0A">
            <w:r>
              <w:t>I KNOW WHAT SAFE SEX IS</w:t>
            </w:r>
          </w:p>
          <w:p w14:paraId="6E53EF3D" w14:textId="77777777" w:rsidR="00C06E0A" w:rsidRDefault="00C06E0A"/>
        </w:tc>
        <w:tc>
          <w:tcPr>
            <w:tcW w:w="932" w:type="dxa"/>
          </w:tcPr>
          <w:p w14:paraId="250DED06" w14:textId="77777777" w:rsidR="00C06E0A" w:rsidRDefault="00C06E0A"/>
        </w:tc>
        <w:tc>
          <w:tcPr>
            <w:tcW w:w="850" w:type="dxa"/>
          </w:tcPr>
          <w:p w14:paraId="224ACE62" w14:textId="77777777" w:rsidR="00C06E0A" w:rsidRDefault="00C06E0A"/>
        </w:tc>
        <w:tc>
          <w:tcPr>
            <w:tcW w:w="4536" w:type="dxa"/>
          </w:tcPr>
          <w:p w14:paraId="2ADC38DB" w14:textId="77777777" w:rsidR="00C06E0A" w:rsidRDefault="00C06E0A"/>
        </w:tc>
        <w:tc>
          <w:tcPr>
            <w:tcW w:w="2410" w:type="dxa"/>
          </w:tcPr>
          <w:p w14:paraId="5D7DE653" w14:textId="77777777" w:rsidR="00C06E0A" w:rsidRDefault="00C06E0A"/>
        </w:tc>
        <w:tc>
          <w:tcPr>
            <w:tcW w:w="2896" w:type="dxa"/>
          </w:tcPr>
          <w:p w14:paraId="41F9E3E8" w14:textId="77777777" w:rsidR="00C06E0A" w:rsidRDefault="00C06E0A"/>
        </w:tc>
      </w:tr>
      <w:tr w:rsidR="00C06E0A" w14:paraId="23B10EEA" w14:textId="77777777" w:rsidTr="00FD0A38">
        <w:trPr>
          <w:trHeight w:val="1777"/>
        </w:trPr>
        <w:tc>
          <w:tcPr>
            <w:tcW w:w="2324" w:type="dxa"/>
          </w:tcPr>
          <w:p w14:paraId="31B36DEC" w14:textId="77777777" w:rsidR="00C06E0A" w:rsidRDefault="00C06E0A" w:rsidP="00FD0A38">
            <w:r>
              <w:t>I WOULD LIKE TO TALK TO SOMEONE ABOUT SAFE SEX</w:t>
            </w:r>
          </w:p>
        </w:tc>
        <w:tc>
          <w:tcPr>
            <w:tcW w:w="932" w:type="dxa"/>
          </w:tcPr>
          <w:p w14:paraId="4B8CB3CD" w14:textId="77777777" w:rsidR="00C06E0A" w:rsidRDefault="00C06E0A"/>
        </w:tc>
        <w:tc>
          <w:tcPr>
            <w:tcW w:w="850" w:type="dxa"/>
          </w:tcPr>
          <w:p w14:paraId="6FDA9ABC" w14:textId="77777777" w:rsidR="00C06E0A" w:rsidRDefault="00C06E0A" w:rsidP="00FD0A38"/>
        </w:tc>
        <w:tc>
          <w:tcPr>
            <w:tcW w:w="4536" w:type="dxa"/>
          </w:tcPr>
          <w:p w14:paraId="306F0147" w14:textId="77777777" w:rsidR="00C06E0A" w:rsidRDefault="00C06E0A" w:rsidP="003B73AF">
            <w:pPr>
              <w:ind w:left="360"/>
            </w:pPr>
          </w:p>
        </w:tc>
        <w:tc>
          <w:tcPr>
            <w:tcW w:w="2410" w:type="dxa"/>
          </w:tcPr>
          <w:p w14:paraId="2D90D8AF" w14:textId="77777777" w:rsidR="00C06E0A" w:rsidRDefault="00C06E0A"/>
        </w:tc>
        <w:tc>
          <w:tcPr>
            <w:tcW w:w="2896" w:type="dxa"/>
          </w:tcPr>
          <w:p w14:paraId="28D58DE3" w14:textId="77777777" w:rsidR="00C06E0A" w:rsidRDefault="00C06E0A"/>
        </w:tc>
      </w:tr>
      <w:tr w:rsidR="00C06E0A" w14:paraId="0C1D66DA" w14:textId="77777777" w:rsidTr="007E2F46">
        <w:tc>
          <w:tcPr>
            <w:tcW w:w="2324" w:type="dxa"/>
          </w:tcPr>
          <w:p w14:paraId="5A95EB7E" w14:textId="77777777" w:rsidR="00C06E0A" w:rsidRDefault="00C06E0A">
            <w:r>
              <w:t>I WOULD LIKE TO TALK TO SOMEONE ABOUT A PARTICULAR ISSUE</w:t>
            </w:r>
          </w:p>
          <w:p w14:paraId="44781B5D" w14:textId="77777777" w:rsidR="00C06E0A" w:rsidRDefault="00C06E0A"/>
        </w:tc>
        <w:tc>
          <w:tcPr>
            <w:tcW w:w="932" w:type="dxa"/>
          </w:tcPr>
          <w:p w14:paraId="4EBE896A" w14:textId="77777777" w:rsidR="00C06E0A" w:rsidRDefault="00C06E0A"/>
        </w:tc>
        <w:tc>
          <w:tcPr>
            <w:tcW w:w="850" w:type="dxa"/>
          </w:tcPr>
          <w:p w14:paraId="7EAA7E0C" w14:textId="77777777" w:rsidR="00C06E0A" w:rsidRDefault="00C06E0A"/>
        </w:tc>
        <w:tc>
          <w:tcPr>
            <w:tcW w:w="4536" w:type="dxa"/>
          </w:tcPr>
          <w:p w14:paraId="6DB28AB1" w14:textId="77777777" w:rsidR="00C06E0A" w:rsidRDefault="00C06E0A" w:rsidP="003B73AF">
            <w:pPr>
              <w:ind w:left="360"/>
            </w:pPr>
          </w:p>
        </w:tc>
        <w:tc>
          <w:tcPr>
            <w:tcW w:w="2410" w:type="dxa"/>
          </w:tcPr>
          <w:p w14:paraId="757F9DB6" w14:textId="77777777" w:rsidR="00C06E0A" w:rsidRDefault="00C06E0A" w:rsidP="003B73AF">
            <w:pPr>
              <w:ind w:left="360"/>
            </w:pPr>
          </w:p>
        </w:tc>
        <w:tc>
          <w:tcPr>
            <w:tcW w:w="2896" w:type="dxa"/>
          </w:tcPr>
          <w:p w14:paraId="3BD2413C" w14:textId="77777777" w:rsidR="00C06E0A" w:rsidRDefault="00C06E0A" w:rsidP="003B73AF">
            <w:pPr>
              <w:ind w:left="360"/>
            </w:pPr>
          </w:p>
        </w:tc>
      </w:tr>
    </w:tbl>
    <w:p w14:paraId="5EFF7AAE" w14:textId="77777777" w:rsidR="00C06E0A" w:rsidRDefault="00C06E0A"/>
    <w:tbl>
      <w:tblPr>
        <w:tblStyle w:val="TableGrid"/>
        <w:tblW w:w="0" w:type="auto"/>
        <w:tblLook w:val="04A0" w:firstRow="1" w:lastRow="0" w:firstColumn="1" w:lastColumn="0" w:noHBand="0" w:noVBand="1"/>
      </w:tblPr>
      <w:tblGrid>
        <w:gridCol w:w="2324"/>
        <w:gridCol w:w="932"/>
        <w:gridCol w:w="850"/>
        <w:gridCol w:w="4536"/>
        <w:gridCol w:w="2410"/>
        <w:gridCol w:w="2896"/>
      </w:tblGrid>
      <w:tr w:rsidR="00C06E0A" w14:paraId="312CCC57" w14:textId="77777777" w:rsidTr="00992CAA">
        <w:tc>
          <w:tcPr>
            <w:tcW w:w="2324" w:type="dxa"/>
            <w:shd w:val="clear" w:color="auto" w:fill="B4C6E7" w:themeFill="accent1" w:themeFillTint="66"/>
          </w:tcPr>
          <w:p w14:paraId="0A125BFA" w14:textId="77777777" w:rsidR="00C06E0A" w:rsidRDefault="00C06E0A">
            <w:r>
              <w:rPr>
                <w:noProof/>
                <w:lang w:eastAsia="en-GB"/>
              </w:rPr>
              <w:lastRenderedPageBreak/>
              <w:drawing>
                <wp:inline distT="0" distB="0" distL="0" distR="0" wp14:anchorId="57432E4A" wp14:editId="4753BF86">
                  <wp:extent cx="676275" cy="611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C900359051[1].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2152" cy="617201"/>
                          </a:xfrm>
                          <a:prstGeom prst="rect">
                            <a:avLst/>
                          </a:prstGeom>
                        </pic:spPr>
                      </pic:pic>
                    </a:graphicData>
                  </a:graphic>
                </wp:inline>
              </w:drawing>
            </w:r>
            <w:r>
              <w:rPr>
                <w:noProof/>
                <w:lang w:eastAsia="en-GB"/>
              </w:rPr>
              <w:drawing>
                <wp:inline distT="0" distB="0" distL="0" distR="0" wp14:anchorId="72E74E12" wp14:editId="2EAAF2F0">
                  <wp:extent cx="651600" cy="4279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C900347245[1].W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5922" cy="443966"/>
                          </a:xfrm>
                          <a:prstGeom prst="rect">
                            <a:avLst/>
                          </a:prstGeom>
                        </pic:spPr>
                      </pic:pic>
                    </a:graphicData>
                  </a:graphic>
                </wp:inline>
              </w:drawing>
            </w:r>
            <w:r>
              <w:br/>
              <w:t>SEXUAL HEALTH</w:t>
            </w:r>
          </w:p>
        </w:tc>
        <w:tc>
          <w:tcPr>
            <w:tcW w:w="932" w:type="dxa"/>
            <w:shd w:val="clear" w:color="auto" w:fill="B4C6E7" w:themeFill="accent1" w:themeFillTint="66"/>
          </w:tcPr>
          <w:p w14:paraId="7D5F3579" w14:textId="77777777" w:rsidR="00C06E0A" w:rsidRDefault="00C06E0A">
            <w:r>
              <w:t>YES</w:t>
            </w:r>
          </w:p>
        </w:tc>
        <w:tc>
          <w:tcPr>
            <w:tcW w:w="850" w:type="dxa"/>
            <w:shd w:val="clear" w:color="auto" w:fill="B4C6E7" w:themeFill="accent1" w:themeFillTint="66"/>
          </w:tcPr>
          <w:p w14:paraId="489350E0" w14:textId="77777777" w:rsidR="00C06E0A" w:rsidRDefault="00C06E0A">
            <w:r>
              <w:t>NO</w:t>
            </w:r>
          </w:p>
        </w:tc>
        <w:tc>
          <w:tcPr>
            <w:tcW w:w="4536" w:type="dxa"/>
            <w:shd w:val="clear" w:color="auto" w:fill="B4C6E7" w:themeFill="accent1" w:themeFillTint="66"/>
          </w:tcPr>
          <w:p w14:paraId="56928D32" w14:textId="77777777" w:rsidR="00C06E0A" w:rsidRDefault="00C06E0A">
            <w:r>
              <w:t>WHAT SUPPORT DO I NEED</w:t>
            </w:r>
          </w:p>
        </w:tc>
        <w:tc>
          <w:tcPr>
            <w:tcW w:w="2410" w:type="dxa"/>
            <w:shd w:val="clear" w:color="auto" w:fill="B4C6E7" w:themeFill="accent1" w:themeFillTint="66"/>
          </w:tcPr>
          <w:p w14:paraId="4F3F9F9D" w14:textId="77777777" w:rsidR="00C06E0A" w:rsidRDefault="00C06E0A">
            <w:r>
              <w:t>WHO MIGHT HELP ME</w:t>
            </w:r>
          </w:p>
        </w:tc>
        <w:tc>
          <w:tcPr>
            <w:tcW w:w="2896" w:type="dxa"/>
            <w:shd w:val="clear" w:color="auto" w:fill="B4C6E7" w:themeFill="accent1" w:themeFillTint="66"/>
          </w:tcPr>
          <w:p w14:paraId="56DB2BD1" w14:textId="77777777" w:rsidR="00C06E0A" w:rsidRDefault="00C06E0A">
            <w:r>
              <w:t>WHEN WILL THIS HAPPEN</w:t>
            </w:r>
          </w:p>
        </w:tc>
      </w:tr>
      <w:tr w:rsidR="00C06E0A" w14:paraId="4E54ED7C" w14:textId="77777777" w:rsidTr="007E2F46">
        <w:tc>
          <w:tcPr>
            <w:tcW w:w="2324" w:type="dxa"/>
          </w:tcPr>
          <w:p w14:paraId="1EA7F029" w14:textId="77777777" w:rsidR="00C06E0A" w:rsidRDefault="00C06E0A">
            <w:r>
              <w:t>I KNOW HOW TO CHECK MY TESTICLES (MALE)</w:t>
            </w:r>
          </w:p>
          <w:p w14:paraId="2BB52478" w14:textId="77777777" w:rsidR="00C06E0A" w:rsidRDefault="00C06E0A"/>
        </w:tc>
        <w:tc>
          <w:tcPr>
            <w:tcW w:w="932" w:type="dxa"/>
          </w:tcPr>
          <w:p w14:paraId="5F44E5AF" w14:textId="77777777" w:rsidR="00C06E0A" w:rsidRDefault="00C06E0A"/>
        </w:tc>
        <w:tc>
          <w:tcPr>
            <w:tcW w:w="850" w:type="dxa"/>
          </w:tcPr>
          <w:p w14:paraId="712C5F76" w14:textId="77777777" w:rsidR="00C06E0A" w:rsidRDefault="00C06E0A"/>
        </w:tc>
        <w:tc>
          <w:tcPr>
            <w:tcW w:w="4536" w:type="dxa"/>
          </w:tcPr>
          <w:p w14:paraId="4E57197E" w14:textId="77777777" w:rsidR="00C06E0A" w:rsidRDefault="00C06E0A" w:rsidP="003B73AF">
            <w:pPr>
              <w:ind w:left="360"/>
            </w:pPr>
          </w:p>
        </w:tc>
        <w:tc>
          <w:tcPr>
            <w:tcW w:w="2410" w:type="dxa"/>
          </w:tcPr>
          <w:p w14:paraId="7E79D8B4" w14:textId="77777777" w:rsidR="00C06E0A" w:rsidRDefault="00C06E0A" w:rsidP="003B73AF">
            <w:pPr>
              <w:ind w:left="360"/>
            </w:pPr>
          </w:p>
        </w:tc>
        <w:tc>
          <w:tcPr>
            <w:tcW w:w="2896" w:type="dxa"/>
          </w:tcPr>
          <w:p w14:paraId="237B5ABE" w14:textId="77777777" w:rsidR="00C06E0A" w:rsidRDefault="00C06E0A"/>
        </w:tc>
      </w:tr>
      <w:tr w:rsidR="00C06E0A" w14:paraId="0CC71CA7" w14:textId="77777777" w:rsidTr="007E2F46">
        <w:tc>
          <w:tcPr>
            <w:tcW w:w="2324" w:type="dxa"/>
          </w:tcPr>
          <w:p w14:paraId="2B278C4F" w14:textId="77777777" w:rsidR="00C06E0A" w:rsidRDefault="00C06E0A">
            <w:r>
              <w:t>I KNOW HOW TO CHECK MY BREASTS (FEMALE)</w:t>
            </w:r>
          </w:p>
          <w:p w14:paraId="273E7982" w14:textId="77777777" w:rsidR="00C06E0A" w:rsidRDefault="00C06E0A"/>
        </w:tc>
        <w:tc>
          <w:tcPr>
            <w:tcW w:w="932" w:type="dxa"/>
          </w:tcPr>
          <w:p w14:paraId="22C83CA8" w14:textId="77777777" w:rsidR="00C06E0A" w:rsidRDefault="00C06E0A"/>
        </w:tc>
        <w:tc>
          <w:tcPr>
            <w:tcW w:w="850" w:type="dxa"/>
          </w:tcPr>
          <w:p w14:paraId="76CBB6FE" w14:textId="77777777" w:rsidR="00C06E0A" w:rsidRDefault="00C06E0A"/>
        </w:tc>
        <w:tc>
          <w:tcPr>
            <w:tcW w:w="4536" w:type="dxa"/>
          </w:tcPr>
          <w:p w14:paraId="003836CC" w14:textId="77777777" w:rsidR="00C06E0A" w:rsidRDefault="00C06E0A" w:rsidP="003B73AF">
            <w:pPr>
              <w:ind w:left="360"/>
            </w:pPr>
          </w:p>
        </w:tc>
        <w:tc>
          <w:tcPr>
            <w:tcW w:w="2410" w:type="dxa"/>
          </w:tcPr>
          <w:p w14:paraId="079AE1CA" w14:textId="77777777" w:rsidR="00C06E0A" w:rsidRDefault="00C06E0A" w:rsidP="003B73AF">
            <w:pPr>
              <w:ind w:left="360"/>
            </w:pPr>
          </w:p>
        </w:tc>
        <w:tc>
          <w:tcPr>
            <w:tcW w:w="2896" w:type="dxa"/>
          </w:tcPr>
          <w:p w14:paraId="5BD4C645" w14:textId="77777777" w:rsidR="00C06E0A" w:rsidRDefault="00C06E0A"/>
        </w:tc>
      </w:tr>
      <w:tr w:rsidR="00C06E0A" w14:paraId="4F166BC6" w14:textId="77777777" w:rsidTr="007E2F46">
        <w:tc>
          <w:tcPr>
            <w:tcW w:w="2324" w:type="dxa"/>
          </w:tcPr>
          <w:p w14:paraId="4DA2E3D2" w14:textId="77777777" w:rsidR="00C06E0A" w:rsidRDefault="00C06E0A">
            <w:r>
              <w:t>I KNOW HOW TO ACCESS LOCAL SEXUAL HEALTH SERVICES</w:t>
            </w:r>
          </w:p>
          <w:p w14:paraId="7D0ACF1E" w14:textId="77777777" w:rsidR="00C06E0A" w:rsidRDefault="00C06E0A"/>
          <w:p w14:paraId="22B8BE51" w14:textId="77777777" w:rsidR="00C06E0A" w:rsidRDefault="00C06E0A"/>
        </w:tc>
        <w:tc>
          <w:tcPr>
            <w:tcW w:w="932" w:type="dxa"/>
          </w:tcPr>
          <w:p w14:paraId="2469EC30" w14:textId="77777777" w:rsidR="00C06E0A" w:rsidRDefault="00C06E0A"/>
        </w:tc>
        <w:tc>
          <w:tcPr>
            <w:tcW w:w="850" w:type="dxa"/>
          </w:tcPr>
          <w:p w14:paraId="0E96C136" w14:textId="77777777" w:rsidR="00C06E0A" w:rsidRDefault="00C06E0A"/>
        </w:tc>
        <w:tc>
          <w:tcPr>
            <w:tcW w:w="4536" w:type="dxa"/>
          </w:tcPr>
          <w:p w14:paraId="487EEAF1" w14:textId="77777777" w:rsidR="00C06E0A" w:rsidRDefault="00C06E0A" w:rsidP="003B73AF">
            <w:pPr>
              <w:ind w:left="360"/>
            </w:pPr>
          </w:p>
        </w:tc>
        <w:tc>
          <w:tcPr>
            <w:tcW w:w="2410" w:type="dxa"/>
          </w:tcPr>
          <w:p w14:paraId="4807ED7A" w14:textId="77777777" w:rsidR="00C06E0A" w:rsidRDefault="00C06E0A" w:rsidP="003B73AF">
            <w:pPr>
              <w:ind w:left="360"/>
            </w:pPr>
          </w:p>
        </w:tc>
        <w:tc>
          <w:tcPr>
            <w:tcW w:w="2896" w:type="dxa"/>
          </w:tcPr>
          <w:p w14:paraId="732E378F" w14:textId="77777777" w:rsidR="00C06E0A" w:rsidRDefault="00C06E0A"/>
        </w:tc>
      </w:tr>
      <w:tr w:rsidR="00C06E0A" w14:paraId="463D92B9" w14:textId="77777777" w:rsidTr="007E2F46">
        <w:tc>
          <w:tcPr>
            <w:tcW w:w="2324" w:type="dxa"/>
          </w:tcPr>
          <w:p w14:paraId="2A316A77" w14:textId="77777777" w:rsidR="00C06E0A" w:rsidRDefault="00C06E0A">
            <w:r>
              <w:t>I KNOW WHERE TO GO FOR CONTRACEPTIVE ADVICE</w:t>
            </w:r>
          </w:p>
          <w:p w14:paraId="44CE2169" w14:textId="77777777" w:rsidR="00C06E0A" w:rsidRDefault="00C06E0A"/>
        </w:tc>
        <w:tc>
          <w:tcPr>
            <w:tcW w:w="932" w:type="dxa"/>
          </w:tcPr>
          <w:p w14:paraId="32E48C3E" w14:textId="77777777" w:rsidR="00C06E0A" w:rsidRDefault="00C06E0A"/>
        </w:tc>
        <w:tc>
          <w:tcPr>
            <w:tcW w:w="850" w:type="dxa"/>
          </w:tcPr>
          <w:p w14:paraId="04E4EADD" w14:textId="77777777" w:rsidR="00C06E0A" w:rsidRDefault="00C06E0A"/>
        </w:tc>
        <w:tc>
          <w:tcPr>
            <w:tcW w:w="4536" w:type="dxa"/>
          </w:tcPr>
          <w:p w14:paraId="5D12C692" w14:textId="77777777" w:rsidR="00C06E0A" w:rsidRDefault="00C06E0A"/>
        </w:tc>
        <w:tc>
          <w:tcPr>
            <w:tcW w:w="2410" w:type="dxa"/>
          </w:tcPr>
          <w:p w14:paraId="3458C846" w14:textId="77777777" w:rsidR="00C06E0A" w:rsidRDefault="00C06E0A"/>
        </w:tc>
        <w:tc>
          <w:tcPr>
            <w:tcW w:w="2896" w:type="dxa"/>
          </w:tcPr>
          <w:p w14:paraId="4D07FB39" w14:textId="77777777" w:rsidR="00C06E0A" w:rsidRDefault="00C06E0A"/>
        </w:tc>
      </w:tr>
      <w:tr w:rsidR="00C06E0A" w14:paraId="2B5F96AE" w14:textId="77777777" w:rsidTr="007E2F46">
        <w:tc>
          <w:tcPr>
            <w:tcW w:w="2324" w:type="dxa"/>
          </w:tcPr>
          <w:p w14:paraId="433294F4" w14:textId="77777777" w:rsidR="00C06E0A" w:rsidRDefault="00C06E0A" w:rsidP="00992CAA">
            <w:r>
              <w:t>I WOULD LIKE TO TALK TO SOMEBODY ABOUT SEXUAL HEALTH</w:t>
            </w:r>
          </w:p>
          <w:p w14:paraId="06893501" w14:textId="77777777" w:rsidR="00C06E0A" w:rsidRDefault="00C06E0A" w:rsidP="00992CAA"/>
          <w:p w14:paraId="58C30B1A" w14:textId="77777777" w:rsidR="00C06E0A" w:rsidRDefault="00C06E0A" w:rsidP="00992CAA">
            <w:r>
              <w:t xml:space="preserve"> </w:t>
            </w:r>
          </w:p>
        </w:tc>
        <w:tc>
          <w:tcPr>
            <w:tcW w:w="932" w:type="dxa"/>
          </w:tcPr>
          <w:p w14:paraId="4D8DD6EF" w14:textId="77777777" w:rsidR="00C06E0A" w:rsidRDefault="00C06E0A"/>
        </w:tc>
        <w:tc>
          <w:tcPr>
            <w:tcW w:w="850" w:type="dxa"/>
          </w:tcPr>
          <w:p w14:paraId="557B7DA4" w14:textId="77777777" w:rsidR="00C06E0A" w:rsidRDefault="00C06E0A"/>
        </w:tc>
        <w:tc>
          <w:tcPr>
            <w:tcW w:w="4536" w:type="dxa"/>
          </w:tcPr>
          <w:p w14:paraId="7D8FEF37" w14:textId="77777777" w:rsidR="00C06E0A" w:rsidRDefault="00C06E0A" w:rsidP="007567E8"/>
        </w:tc>
        <w:tc>
          <w:tcPr>
            <w:tcW w:w="2410" w:type="dxa"/>
          </w:tcPr>
          <w:p w14:paraId="15D90DBD" w14:textId="77777777" w:rsidR="00C06E0A" w:rsidRDefault="00C06E0A"/>
        </w:tc>
        <w:tc>
          <w:tcPr>
            <w:tcW w:w="2896" w:type="dxa"/>
          </w:tcPr>
          <w:p w14:paraId="42F0CFC5" w14:textId="77777777" w:rsidR="00C06E0A" w:rsidRDefault="00C06E0A"/>
        </w:tc>
      </w:tr>
    </w:tbl>
    <w:p w14:paraId="0D244A16" w14:textId="77777777" w:rsidR="00C06E0A" w:rsidRDefault="00C06E0A"/>
    <w:p w14:paraId="443ADC4C" w14:textId="77777777" w:rsidR="00C06E0A" w:rsidRDefault="00C06E0A"/>
    <w:p w14:paraId="21223331" w14:textId="77777777" w:rsidR="00C06E0A" w:rsidRDefault="00C06E0A"/>
    <w:p w14:paraId="3812A1A3" w14:textId="77777777" w:rsidR="00C06E0A" w:rsidRDefault="00C06E0A"/>
    <w:p w14:paraId="3DCFC4F4" w14:textId="77777777" w:rsidR="00C06E0A" w:rsidRDefault="00C06E0A"/>
    <w:tbl>
      <w:tblPr>
        <w:tblStyle w:val="TableGrid"/>
        <w:tblW w:w="0" w:type="auto"/>
        <w:tblLook w:val="04A0" w:firstRow="1" w:lastRow="0" w:firstColumn="1" w:lastColumn="0" w:noHBand="0" w:noVBand="1"/>
      </w:tblPr>
      <w:tblGrid>
        <w:gridCol w:w="2324"/>
        <w:gridCol w:w="932"/>
        <w:gridCol w:w="850"/>
        <w:gridCol w:w="4536"/>
        <w:gridCol w:w="2410"/>
        <w:gridCol w:w="2896"/>
      </w:tblGrid>
      <w:tr w:rsidR="00C06E0A" w14:paraId="1A59A6CE" w14:textId="77777777" w:rsidTr="00772AAB">
        <w:tc>
          <w:tcPr>
            <w:tcW w:w="2324" w:type="dxa"/>
            <w:shd w:val="clear" w:color="auto" w:fill="B4C6E7" w:themeFill="accent1" w:themeFillTint="66"/>
          </w:tcPr>
          <w:p w14:paraId="66C39D34" w14:textId="77777777" w:rsidR="00C06E0A" w:rsidRDefault="00C06E0A">
            <w:r>
              <w:rPr>
                <w:noProof/>
                <w:lang w:eastAsia="en-GB"/>
              </w:rPr>
              <w:drawing>
                <wp:inline distT="0" distB="0" distL="0" distR="0" wp14:anchorId="6F36B854" wp14:editId="214A51DF">
                  <wp:extent cx="389213" cy="447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900098039[1].W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4141" cy="464845"/>
                          </a:xfrm>
                          <a:prstGeom prst="rect">
                            <a:avLst/>
                          </a:prstGeom>
                        </pic:spPr>
                      </pic:pic>
                    </a:graphicData>
                  </a:graphic>
                </wp:inline>
              </w:drawing>
            </w:r>
            <w:r>
              <w:rPr>
                <w:noProof/>
                <w:lang w:eastAsia="en-GB"/>
              </w:rPr>
              <w:drawing>
                <wp:inline distT="0" distB="0" distL="0" distR="0" wp14:anchorId="3B33AC75" wp14:editId="486BD32E">
                  <wp:extent cx="676275" cy="624985"/>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C900039006[1].W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9083" cy="636822"/>
                          </a:xfrm>
                          <a:prstGeom prst="rect">
                            <a:avLst/>
                          </a:prstGeom>
                        </pic:spPr>
                      </pic:pic>
                    </a:graphicData>
                  </a:graphic>
                </wp:inline>
              </w:drawing>
            </w:r>
          </w:p>
          <w:p w14:paraId="7972C88D" w14:textId="77777777" w:rsidR="00C06E0A" w:rsidRDefault="00C06E0A">
            <w:r>
              <w:t>RIGHTS AND RESPONSIBILITIES</w:t>
            </w:r>
          </w:p>
        </w:tc>
        <w:tc>
          <w:tcPr>
            <w:tcW w:w="932" w:type="dxa"/>
            <w:shd w:val="clear" w:color="auto" w:fill="B4C6E7" w:themeFill="accent1" w:themeFillTint="66"/>
          </w:tcPr>
          <w:p w14:paraId="4384C24F" w14:textId="77777777" w:rsidR="00C06E0A" w:rsidRDefault="00C06E0A">
            <w:r>
              <w:t>YES</w:t>
            </w:r>
          </w:p>
        </w:tc>
        <w:tc>
          <w:tcPr>
            <w:tcW w:w="850" w:type="dxa"/>
            <w:shd w:val="clear" w:color="auto" w:fill="B4C6E7" w:themeFill="accent1" w:themeFillTint="66"/>
          </w:tcPr>
          <w:p w14:paraId="571F188E" w14:textId="77777777" w:rsidR="00C06E0A" w:rsidRDefault="00C06E0A">
            <w:r>
              <w:t>NO</w:t>
            </w:r>
          </w:p>
        </w:tc>
        <w:tc>
          <w:tcPr>
            <w:tcW w:w="4536" w:type="dxa"/>
            <w:shd w:val="clear" w:color="auto" w:fill="B4C6E7" w:themeFill="accent1" w:themeFillTint="66"/>
          </w:tcPr>
          <w:p w14:paraId="5EFDE0D7" w14:textId="77777777" w:rsidR="00C06E0A" w:rsidRDefault="00C06E0A">
            <w:r>
              <w:t>WHAT SUPPORT DO I NEED</w:t>
            </w:r>
          </w:p>
        </w:tc>
        <w:tc>
          <w:tcPr>
            <w:tcW w:w="2410" w:type="dxa"/>
            <w:shd w:val="clear" w:color="auto" w:fill="B4C6E7" w:themeFill="accent1" w:themeFillTint="66"/>
          </w:tcPr>
          <w:p w14:paraId="4CA78F77" w14:textId="77777777" w:rsidR="00C06E0A" w:rsidRDefault="00C06E0A">
            <w:r>
              <w:t>WHO MIGHT HELP ME</w:t>
            </w:r>
          </w:p>
        </w:tc>
        <w:tc>
          <w:tcPr>
            <w:tcW w:w="2896" w:type="dxa"/>
            <w:shd w:val="clear" w:color="auto" w:fill="B4C6E7" w:themeFill="accent1" w:themeFillTint="66"/>
          </w:tcPr>
          <w:p w14:paraId="5337AFA1" w14:textId="77777777" w:rsidR="00C06E0A" w:rsidRDefault="00C06E0A">
            <w:r>
              <w:t>WHEN WILL THIS HAPPEN</w:t>
            </w:r>
          </w:p>
        </w:tc>
      </w:tr>
      <w:tr w:rsidR="00C06E0A" w14:paraId="019CBC2B" w14:textId="77777777" w:rsidTr="00992CAA">
        <w:tc>
          <w:tcPr>
            <w:tcW w:w="2324" w:type="dxa"/>
          </w:tcPr>
          <w:p w14:paraId="7C60F537" w14:textId="77777777" w:rsidR="00C06E0A" w:rsidRDefault="00C06E0A" w:rsidP="00772AAB">
            <w:r>
              <w:t xml:space="preserve">I UNDERSTAND WHAT THE LAW SAYS ABOUT SEXUALITY AND RELATIONSHIPS </w:t>
            </w:r>
          </w:p>
          <w:p w14:paraId="2EAC2AA7" w14:textId="77777777" w:rsidR="00C06E0A" w:rsidRDefault="00C06E0A" w:rsidP="00772AAB"/>
        </w:tc>
        <w:tc>
          <w:tcPr>
            <w:tcW w:w="932" w:type="dxa"/>
          </w:tcPr>
          <w:p w14:paraId="1DED2342" w14:textId="77777777" w:rsidR="00C06E0A" w:rsidRDefault="00C06E0A"/>
        </w:tc>
        <w:tc>
          <w:tcPr>
            <w:tcW w:w="850" w:type="dxa"/>
          </w:tcPr>
          <w:p w14:paraId="2D6E659B" w14:textId="77777777" w:rsidR="00C06E0A" w:rsidRDefault="00C06E0A"/>
        </w:tc>
        <w:tc>
          <w:tcPr>
            <w:tcW w:w="4536" w:type="dxa"/>
          </w:tcPr>
          <w:p w14:paraId="7F3CC1D9" w14:textId="77777777" w:rsidR="00C06E0A" w:rsidRDefault="00C06E0A"/>
        </w:tc>
        <w:tc>
          <w:tcPr>
            <w:tcW w:w="2410" w:type="dxa"/>
          </w:tcPr>
          <w:p w14:paraId="58E59A2A" w14:textId="77777777" w:rsidR="00C06E0A" w:rsidRDefault="00C06E0A"/>
        </w:tc>
        <w:tc>
          <w:tcPr>
            <w:tcW w:w="2896" w:type="dxa"/>
          </w:tcPr>
          <w:p w14:paraId="7B5832AB" w14:textId="77777777" w:rsidR="00C06E0A" w:rsidRDefault="00C06E0A"/>
        </w:tc>
      </w:tr>
      <w:tr w:rsidR="00C06E0A" w14:paraId="4DDD9CAD" w14:textId="77777777" w:rsidTr="00992CAA">
        <w:tc>
          <w:tcPr>
            <w:tcW w:w="2324" w:type="dxa"/>
          </w:tcPr>
          <w:p w14:paraId="74EB5C6A" w14:textId="77777777" w:rsidR="00C06E0A" w:rsidRDefault="00C06E0A">
            <w:r>
              <w:t>I UNDERSTAND WHAT THE MENTAL CAPACITY ACT SAYS ABOUT CONSENT AND CAPACITY</w:t>
            </w:r>
          </w:p>
          <w:p w14:paraId="04454174" w14:textId="77777777" w:rsidR="00C06E0A" w:rsidRDefault="00C06E0A"/>
        </w:tc>
        <w:tc>
          <w:tcPr>
            <w:tcW w:w="932" w:type="dxa"/>
          </w:tcPr>
          <w:p w14:paraId="6FECB037" w14:textId="77777777" w:rsidR="00C06E0A" w:rsidRDefault="00C06E0A"/>
        </w:tc>
        <w:tc>
          <w:tcPr>
            <w:tcW w:w="850" w:type="dxa"/>
          </w:tcPr>
          <w:p w14:paraId="66312D35" w14:textId="77777777" w:rsidR="00C06E0A" w:rsidRDefault="00C06E0A"/>
        </w:tc>
        <w:tc>
          <w:tcPr>
            <w:tcW w:w="4536" w:type="dxa"/>
          </w:tcPr>
          <w:p w14:paraId="07A03495" w14:textId="77777777" w:rsidR="00C06E0A" w:rsidRDefault="00C06E0A"/>
        </w:tc>
        <w:tc>
          <w:tcPr>
            <w:tcW w:w="2410" w:type="dxa"/>
          </w:tcPr>
          <w:p w14:paraId="280DE1F1" w14:textId="77777777" w:rsidR="00C06E0A" w:rsidRDefault="00C06E0A"/>
        </w:tc>
        <w:tc>
          <w:tcPr>
            <w:tcW w:w="2896" w:type="dxa"/>
          </w:tcPr>
          <w:p w14:paraId="37A19BAA" w14:textId="77777777" w:rsidR="00C06E0A" w:rsidRDefault="00C06E0A"/>
        </w:tc>
      </w:tr>
      <w:tr w:rsidR="00C06E0A" w14:paraId="7125349E" w14:textId="77777777" w:rsidTr="00992CAA">
        <w:tc>
          <w:tcPr>
            <w:tcW w:w="2324" w:type="dxa"/>
          </w:tcPr>
          <w:p w14:paraId="49D08378" w14:textId="77777777" w:rsidR="00C06E0A" w:rsidRDefault="00C06E0A" w:rsidP="00772AAB">
            <w:r>
              <w:t>I KNOW THAT I MAY CONTACT AN ADVOCATE TO ASSIST ME TO ACCESS APPROPRIATE SUPPORT</w:t>
            </w:r>
          </w:p>
          <w:p w14:paraId="5F507EA4" w14:textId="77777777" w:rsidR="00C06E0A" w:rsidRDefault="00C06E0A" w:rsidP="00772AAB"/>
        </w:tc>
        <w:tc>
          <w:tcPr>
            <w:tcW w:w="932" w:type="dxa"/>
          </w:tcPr>
          <w:p w14:paraId="2E173092" w14:textId="77777777" w:rsidR="00C06E0A" w:rsidRDefault="00C06E0A"/>
        </w:tc>
        <w:tc>
          <w:tcPr>
            <w:tcW w:w="850" w:type="dxa"/>
          </w:tcPr>
          <w:p w14:paraId="4AAF2675" w14:textId="77777777" w:rsidR="00C06E0A" w:rsidRDefault="00C06E0A"/>
        </w:tc>
        <w:tc>
          <w:tcPr>
            <w:tcW w:w="4536" w:type="dxa"/>
          </w:tcPr>
          <w:p w14:paraId="3C63330A" w14:textId="77777777" w:rsidR="00C06E0A" w:rsidRDefault="00C06E0A" w:rsidP="003B73AF">
            <w:pPr>
              <w:ind w:left="360"/>
            </w:pPr>
          </w:p>
        </w:tc>
        <w:tc>
          <w:tcPr>
            <w:tcW w:w="2410" w:type="dxa"/>
          </w:tcPr>
          <w:p w14:paraId="44A9ECFC" w14:textId="77777777" w:rsidR="00C06E0A" w:rsidRDefault="00C06E0A"/>
        </w:tc>
        <w:tc>
          <w:tcPr>
            <w:tcW w:w="2896" w:type="dxa"/>
          </w:tcPr>
          <w:p w14:paraId="45F55E08" w14:textId="77777777" w:rsidR="00C06E0A" w:rsidRDefault="00C06E0A"/>
        </w:tc>
      </w:tr>
      <w:tr w:rsidR="00C06E0A" w14:paraId="2810C4C6" w14:textId="77777777" w:rsidTr="00992CAA">
        <w:tc>
          <w:tcPr>
            <w:tcW w:w="2324" w:type="dxa"/>
          </w:tcPr>
          <w:p w14:paraId="3B6077D3" w14:textId="77777777" w:rsidR="00C06E0A" w:rsidRDefault="00C06E0A" w:rsidP="00772AAB">
            <w:r>
              <w:t xml:space="preserve">I HAVE ACCESS TO MY SUPPORT AGENCIES POLICY ABOUT SEXUALITY AND RELATIONSHIPS </w:t>
            </w:r>
          </w:p>
          <w:p w14:paraId="7EE1BF2D" w14:textId="77777777" w:rsidR="00C06E0A" w:rsidRDefault="00C06E0A" w:rsidP="00772AAB"/>
        </w:tc>
        <w:tc>
          <w:tcPr>
            <w:tcW w:w="932" w:type="dxa"/>
          </w:tcPr>
          <w:p w14:paraId="35702645" w14:textId="77777777" w:rsidR="00C06E0A" w:rsidRDefault="00C06E0A"/>
        </w:tc>
        <w:tc>
          <w:tcPr>
            <w:tcW w:w="850" w:type="dxa"/>
          </w:tcPr>
          <w:p w14:paraId="2A7907E6" w14:textId="77777777" w:rsidR="00C06E0A" w:rsidRDefault="00C06E0A"/>
        </w:tc>
        <w:tc>
          <w:tcPr>
            <w:tcW w:w="4536" w:type="dxa"/>
          </w:tcPr>
          <w:p w14:paraId="0030CC70" w14:textId="77777777" w:rsidR="00C06E0A" w:rsidRDefault="00C06E0A" w:rsidP="003B73AF">
            <w:pPr>
              <w:ind w:left="360"/>
            </w:pPr>
          </w:p>
        </w:tc>
        <w:tc>
          <w:tcPr>
            <w:tcW w:w="2410" w:type="dxa"/>
          </w:tcPr>
          <w:p w14:paraId="6B1F9BE8" w14:textId="77777777" w:rsidR="00C06E0A" w:rsidRDefault="00C06E0A"/>
        </w:tc>
        <w:tc>
          <w:tcPr>
            <w:tcW w:w="2896" w:type="dxa"/>
          </w:tcPr>
          <w:p w14:paraId="36AD0E77" w14:textId="77777777" w:rsidR="00C06E0A" w:rsidRDefault="00C06E0A"/>
        </w:tc>
      </w:tr>
    </w:tbl>
    <w:p w14:paraId="265995BB" w14:textId="77777777" w:rsidR="00C06E0A" w:rsidRDefault="00C06E0A"/>
    <w:tbl>
      <w:tblPr>
        <w:tblStyle w:val="TableGrid"/>
        <w:tblW w:w="0" w:type="auto"/>
        <w:tblLook w:val="04A0" w:firstRow="1" w:lastRow="0" w:firstColumn="1" w:lastColumn="0" w:noHBand="0" w:noVBand="1"/>
      </w:tblPr>
      <w:tblGrid>
        <w:gridCol w:w="988"/>
        <w:gridCol w:w="4677"/>
        <w:gridCol w:w="2703"/>
        <w:gridCol w:w="2790"/>
        <w:gridCol w:w="2790"/>
      </w:tblGrid>
      <w:tr w:rsidR="00C06E0A" w14:paraId="711BE423" w14:textId="77777777" w:rsidTr="00AF7E14">
        <w:trPr>
          <w:trHeight w:val="2520"/>
        </w:trPr>
        <w:tc>
          <w:tcPr>
            <w:tcW w:w="13948" w:type="dxa"/>
            <w:gridSpan w:val="5"/>
            <w:shd w:val="clear" w:color="auto" w:fill="B4C6E7" w:themeFill="accent1" w:themeFillTint="66"/>
          </w:tcPr>
          <w:p w14:paraId="55D1EA71" w14:textId="77777777" w:rsidR="00C06E0A" w:rsidRPr="00772AAB" w:rsidRDefault="00C06E0A" w:rsidP="00772AAB">
            <w:pPr>
              <w:rPr>
                <w:b/>
                <w:sz w:val="24"/>
                <w:szCs w:val="24"/>
              </w:rPr>
            </w:pPr>
            <w:r w:rsidRPr="00772AAB">
              <w:rPr>
                <w:b/>
                <w:sz w:val="28"/>
                <w:szCs w:val="28"/>
              </w:rPr>
              <w:lastRenderedPageBreak/>
              <w:t xml:space="preserve">                             </w:t>
            </w:r>
            <w:r>
              <w:rPr>
                <w:b/>
                <w:sz w:val="28"/>
                <w:szCs w:val="28"/>
              </w:rPr>
              <w:t>AC</w:t>
            </w:r>
            <w:r w:rsidRPr="00772AAB">
              <w:rPr>
                <w:b/>
                <w:sz w:val="28"/>
                <w:szCs w:val="28"/>
              </w:rPr>
              <w:t>TIONS-THINGS I WANT TO BE INCLUDED IN THE PLAN OR DISCUSSED AT THE MEETING</w:t>
            </w:r>
            <w:r>
              <w:rPr>
                <w:b/>
                <w:sz w:val="24"/>
                <w:szCs w:val="24"/>
              </w:rPr>
              <w:br/>
            </w:r>
            <w:r>
              <w:rPr>
                <w:b/>
                <w:sz w:val="24"/>
                <w:szCs w:val="24"/>
              </w:rPr>
              <w:br/>
            </w:r>
            <w:r>
              <w:rPr>
                <w:b/>
                <w:noProof/>
                <w:sz w:val="24"/>
                <w:szCs w:val="24"/>
                <w:lang w:eastAsia="en-GB"/>
              </w:rPr>
              <w:t xml:space="preserve">            </w:t>
            </w:r>
            <w:r>
              <w:rPr>
                <w:b/>
                <w:noProof/>
                <w:sz w:val="24"/>
                <w:szCs w:val="24"/>
                <w:lang w:eastAsia="en-GB"/>
              </w:rPr>
              <w:drawing>
                <wp:inline distT="0" distB="0" distL="0" distR="0" wp14:anchorId="6B915AE8" wp14:editId="42597642">
                  <wp:extent cx="837703" cy="107315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C900078732[1].W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1812" cy="1116845"/>
                          </a:xfrm>
                          <a:prstGeom prst="rect">
                            <a:avLst/>
                          </a:prstGeom>
                        </pic:spPr>
                      </pic:pic>
                    </a:graphicData>
                  </a:graphic>
                </wp:inline>
              </w:drawing>
            </w:r>
            <w:r>
              <w:rPr>
                <w:b/>
                <w:noProof/>
                <w:sz w:val="28"/>
                <w:szCs w:val="28"/>
                <w:lang w:eastAsia="en-GB"/>
              </w:rPr>
              <w:t xml:space="preserve">                                                                                                                                            </w:t>
            </w:r>
            <w:r>
              <w:rPr>
                <w:b/>
                <w:noProof/>
                <w:sz w:val="28"/>
                <w:szCs w:val="28"/>
                <w:lang w:eastAsia="en-GB"/>
              </w:rPr>
              <w:drawing>
                <wp:inline distT="0" distB="0" distL="0" distR="0" wp14:anchorId="7D1AA51A" wp14:editId="023CE291">
                  <wp:extent cx="1828800" cy="993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C900439857[1].W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00" cy="993775"/>
                          </a:xfrm>
                          <a:prstGeom prst="rect">
                            <a:avLst/>
                          </a:prstGeom>
                        </pic:spPr>
                      </pic:pic>
                    </a:graphicData>
                  </a:graphic>
                </wp:inline>
              </w:drawing>
            </w:r>
          </w:p>
        </w:tc>
      </w:tr>
      <w:tr w:rsidR="00C06E0A" w14:paraId="71C8E3EE" w14:textId="77777777" w:rsidTr="00AF7E14">
        <w:tc>
          <w:tcPr>
            <w:tcW w:w="988" w:type="dxa"/>
            <w:shd w:val="clear" w:color="auto" w:fill="92D050"/>
          </w:tcPr>
          <w:p w14:paraId="560C12EB" w14:textId="77777777" w:rsidR="00C06E0A" w:rsidRDefault="00C06E0A">
            <w:r>
              <w:t>ACTION No.</w:t>
            </w:r>
          </w:p>
        </w:tc>
        <w:tc>
          <w:tcPr>
            <w:tcW w:w="4677" w:type="dxa"/>
            <w:shd w:val="clear" w:color="auto" w:fill="92D050"/>
          </w:tcPr>
          <w:p w14:paraId="283E931F" w14:textId="77777777" w:rsidR="00C06E0A" w:rsidRDefault="00C06E0A">
            <w:r>
              <w:t>WHAT I WANT TO HAPPEN</w:t>
            </w:r>
          </w:p>
        </w:tc>
        <w:tc>
          <w:tcPr>
            <w:tcW w:w="2703" w:type="dxa"/>
            <w:shd w:val="clear" w:color="auto" w:fill="92D050"/>
          </w:tcPr>
          <w:p w14:paraId="039EC643" w14:textId="77777777" w:rsidR="00C06E0A" w:rsidRDefault="00C06E0A" w:rsidP="00AF7E14">
            <w:r>
              <w:t>WHO I WANT TO HELP ME/SUPPORT</w:t>
            </w:r>
          </w:p>
        </w:tc>
        <w:tc>
          <w:tcPr>
            <w:tcW w:w="2790" w:type="dxa"/>
            <w:shd w:val="clear" w:color="auto" w:fill="92D050"/>
          </w:tcPr>
          <w:p w14:paraId="7D289C14" w14:textId="77777777" w:rsidR="00C06E0A" w:rsidRDefault="00C06E0A">
            <w:r>
              <w:t>WILL ANYONE ELSE NEED TO BE INVOLVED</w:t>
            </w:r>
          </w:p>
        </w:tc>
        <w:tc>
          <w:tcPr>
            <w:tcW w:w="2790" w:type="dxa"/>
            <w:shd w:val="clear" w:color="auto" w:fill="92D050"/>
          </w:tcPr>
          <w:p w14:paraId="19F89DC2" w14:textId="77777777" w:rsidR="00C06E0A" w:rsidRDefault="00C06E0A" w:rsidP="00AF7E14">
            <w:r>
              <w:t>WHEN WILL THIS BE ACHEIVED</w:t>
            </w:r>
          </w:p>
        </w:tc>
      </w:tr>
      <w:tr w:rsidR="00C06E0A" w14:paraId="068BAF15" w14:textId="77777777" w:rsidTr="00AF7E14">
        <w:tc>
          <w:tcPr>
            <w:tcW w:w="988" w:type="dxa"/>
          </w:tcPr>
          <w:p w14:paraId="42DD141A" w14:textId="77777777" w:rsidR="00C06E0A" w:rsidRDefault="00C06E0A">
            <w:r>
              <w:br/>
              <w:t>1</w:t>
            </w:r>
          </w:p>
        </w:tc>
        <w:tc>
          <w:tcPr>
            <w:tcW w:w="4677" w:type="dxa"/>
          </w:tcPr>
          <w:p w14:paraId="3658FFFD" w14:textId="77777777" w:rsidR="00C06E0A" w:rsidRDefault="00C06E0A" w:rsidP="007567E8"/>
          <w:p w14:paraId="0F615EE3" w14:textId="77777777" w:rsidR="00C06E0A" w:rsidRDefault="00C06E0A" w:rsidP="007567E8"/>
          <w:p w14:paraId="2581D301" w14:textId="77777777" w:rsidR="00C06E0A" w:rsidRDefault="00C06E0A" w:rsidP="007567E8"/>
        </w:tc>
        <w:tc>
          <w:tcPr>
            <w:tcW w:w="2703" w:type="dxa"/>
          </w:tcPr>
          <w:p w14:paraId="00888B1C" w14:textId="77777777" w:rsidR="00C06E0A" w:rsidRDefault="00C06E0A" w:rsidP="00A65CF2"/>
        </w:tc>
        <w:tc>
          <w:tcPr>
            <w:tcW w:w="2790" w:type="dxa"/>
          </w:tcPr>
          <w:p w14:paraId="114D5810" w14:textId="77777777" w:rsidR="00C06E0A" w:rsidRDefault="00C06E0A"/>
        </w:tc>
        <w:tc>
          <w:tcPr>
            <w:tcW w:w="2790" w:type="dxa"/>
          </w:tcPr>
          <w:p w14:paraId="5F381BB4" w14:textId="77777777" w:rsidR="00C06E0A" w:rsidRDefault="00C06E0A"/>
        </w:tc>
      </w:tr>
      <w:tr w:rsidR="00C06E0A" w14:paraId="20045C52" w14:textId="77777777" w:rsidTr="00AF7E14">
        <w:tc>
          <w:tcPr>
            <w:tcW w:w="988" w:type="dxa"/>
          </w:tcPr>
          <w:p w14:paraId="37C87CF7" w14:textId="77777777" w:rsidR="00C06E0A" w:rsidRDefault="00C06E0A">
            <w:r>
              <w:br/>
              <w:t>2</w:t>
            </w:r>
          </w:p>
        </w:tc>
        <w:tc>
          <w:tcPr>
            <w:tcW w:w="4677" w:type="dxa"/>
          </w:tcPr>
          <w:p w14:paraId="216EDC62" w14:textId="77777777" w:rsidR="00C06E0A" w:rsidRDefault="00C06E0A"/>
          <w:p w14:paraId="35096E79" w14:textId="77777777" w:rsidR="00C06E0A" w:rsidRDefault="00C06E0A"/>
          <w:p w14:paraId="45DFEDC0" w14:textId="77777777" w:rsidR="00C06E0A" w:rsidRDefault="00C06E0A"/>
        </w:tc>
        <w:tc>
          <w:tcPr>
            <w:tcW w:w="2703" w:type="dxa"/>
          </w:tcPr>
          <w:p w14:paraId="3AB0B7C4" w14:textId="77777777" w:rsidR="00C06E0A" w:rsidRDefault="00C06E0A" w:rsidP="007567E8"/>
        </w:tc>
        <w:tc>
          <w:tcPr>
            <w:tcW w:w="2790" w:type="dxa"/>
          </w:tcPr>
          <w:p w14:paraId="2886ABF4" w14:textId="77777777" w:rsidR="00C06E0A" w:rsidRDefault="00C06E0A"/>
        </w:tc>
        <w:tc>
          <w:tcPr>
            <w:tcW w:w="2790" w:type="dxa"/>
          </w:tcPr>
          <w:p w14:paraId="517F69A2" w14:textId="77777777" w:rsidR="00C06E0A" w:rsidRDefault="00C06E0A"/>
        </w:tc>
      </w:tr>
      <w:tr w:rsidR="00C06E0A" w14:paraId="043AC1C8" w14:textId="77777777" w:rsidTr="00AF7E14">
        <w:tc>
          <w:tcPr>
            <w:tcW w:w="988" w:type="dxa"/>
          </w:tcPr>
          <w:p w14:paraId="625681EA" w14:textId="77777777" w:rsidR="00C06E0A" w:rsidRDefault="00C06E0A">
            <w:r>
              <w:br/>
              <w:t>3</w:t>
            </w:r>
          </w:p>
        </w:tc>
        <w:tc>
          <w:tcPr>
            <w:tcW w:w="4677" w:type="dxa"/>
          </w:tcPr>
          <w:p w14:paraId="2BC2DCD4" w14:textId="77777777" w:rsidR="00C06E0A" w:rsidRDefault="00C06E0A"/>
          <w:p w14:paraId="6D9E7D4A" w14:textId="77777777" w:rsidR="00C06E0A" w:rsidRDefault="00C06E0A"/>
          <w:p w14:paraId="74397CA3" w14:textId="77777777" w:rsidR="00C06E0A" w:rsidRDefault="00C06E0A"/>
        </w:tc>
        <w:tc>
          <w:tcPr>
            <w:tcW w:w="2703" w:type="dxa"/>
          </w:tcPr>
          <w:p w14:paraId="5C6F63B0" w14:textId="77777777" w:rsidR="00C06E0A" w:rsidRDefault="00C06E0A"/>
        </w:tc>
        <w:tc>
          <w:tcPr>
            <w:tcW w:w="2790" w:type="dxa"/>
          </w:tcPr>
          <w:p w14:paraId="38503520" w14:textId="77777777" w:rsidR="00C06E0A" w:rsidRDefault="00C06E0A"/>
        </w:tc>
        <w:tc>
          <w:tcPr>
            <w:tcW w:w="2790" w:type="dxa"/>
          </w:tcPr>
          <w:p w14:paraId="7812CC76" w14:textId="77777777" w:rsidR="00C06E0A" w:rsidRDefault="00C06E0A"/>
        </w:tc>
      </w:tr>
      <w:tr w:rsidR="00C06E0A" w14:paraId="6C324DFD" w14:textId="77777777" w:rsidTr="00AF7E14">
        <w:tc>
          <w:tcPr>
            <w:tcW w:w="988" w:type="dxa"/>
          </w:tcPr>
          <w:p w14:paraId="5D28D352" w14:textId="77777777" w:rsidR="00C06E0A" w:rsidRDefault="00C06E0A">
            <w:r>
              <w:br/>
              <w:t>4</w:t>
            </w:r>
          </w:p>
        </w:tc>
        <w:tc>
          <w:tcPr>
            <w:tcW w:w="4677" w:type="dxa"/>
          </w:tcPr>
          <w:p w14:paraId="023FDD70" w14:textId="77777777" w:rsidR="00C06E0A" w:rsidRDefault="00C06E0A" w:rsidP="00A65CF2"/>
          <w:p w14:paraId="671ED3B3" w14:textId="77777777" w:rsidR="00C06E0A" w:rsidRDefault="00C06E0A" w:rsidP="00A65CF2"/>
          <w:p w14:paraId="24AC54D8" w14:textId="77777777" w:rsidR="00C06E0A" w:rsidRDefault="00C06E0A" w:rsidP="00A65CF2"/>
        </w:tc>
        <w:tc>
          <w:tcPr>
            <w:tcW w:w="2703" w:type="dxa"/>
          </w:tcPr>
          <w:p w14:paraId="023FB2A5" w14:textId="77777777" w:rsidR="00C06E0A" w:rsidRDefault="00C06E0A"/>
        </w:tc>
        <w:tc>
          <w:tcPr>
            <w:tcW w:w="2790" w:type="dxa"/>
          </w:tcPr>
          <w:p w14:paraId="60B5250D" w14:textId="77777777" w:rsidR="00C06E0A" w:rsidRDefault="00C06E0A"/>
        </w:tc>
        <w:tc>
          <w:tcPr>
            <w:tcW w:w="2790" w:type="dxa"/>
          </w:tcPr>
          <w:p w14:paraId="205B5E03" w14:textId="77777777" w:rsidR="00C06E0A" w:rsidRDefault="00C06E0A"/>
        </w:tc>
      </w:tr>
      <w:tr w:rsidR="00C06E0A" w14:paraId="61AA11ED" w14:textId="77777777" w:rsidTr="00AF7E14">
        <w:tc>
          <w:tcPr>
            <w:tcW w:w="988" w:type="dxa"/>
          </w:tcPr>
          <w:p w14:paraId="60E6C5E4" w14:textId="77777777" w:rsidR="00C06E0A" w:rsidRDefault="00C06E0A">
            <w:r>
              <w:br/>
              <w:t>5</w:t>
            </w:r>
          </w:p>
        </w:tc>
        <w:tc>
          <w:tcPr>
            <w:tcW w:w="4677" w:type="dxa"/>
          </w:tcPr>
          <w:p w14:paraId="104293B9" w14:textId="77777777" w:rsidR="00C06E0A" w:rsidRDefault="00C06E0A"/>
          <w:p w14:paraId="6529D627" w14:textId="77777777" w:rsidR="00C06E0A" w:rsidRDefault="00C06E0A"/>
          <w:p w14:paraId="11098DFB" w14:textId="77777777" w:rsidR="00C06E0A" w:rsidRDefault="00C06E0A"/>
        </w:tc>
        <w:tc>
          <w:tcPr>
            <w:tcW w:w="2703" w:type="dxa"/>
          </w:tcPr>
          <w:p w14:paraId="36989AAB" w14:textId="77777777" w:rsidR="00C06E0A" w:rsidRDefault="00C06E0A"/>
        </w:tc>
        <w:tc>
          <w:tcPr>
            <w:tcW w:w="2790" w:type="dxa"/>
          </w:tcPr>
          <w:p w14:paraId="17726CB6" w14:textId="77777777" w:rsidR="00C06E0A" w:rsidRDefault="00C06E0A"/>
        </w:tc>
        <w:tc>
          <w:tcPr>
            <w:tcW w:w="2790" w:type="dxa"/>
          </w:tcPr>
          <w:p w14:paraId="1BC14CC0" w14:textId="77777777" w:rsidR="00C06E0A" w:rsidRDefault="00C06E0A"/>
        </w:tc>
      </w:tr>
      <w:tr w:rsidR="00C06E0A" w14:paraId="7E3F341C" w14:textId="77777777" w:rsidTr="00AF7E14">
        <w:tc>
          <w:tcPr>
            <w:tcW w:w="988" w:type="dxa"/>
          </w:tcPr>
          <w:p w14:paraId="547EA96E" w14:textId="77777777" w:rsidR="00C06E0A" w:rsidRDefault="00C06E0A" w:rsidP="003B73AF">
            <w:r>
              <w:br/>
              <w:t>6</w:t>
            </w:r>
          </w:p>
        </w:tc>
        <w:tc>
          <w:tcPr>
            <w:tcW w:w="4677" w:type="dxa"/>
          </w:tcPr>
          <w:p w14:paraId="1A36D63A" w14:textId="77777777" w:rsidR="00C06E0A" w:rsidRDefault="00C06E0A"/>
        </w:tc>
        <w:tc>
          <w:tcPr>
            <w:tcW w:w="2703" w:type="dxa"/>
          </w:tcPr>
          <w:p w14:paraId="44C52CD0" w14:textId="77777777" w:rsidR="00C06E0A" w:rsidRDefault="00C06E0A"/>
        </w:tc>
        <w:tc>
          <w:tcPr>
            <w:tcW w:w="2790" w:type="dxa"/>
          </w:tcPr>
          <w:p w14:paraId="5B54F4D0" w14:textId="77777777" w:rsidR="00C06E0A" w:rsidRDefault="00C06E0A"/>
        </w:tc>
        <w:tc>
          <w:tcPr>
            <w:tcW w:w="2790" w:type="dxa"/>
          </w:tcPr>
          <w:p w14:paraId="6540B3D1" w14:textId="77777777" w:rsidR="00C06E0A" w:rsidRDefault="00C06E0A"/>
        </w:tc>
      </w:tr>
    </w:tbl>
    <w:p w14:paraId="59BF188C" w14:textId="77777777" w:rsidR="00C06E0A" w:rsidRPr="00AF7E14" w:rsidRDefault="00C06E0A" w:rsidP="00450DD6">
      <w:pPr>
        <w:pStyle w:val="NormalWeb"/>
        <w:spacing w:before="0" w:beforeAutospacing="0" w:after="0" w:afterAutospacing="0"/>
        <w:rPr>
          <w:u w:val="single"/>
        </w:rPr>
      </w:pPr>
      <w:r w:rsidRPr="00AF7E14">
        <w:rPr>
          <w:noProof/>
          <w:u w:val="single"/>
        </w:rPr>
        <mc:AlternateContent>
          <mc:Choice Requires="wps">
            <w:drawing>
              <wp:anchor distT="45720" distB="45720" distL="114300" distR="114300" simplePos="0" relativeHeight="251663360" behindDoc="0" locked="0" layoutInCell="1" allowOverlap="1" wp14:anchorId="74CC7B90" wp14:editId="63AD2791">
                <wp:simplePos x="0" y="0"/>
                <wp:positionH relativeFrom="margin">
                  <wp:align>left</wp:align>
                </wp:positionH>
                <wp:positionV relativeFrom="paragraph">
                  <wp:posOffset>60960</wp:posOffset>
                </wp:positionV>
                <wp:extent cx="5743575" cy="581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581025"/>
                        </a:xfrm>
                        <a:prstGeom prst="rect">
                          <a:avLst/>
                        </a:prstGeom>
                        <a:solidFill>
                          <a:srgbClr val="FFFFFF"/>
                        </a:solidFill>
                        <a:ln w="9525">
                          <a:solidFill>
                            <a:srgbClr val="000000"/>
                          </a:solidFill>
                          <a:miter lim="800000"/>
                          <a:headEnd/>
                          <a:tailEnd/>
                        </a:ln>
                      </wps:spPr>
                      <wps:txbx>
                        <w:txbxContent>
                          <w:p w14:paraId="61FFF947" w14:textId="77777777" w:rsidR="00C06E0A" w:rsidRDefault="00C06E0A">
                            <w:r>
                              <w:t>THIS FORM HAS BEEN DESIGNED BY Y TRAINING-NOT TO BE COPIED WITHOUT CONSULTATION</w:t>
                            </w:r>
                            <w:r>
                              <w:br/>
                              <w:t xml:space="preserve">Contact: </w:t>
                            </w:r>
                            <w:r w:rsidRPr="005C6295">
                              <w:rPr>
                                <w:color w:val="2F5496" w:themeColor="accent1" w:themeShade="BF"/>
                                <w:u w:val="single"/>
                              </w:rPr>
                              <w:t>Sue</w:t>
                            </w:r>
                            <w:r w:rsidRPr="005C6295">
                              <w:rPr>
                                <w:u w:val="single"/>
                              </w:rPr>
                              <w:t xml:space="preserve"> </w:t>
                            </w:r>
                            <w:hyperlink r:id="rId25" w:history="1">
                              <w:r w:rsidRPr="00804688">
                                <w:rPr>
                                  <w:rStyle w:val="Hyperlink"/>
                                </w:rPr>
                                <w:t>Sharples-Sue@ytraining.co.uk</w:t>
                              </w:r>
                            </w:hyperlink>
                            <w:r>
                              <w:t xml:space="preserve"> Tel:078346956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C7B90" id="Text Box 2" o:spid="_x0000_s1033" type="#_x0000_t202" style="position:absolute;margin-left:0;margin-top:4.8pt;width:452.25pt;height:45.7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">
                <v:textbox>
                  <w:txbxContent>
                    <w:p w14:paraId="61FFF947" w14:textId="77777777" w:rsidR="00C06E0A" w:rsidRDefault="00C06E0A">
                      <w:r>
                        <w:t>THIS FORM HAS BEEN DESIGNED BY Y TRAINING-NOT TO BE COPIED WITHOUT CONSULTATION</w:t>
                      </w:r>
                      <w:r>
                        <w:br/>
                        <w:t xml:space="preserve">Contact: </w:t>
                      </w:r>
                      <w:r w:rsidRPr="005C6295">
                        <w:rPr>
                          <w:color w:val="2F5496" w:themeColor="accent1" w:themeShade="BF"/>
                          <w:u w:val="single"/>
                        </w:rPr>
                        <w:t>Sue</w:t>
                      </w:r>
                      <w:r w:rsidRPr="005C6295">
                        <w:rPr>
                          <w:u w:val="single"/>
                        </w:rPr>
                        <w:t xml:space="preserve"> </w:t>
                      </w:r>
                      <w:hyperlink r:id="rId26" w:history="1">
                        <w:r w:rsidRPr="00804688">
                          <w:rPr>
                            <w:rStyle w:val="Hyperlink"/>
                          </w:rPr>
                          <w:t>Sharples-Sue@ytraining.co.uk</w:t>
                        </w:r>
                      </w:hyperlink>
                      <w:r>
                        <w:t xml:space="preserve"> Tel:07834695606</w:t>
                      </w:r>
                    </w:p>
                  </w:txbxContent>
                </v:textbox>
                <w10:wrap type="square" anchorx="margin"/>
              </v:shape>
            </w:pict>
          </mc:Fallback>
        </mc:AlternateContent>
      </w:r>
      <w:r>
        <w:rPr>
          <w:noProof/>
        </w:rPr>
        <mc:AlternateContent>
          <mc:Choice Requires="wps">
            <w:drawing>
              <wp:anchor distT="0" distB="0" distL="114300" distR="114300" simplePos="0" relativeHeight="251666432" behindDoc="0" locked="0" layoutInCell="1" allowOverlap="1" wp14:anchorId="04D3D7F2" wp14:editId="4E101277">
                <wp:simplePos x="0" y="0"/>
                <wp:positionH relativeFrom="column">
                  <wp:posOffset>7429500</wp:posOffset>
                </wp:positionH>
                <wp:positionV relativeFrom="paragraph">
                  <wp:posOffset>432435</wp:posOffset>
                </wp:positionV>
                <wp:extent cx="1390650" cy="9239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390650" cy="923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ED501" w14:textId="77777777" w:rsidR="00C06E0A" w:rsidRPr="00450DD6" w:rsidRDefault="00C06E0A">
                            <w:pPr>
                              <w:rPr>
                                <w:b/>
                                <w:sz w:val="32"/>
                                <w:szCs w:val="32"/>
                              </w:rPr>
                            </w:pPr>
                            <w:r w:rsidRPr="00450DD6">
                              <w:rPr>
                                <w:b/>
                                <w:sz w:val="32"/>
                                <w:szCs w:val="32"/>
                              </w:rPr>
                              <w:t>Training</w:t>
                            </w:r>
                            <w:r w:rsidRPr="00450DD6">
                              <w:rPr>
                                <w:b/>
                                <w:sz w:val="32"/>
                                <w:szCs w:val="32"/>
                              </w:rPr>
                              <w:br/>
                              <w:t>and</w:t>
                            </w:r>
                            <w:r w:rsidRPr="00450DD6">
                              <w:rPr>
                                <w:b/>
                                <w:sz w:val="32"/>
                                <w:szCs w:val="32"/>
                              </w:rPr>
                              <w:br/>
                              <w:t>Consultancy</w:t>
                            </w:r>
                          </w:p>
                          <w:p w14:paraId="193E4196" w14:textId="77777777" w:rsidR="00C06E0A" w:rsidRPr="00450DD6" w:rsidRDefault="00C06E0A">
                            <w:pPr>
                              <w:rPr>
                                <w:sz w:val="32"/>
                                <w:szCs w:val="32"/>
                              </w:rPr>
                            </w:pPr>
                            <w:r w:rsidRPr="00450DD6">
                              <w:rPr>
                                <w:sz w:val="32"/>
                                <w:szCs w:val="32"/>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D7F2" id="Text Box 21" o:spid="_x0000_s1034" type="#_x0000_t202" style="position:absolute;margin-left:585pt;margin-top:34.05pt;width:109.5pt;height:7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" fillcolor="white [3201]" stroked="f" strokeweight=".5pt">
                <v:textbox>
                  <w:txbxContent>
                    <w:p w14:paraId="26FED501" w14:textId="77777777" w:rsidR="00C06E0A" w:rsidRPr="00450DD6" w:rsidRDefault="00C06E0A">
                      <w:pPr>
                        <w:rPr>
                          <w:b/>
                          <w:sz w:val="32"/>
                          <w:szCs w:val="32"/>
                        </w:rPr>
                      </w:pPr>
                      <w:r w:rsidRPr="00450DD6">
                        <w:rPr>
                          <w:b/>
                          <w:sz w:val="32"/>
                          <w:szCs w:val="32"/>
                        </w:rPr>
                        <w:t>Training</w:t>
                      </w:r>
                      <w:r w:rsidRPr="00450DD6">
                        <w:rPr>
                          <w:b/>
                          <w:sz w:val="32"/>
                          <w:szCs w:val="32"/>
                        </w:rPr>
                        <w:br/>
                        <w:t>and</w:t>
                      </w:r>
                      <w:r w:rsidRPr="00450DD6">
                        <w:rPr>
                          <w:b/>
                          <w:sz w:val="32"/>
                          <w:szCs w:val="32"/>
                        </w:rPr>
                        <w:br/>
                        <w:t>Consultancy</w:t>
                      </w:r>
                    </w:p>
                    <w:p w14:paraId="193E4196" w14:textId="77777777" w:rsidR="00C06E0A" w:rsidRPr="00450DD6" w:rsidRDefault="00C06E0A">
                      <w:pPr>
                        <w:rPr>
                          <w:sz w:val="32"/>
                          <w:szCs w:val="32"/>
                        </w:rPr>
                      </w:pPr>
                      <w:r w:rsidRPr="00450DD6">
                        <w:rPr>
                          <w:sz w:val="32"/>
                          <w:szCs w:val="32"/>
                        </w:rPr>
                        <w:br/>
                      </w:r>
                    </w:p>
                  </w:txbxContent>
                </v:textbox>
              </v:shape>
            </w:pict>
          </mc:Fallback>
        </mc:AlternateContent>
      </w:r>
      <w:r>
        <w:rPr>
          <w:noProof/>
        </w:rPr>
        <w:drawing>
          <wp:anchor distT="0" distB="0" distL="114300" distR="114300" simplePos="0" relativeHeight="251665408" behindDoc="0" locked="0" layoutInCell="1" allowOverlap="1" wp14:anchorId="59A137DF" wp14:editId="18E93B48">
            <wp:simplePos x="0" y="0"/>
            <wp:positionH relativeFrom="column">
              <wp:posOffset>6096000</wp:posOffset>
            </wp:positionH>
            <wp:positionV relativeFrom="paragraph">
              <wp:posOffset>108585</wp:posOffset>
            </wp:positionV>
            <wp:extent cx="1430655" cy="1508125"/>
            <wp:effectExtent l="0" t="0" r="0" b="0"/>
            <wp:wrapNone/>
            <wp:docPr id="20" name="Picture 4" descr="C:\Users\administrator\AppData\Local\Microsoft\Windows\Temporary Internet Files\Content.Word\18873213.jpg"/>
            <wp:cNvGraphicFramePr/>
            <a:graphic xmlns:a="http://schemas.openxmlformats.org/drawingml/2006/main">
              <a:graphicData uri="http://schemas.openxmlformats.org/drawingml/2006/picture">
                <pic:pic xmlns:pic="http://schemas.openxmlformats.org/drawingml/2006/picture">
                  <pic:nvPicPr>
                    <pic:cNvPr id="5" name="Picture 4" descr="C:\Users\administrator\AppData\Local\Microsoft\Windows\Temporary Internet Files\Content.Word\18873213.jpg"/>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30655" cy="1508125"/>
                    </a:xfrm>
                    <a:prstGeom prst="rect">
                      <a:avLst/>
                    </a:prstGeom>
                    <a:noFill/>
                    <a:ln>
                      <a:noFill/>
                    </a:ln>
                  </pic:spPr>
                </pic:pic>
              </a:graphicData>
            </a:graphic>
          </wp:anchor>
        </w:drawing>
      </w:r>
      <w:r>
        <w:rPr>
          <w:u w:val="single"/>
        </w:rPr>
        <w:br/>
      </w:r>
      <w:r>
        <w:rPr>
          <w:u w:val="single"/>
        </w:rPr>
        <w:br/>
      </w:r>
      <w:r>
        <w:rPr>
          <w:rFonts w:asciiTheme="minorHAnsi" w:hAnsi="Calibri" w:cstheme="minorBidi"/>
          <w:b/>
          <w:bCs/>
          <w:color w:val="000000" w:themeColor="text1"/>
          <w:kern w:val="24"/>
          <w:sz w:val="56"/>
          <w:szCs w:val="56"/>
        </w:rPr>
        <w:t xml:space="preserve">                           </w:t>
      </w:r>
    </w:p>
    <w:p w14:paraId="75B8FB81" w14:textId="4D004903" w:rsidR="00C06E0A" w:rsidRDefault="00A03091" w:rsidP="00D64199">
      <w:pPr>
        <w:pStyle w:val="NormalWeb"/>
        <w:spacing w:before="0" w:beforeAutospacing="0" w:after="0" w:afterAutospacing="0"/>
      </w:pPr>
      <w:r>
        <w:rPr>
          <w:noProof/>
        </w:rPr>
        <w:lastRenderedPageBreak/>
        <mc:AlternateContent>
          <mc:Choice Requires="wps">
            <w:drawing>
              <wp:anchor distT="0" distB="0" distL="114300" distR="114300" simplePos="0" relativeHeight="251691008" behindDoc="0" locked="0" layoutInCell="1" allowOverlap="1" wp14:anchorId="1EFDDD3F" wp14:editId="3B95045D">
                <wp:simplePos x="0" y="0"/>
                <wp:positionH relativeFrom="column">
                  <wp:posOffset>8620125</wp:posOffset>
                </wp:positionH>
                <wp:positionV relativeFrom="paragraph">
                  <wp:posOffset>-542925</wp:posOffset>
                </wp:positionV>
                <wp:extent cx="676275" cy="676275"/>
                <wp:effectExtent l="0" t="0" r="28575" b="28575"/>
                <wp:wrapNone/>
                <wp:docPr id="40" name="Text Box 40"/>
                <wp:cNvGraphicFramePr/>
                <a:graphic xmlns:a="http://schemas.openxmlformats.org/drawingml/2006/main">
                  <a:graphicData uri="http://schemas.microsoft.com/office/word/2010/wordprocessingShape">
                    <wps:wsp>
                      <wps:cNvSpPr txBox="1"/>
                      <wps:spPr>
                        <a:xfrm>
                          <a:off x="0" y="0"/>
                          <a:ext cx="676275" cy="676275"/>
                        </a:xfrm>
                        <a:prstGeom prst="rect">
                          <a:avLst/>
                        </a:prstGeom>
                        <a:solidFill>
                          <a:schemeClr val="lt1"/>
                        </a:solidFill>
                        <a:ln w="6350">
                          <a:solidFill>
                            <a:prstClr val="black"/>
                          </a:solidFill>
                        </a:ln>
                      </wps:spPr>
                      <wps:txbx>
                        <w:txbxContent>
                          <w:p w14:paraId="5E5193DD" w14:textId="77777777" w:rsidR="00A03091" w:rsidRDefault="00A030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DDD3F" id="Text Box 40" o:spid="_x0000_s1039" type="#_x0000_t202" style="position:absolute;margin-left:678.75pt;margin-top:-42.75pt;width:53.25pt;height:5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" fillcolor="white [3201]" strokeweight=".5pt">
                <v:textbox>
                  <w:txbxContent>
                    <w:p w14:paraId="5E5193DD" w14:textId="77777777" w:rsidR="00A03091" w:rsidRDefault="00A03091"/>
                  </w:txbxContent>
                </v:textbox>
              </v:shape>
            </w:pict>
          </mc:Fallback>
        </mc:AlternateContent>
      </w:r>
      <w:r w:rsidR="00C06E0A">
        <w:br/>
      </w:r>
      <w:r w:rsidR="00C06E0A">
        <w:rPr>
          <w:noProof/>
        </w:rPr>
        <w:drawing>
          <wp:anchor distT="0" distB="0" distL="114300" distR="114300" simplePos="0" relativeHeight="251669504" behindDoc="0" locked="0" layoutInCell="1" allowOverlap="1" wp14:anchorId="76BA69EF" wp14:editId="687EEFE1">
            <wp:simplePos x="0" y="0"/>
            <wp:positionH relativeFrom="column">
              <wp:posOffset>5229225</wp:posOffset>
            </wp:positionH>
            <wp:positionV relativeFrom="paragraph">
              <wp:posOffset>-228600</wp:posOffset>
            </wp:positionV>
            <wp:extent cx="1594485" cy="1586230"/>
            <wp:effectExtent l="0" t="0" r="5715" b="0"/>
            <wp:wrapNone/>
            <wp:docPr id="16" name="Picture 4" descr="C:\Users\administrator\AppData\Local\Microsoft\Windows\Temporary Internet Files\Content.Word\18873213.jpg"/>
            <wp:cNvGraphicFramePr/>
            <a:graphic xmlns:a="http://schemas.openxmlformats.org/drawingml/2006/main">
              <a:graphicData uri="http://schemas.openxmlformats.org/drawingml/2006/picture">
                <pic:pic xmlns:pic="http://schemas.openxmlformats.org/drawingml/2006/picture">
                  <pic:nvPicPr>
                    <pic:cNvPr id="5" name="Picture 4" descr="C:\Users\administrator\AppData\Local\Microsoft\Windows\Temporary Internet Files\Content.Word\18873213.jpg"/>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4485" cy="1586230"/>
                    </a:xfrm>
                    <a:prstGeom prst="rect">
                      <a:avLst/>
                    </a:prstGeom>
                    <a:noFill/>
                    <a:ln>
                      <a:noFill/>
                    </a:ln>
                  </pic:spPr>
                </pic:pic>
              </a:graphicData>
            </a:graphic>
          </wp:anchor>
        </w:drawing>
      </w:r>
      <w:r w:rsidR="00C06E0A">
        <w:rPr>
          <w:b/>
          <w:bCs/>
          <w:sz w:val="28"/>
          <w:szCs w:val="28"/>
          <w:u w:val="single"/>
        </w:rPr>
        <w:t>13.</w:t>
      </w:r>
      <w:r w:rsidR="00C06E0A" w:rsidRPr="00D64199">
        <w:rPr>
          <w:b/>
          <w:bCs/>
          <w:sz w:val="28"/>
          <w:szCs w:val="28"/>
          <w:u w:val="single"/>
        </w:rPr>
        <w:t>Sexual behaviour and sex education care plan</w:t>
      </w:r>
      <w:r w:rsidR="00C06E0A" w:rsidRPr="00D64199">
        <w:rPr>
          <w:noProof/>
        </w:rPr>
        <w:t xml:space="preserve"> </w:t>
      </w:r>
    </w:p>
    <w:p w14:paraId="5495699D" w14:textId="77777777" w:rsidR="00C06E0A" w:rsidRPr="00D64199" w:rsidRDefault="00C06E0A">
      <w:pPr>
        <w:rPr>
          <w:b/>
          <w:bCs/>
          <w:sz w:val="28"/>
          <w:szCs w:val="28"/>
          <w:u w:val="single"/>
        </w:rPr>
      </w:pPr>
      <w:r>
        <w:rPr>
          <w:b/>
          <w:bCs/>
          <w:noProof/>
          <w:sz w:val="28"/>
          <w:szCs w:val="28"/>
          <w:u w:val="single"/>
        </w:rPr>
        <mc:AlternateContent>
          <mc:Choice Requires="wps">
            <w:drawing>
              <wp:anchor distT="0" distB="0" distL="114300" distR="114300" simplePos="0" relativeHeight="251670528" behindDoc="0" locked="0" layoutInCell="1" allowOverlap="1" wp14:anchorId="68C586E4" wp14:editId="7CD4D834">
                <wp:simplePos x="0" y="0"/>
                <wp:positionH relativeFrom="column">
                  <wp:posOffset>6734176</wp:posOffset>
                </wp:positionH>
                <wp:positionV relativeFrom="paragraph">
                  <wp:posOffset>43180</wp:posOffset>
                </wp:positionV>
                <wp:extent cx="2114550" cy="77152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2114550" cy="771525"/>
                        </a:xfrm>
                        <a:prstGeom prst="rect">
                          <a:avLst/>
                        </a:prstGeom>
                        <a:solidFill>
                          <a:schemeClr val="lt1"/>
                        </a:solidFill>
                        <a:ln w="6350">
                          <a:noFill/>
                        </a:ln>
                      </wps:spPr>
                      <wps:txbx>
                        <w:txbxContent>
                          <w:p w14:paraId="31431ADC" w14:textId="77777777" w:rsidR="00C06E0A" w:rsidRPr="00D64199" w:rsidRDefault="00C06E0A" w:rsidP="00D64199">
                            <w:pPr>
                              <w:pStyle w:val="NormalWeb"/>
                              <w:spacing w:before="0" w:beforeAutospacing="0" w:after="0" w:afterAutospacing="0"/>
                              <w:rPr>
                                <w:sz w:val="48"/>
                                <w:szCs w:val="48"/>
                              </w:rPr>
                            </w:pPr>
                            <w:r w:rsidRPr="00D64199">
                              <w:rPr>
                                <w:rFonts w:asciiTheme="minorHAnsi" w:hAnsi="Calibri" w:cstheme="minorBidi"/>
                                <w:b/>
                                <w:bCs/>
                                <w:color w:val="000000" w:themeColor="text1"/>
                                <w:kern w:val="24"/>
                                <w:sz w:val="48"/>
                                <w:szCs w:val="48"/>
                              </w:rPr>
                              <w:t>TRAINING AND CONSULTANCY</w:t>
                            </w:r>
                          </w:p>
                          <w:p w14:paraId="766A391E" w14:textId="77777777" w:rsidR="00C06E0A" w:rsidRDefault="00C06E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586E4" id="Text Box 15" o:spid="_x0000_s1035" type="#_x0000_t202" style="position:absolute;margin-left:530.25pt;margin-top:3.4pt;width:166.5pt;height:6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" fillcolor="white [3201]" stroked="f" strokeweight=".5pt">
                <v:textbox>
                  <w:txbxContent>
                    <w:p w14:paraId="31431ADC" w14:textId="77777777" w:rsidR="00C06E0A" w:rsidRPr="00D64199" w:rsidRDefault="00C06E0A" w:rsidP="00D64199">
                      <w:pPr>
                        <w:pStyle w:val="NormalWeb"/>
                        <w:spacing w:before="0" w:beforeAutospacing="0" w:after="0" w:afterAutospacing="0"/>
                        <w:rPr>
                          <w:sz w:val="48"/>
                          <w:szCs w:val="48"/>
                        </w:rPr>
                      </w:pPr>
                      <w:r w:rsidRPr="00D64199">
                        <w:rPr>
                          <w:rFonts w:asciiTheme="minorHAnsi" w:hAnsi="Calibri" w:cstheme="minorBidi"/>
                          <w:b/>
                          <w:bCs/>
                          <w:color w:val="000000" w:themeColor="text1"/>
                          <w:kern w:val="24"/>
                          <w:sz w:val="48"/>
                          <w:szCs w:val="48"/>
                        </w:rPr>
                        <w:t>TRAINING AND CONSULTANCY</w:t>
                      </w:r>
                    </w:p>
                    <w:p w14:paraId="766A391E" w14:textId="77777777" w:rsidR="00C06E0A" w:rsidRDefault="00C06E0A"/>
                  </w:txbxContent>
                </v:textbox>
              </v:shape>
            </w:pict>
          </mc:Fallback>
        </mc:AlternateContent>
      </w:r>
    </w:p>
    <w:p w14:paraId="03019FA7" w14:textId="77777777" w:rsidR="00C06E0A" w:rsidRDefault="00C06E0A">
      <w:pPr>
        <w:rPr>
          <w:b/>
          <w:bCs/>
          <w:sz w:val="28"/>
          <w:szCs w:val="28"/>
        </w:rPr>
      </w:pPr>
      <w:r>
        <w:rPr>
          <w:b/>
          <w:bCs/>
          <w:sz w:val="28"/>
          <w:szCs w:val="28"/>
        </w:rPr>
        <w:t>Name:</w:t>
      </w:r>
    </w:p>
    <w:p w14:paraId="7056878E" w14:textId="77777777" w:rsidR="00C06E0A" w:rsidRDefault="00C06E0A">
      <w:pPr>
        <w:rPr>
          <w:b/>
          <w:bCs/>
          <w:sz w:val="28"/>
          <w:szCs w:val="28"/>
        </w:rPr>
      </w:pPr>
      <w:r>
        <w:rPr>
          <w:b/>
          <w:bCs/>
          <w:sz w:val="28"/>
          <w:szCs w:val="28"/>
        </w:rPr>
        <w:t>Date of birth:</w:t>
      </w:r>
    </w:p>
    <w:p w14:paraId="429B5424" w14:textId="77777777" w:rsidR="00C06E0A" w:rsidRDefault="00C06E0A">
      <w:pPr>
        <w:rPr>
          <w:b/>
          <w:bCs/>
          <w:sz w:val="28"/>
          <w:szCs w:val="28"/>
        </w:rPr>
      </w:pPr>
      <w:r>
        <w:rPr>
          <w:b/>
          <w:bCs/>
          <w:sz w:val="28"/>
          <w:szCs w:val="28"/>
        </w:rPr>
        <w:t>Written by:                      Date:                                  Review date:</w:t>
      </w:r>
    </w:p>
    <w:tbl>
      <w:tblPr>
        <w:tblStyle w:val="TableGrid"/>
        <w:tblW w:w="0" w:type="auto"/>
        <w:tblLook w:val="04A0" w:firstRow="1" w:lastRow="0" w:firstColumn="1" w:lastColumn="0" w:noHBand="0" w:noVBand="1"/>
      </w:tblPr>
      <w:tblGrid>
        <w:gridCol w:w="3964"/>
        <w:gridCol w:w="9923"/>
      </w:tblGrid>
      <w:tr w:rsidR="00C06E0A" w14:paraId="2A3049A1" w14:textId="77777777" w:rsidTr="00D64199">
        <w:tc>
          <w:tcPr>
            <w:tcW w:w="3964" w:type="dxa"/>
          </w:tcPr>
          <w:p w14:paraId="5BF7B5BA" w14:textId="77777777" w:rsidR="00C06E0A" w:rsidRDefault="00C06E0A" w:rsidP="00B432EF">
            <w:pPr>
              <w:rPr>
                <w:b/>
                <w:bCs/>
                <w:sz w:val="28"/>
                <w:szCs w:val="28"/>
              </w:rPr>
            </w:pPr>
            <w:r w:rsidRPr="00213BA1">
              <w:rPr>
                <w:b/>
                <w:bCs/>
                <w:noProof/>
                <w:sz w:val="28"/>
                <w:szCs w:val="28"/>
              </w:rPr>
              <w:drawing>
                <wp:anchor distT="0" distB="0" distL="114300" distR="114300" simplePos="0" relativeHeight="251671552" behindDoc="0" locked="0" layoutInCell="1" allowOverlap="1" wp14:anchorId="0C773B01" wp14:editId="551F4F6F">
                  <wp:simplePos x="0" y="0"/>
                  <wp:positionH relativeFrom="column">
                    <wp:posOffset>391160</wp:posOffset>
                  </wp:positionH>
                  <wp:positionV relativeFrom="paragraph">
                    <wp:posOffset>289224</wp:posOffset>
                  </wp:positionV>
                  <wp:extent cx="1525064" cy="1063625"/>
                  <wp:effectExtent l="0" t="0" r="0" b="317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25064" cy="1063625"/>
                          </a:xfrm>
                          <a:prstGeom prst="rect">
                            <a:avLst/>
                          </a:prstGeom>
                        </pic:spPr>
                      </pic:pic>
                    </a:graphicData>
                  </a:graphic>
                  <wp14:sizeRelH relativeFrom="margin">
                    <wp14:pctWidth>0</wp14:pctWidth>
                  </wp14:sizeRelH>
                  <wp14:sizeRelV relativeFrom="margin">
                    <wp14:pctHeight>0</wp14:pctHeight>
                  </wp14:sizeRelV>
                </wp:anchor>
              </w:drawing>
            </w:r>
            <w:r>
              <w:rPr>
                <w:b/>
                <w:bCs/>
                <w:sz w:val="28"/>
                <w:szCs w:val="28"/>
              </w:rPr>
              <w:t>My sexual behaviour</w:t>
            </w:r>
            <w:r>
              <w:rPr>
                <w:b/>
                <w:bCs/>
                <w:sz w:val="28"/>
                <w:szCs w:val="28"/>
              </w:rPr>
              <w:br/>
            </w:r>
            <w:r>
              <w:rPr>
                <w:b/>
                <w:bCs/>
                <w:sz w:val="28"/>
                <w:szCs w:val="28"/>
              </w:rPr>
              <w:br/>
            </w:r>
            <w:r>
              <w:rPr>
                <w:b/>
                <w:bCs/>
                <w:sz w:val="28"/>
                <w:szCs w:val="28"/>
              </w:rPr>
              <w:br/>
            </w:r>
            <w:r>
              <w:rPr>
                <w:b/>
                <w:bCs/>
                <w:sz w:val="28"/>
                <w:szCs w:val="28"/>
              </w:rPr>
              <w:br/>
            </w:r>
            <w:r>
              <w:rPr>
                <w:b/>
                <w:bCs/>
                <w:sz w:val="28"/>
                <w:szCs w:val="28"/>
              </w:rPr>
              <w:br/>
            </w:r>
            <w:r>
              <w:rPr>
                <w:b/>
                <w:bCs/>
                <w:sz w:val="28"/>
                <w:szCs w:val="28"/>
              </w:rPr>
              <w:br/>
            </w:r>
          </w:p>
        </w:tc>
        <w:tc>
          <w:tcPr>
            <w:tcW w:w="9923" w:type="dxa"/>
          </w:tcPr>
          <w:p w14:paraId="490399CE" w14:textId="77777777" w:rsidR="00C06E0A" w:rsidRDefault="00C06E0A" w:rsidP="00B432EF">
            <w:pPr>
              <w:rPr>
                <w:b/>
                <w:bCs/>
                <w:sz w:val="28"/>
                <w:szCs w:val="28"/>
              </w:rPr>
            </w:pPr>
            <w:r w:rsidRPr="00493A52">
              <w:rPr>
                <w:sz w:val="28"/>
                <w:szCs w:val="28"/>
              </w:rPr>
              <w:t xml:space="preserve">I am currently experiencing erections around female members of staff. I will try to touch them when I can, usually on their bottoms or in between their legs. I frequently get erections when I have personal care. I will try to guide staff’s hands to my erect penis. My erections </w:t>
            </w:r>
            <w:r>
              <w:rPr>
                <w:sz w:val="28"/>
                <w:szCs w:val="28"/>
              </w:rPr>
              <w:t>are frequent and as far as staff know I do not masturbate to the point of ejaculation. Staff are not sure why this is but think it might be because I do not know how to.</w:t>
            </w:r>
          </w:p>
        </w:tc>
      </w:tr>
      <w:tr w:rsidR="00C06E0A" w14:paraId="4A27A5CD" w14:textId="77777777" w:rsidTr="00D64199">
        <w:tc>
          <w:tcPr>
            <w:tcW w:w="3964" w:type="dxa"/>
          </w:tcPr>
          <w:p w14:paraId="19857E81" w14:textId="77777777" w:rsidR="00C06E0A" w:rsidRDefault="00C06E0A" w:rsidP="00B432EF">
            <w:pPr>
              <w:rPr>
                <w:b/>
                <w:bCs/>
                <w:sz w:val="28"/>
                <w:szCs w:val="28"/>
              </w:rPr>
            </w:pPr>
            <w:r>
              <w:rPr>
                <w:b/>
                <w:bCs/>
                <w:noProof/>
                <w:sz w:val="28"/>
                <w:szCs w:val="28"/>
              </w:rPr>
              <w:drawing>
                <wp:anchor distT="0" distB="0" distL="114300" distR="114300" simplePos="0" relativeHeight="251672576" behindDoc="0" locked="0" layoutInCell="1" allowOverlap="1" wp14:anchorId="2D372666" wp14:editId="2CDFA65A">
                  <wp:simplePos x="0" y="0"/>
                  <wp:positionH relativeFrom="column">
                    <wp:posOffset>118745</wp:posOffset>
                  </wp:positionH>
                  <wp:positionV relativeFrom="paragraph">
                    <wp:posOffset>250190</wp:posOffset>
                  </wp:positionV>
                  <wp:extent cx="2133600" cy="90487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33600" cy="904875"/>
                          </a:xfrm>
                          <a:prstGeom prst="rect">
                            <a:avLst/>
                          </a:prstGeom>
                          <a:noFill/>
                          <a:ln>
                            <a:noFill/>
                          </a:ln>
                        </pic:spPr>
                      </pic:pic>
                    </a:graphicData>
                  </a:graphic>
                  <wp14:sizeRelV relativeFrom="margin">
                    <wp14:pctHeight>0</wp14:pctHeight>
                  </wp14:sizeRelV>
                </wp:anchor>
              </w:drawing>
            </w:r>
            <w:r>
              <w:rPr>
                <w:b/>
                <w:bCs/>
                <w:sz w:val="28"/>
                <w:szCs w:val="28"/>
              </w:rPr>
              <w:t>Relationships and sex education</w:t>
            </w:r>
            <w:r>
              <w:rPr>
                <w:b/>
                <w:bCs/>
                <w:sz w:val="28"/>
                <w:szCs w:val="28"/>
              </w:rPr>
              <w:br/>
            </w:r>
            <w:r>
              <w:rPr>
                <w:b/>
                <w:bCs/>
                <w:sz w:val="28"/>
                <w:szCs w:val="28"/>
              </w:rPr>
              <w:br/>
            </w:r>
            <w:r>
              <w:rPr>
                <w:b/>
                <w:bCs/>
                <w:sz w:val="28"/>
                <w:szCs w:val="28"/>
              </w:rPr>
              <w:br/>
            </w:r>
          </w:p>
          <w:p w14:paraId="3152EC9C" w14:textId="77777777" w:rsidR="00C06E0A" w:rsidRDefault="00C06E0A" w:rsidP="00B432EF">
            <w:pPr>
              <w:rPr>
                <w:b/>
                <w:bCs/>
                <w:sz w:val="28"/>
                <w:szCs w:val="28"/>
              </w:rPr>
            </w:pPr>
          </w:p>
          <w:p w14:paraId="5F36E602" w14:textId="77777777" w:rsidR="00C06E0A" w:rsidRDefault="00C06E0A" w:rsidP="00B432EF">
            <w:pPr>
              <w:rPr>
                <w:b/>
                <w:bCs/>
                <w:sz w:val="28"/>
                <w:szCs w:val="28"/>
              </w:rPr>
            </w:pPr>
          </w:p>
        </w:tc>
        <w:tc>
          <w:tcPr>
            <w:tcW w:w="9923" w:type="dxa"/>
          </w:tcPr>
          <w:p w14:paraId="5822CD37" w14:textId="77777777" w:rsidR="00C06E0A" w:rsidRDefault="00C06E0A" w:rsidP="00B432EF">
            <w:pPr>
              <w:rPr>
                <w:b/>
                <w:bCs/>
                <w:sz w:val="28"/>
                <w:szCs w:val="28"/>
              </w:rPr>
            </w:pPr>
          </w:p>
        </w:tc>
      </w:tr>
      <w:tr w:rsidR="00C06E0A" w14:paraId="5317F2D4" w14:textId="77777777" w:rsidTr="00D64199">
        <w:tc>
          <w:tcPr>
            <w:tcW w:w="3964" w:type="dxa"/>
          </w:tcPr>
          <w:p w14:paraId="6E1075BF" w14:textId="77777777" w:rsidR="00C06E0A" w:rsidRDefault="00C06E0A" w:rsidP="00B432EF">
            <w:pPr>
              <w:rPr>
                <w:b/>
                <w:bCs/>
                <w:sz w:val="28"/>
                <w:szCs w:val="28"/>
              </w:rPr>
            </w:pPr>
            <w:r>
              <w:rPr>
                <w:b/>
                <w:bCs/>
                <w:sz w:val="28"/>
                <w:szCs w:val="28"/>
              </w:rPr>
              <w:t>Growing up</w:t>
            </w:r>
          </w:p>
          <w:p w14:paraId="08821D25" w14:textId="77777777" w:rsidR="00C06E0A" w:rsidRDefault="00C06E0A" w:rsidP="00B432EF">
            <w:pPr>
              <w:rPr>
                <w:b/>
                <w:bCs/>
                <w:sz w:val="28"/>
                <w:szCs w:val="28"/>
              </w:rPr>
            </w:pPr>
            <w:r>
              <w:rPr>
                <w:noProof/>
              </w:rPr>
              <w:drawing>
                <wp:anchor distT="0" distB="0" distL="114300" distR="114300" simplePos="0" relativeHeight="251673600" behindDoc="0" locked="0" layoutInCell="1" allowOverlap="1" wp14:anchorId="302231A5" wp14:editId="6532A38C">
                  <wp:simplePos x="0" y="0"/>
                  <wp:positionH relativeFrom="column">
                    <wp:posOffset>52070</wp:posOffset>
                  </wp:positionH>
                  <wp:positionV relativeFrom="paragraph">
                    <wp:posOffset>12066</wp:posOffset>
                  </wp:positionV>
                  <wp:extent cx="2301543" cy="571500"/>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311740" cy="574032"/>
                          </a:xfrm>
                          <a:prstGeom prst="rect">
                            <a:avLst/>
                          </a:prstGeom>
                        </pic:spPr>
                      </pic:pic>
                    </a:graphicData>
                  </a:graphic>
                  <wp14:sizeRelH relativeFrom="margin">
                    <wp14:pctWidth>0</wp14:pctWidth>
                  </wp14:sizeRelH>
                  <wp14:sizeRelV relativeFrom="margin">
                    <wp14:pctHeight>0</wp14:pctHeight>
                  </wp14:sizeRelV>
                </wp:anchor>
              </w:drawing>
            </w:r>
          </w:p>
          <w:p w14:paraId="02A4D88E" w14:textId="77777777" w:rsidR="00C06E0A" w:rsidRDefault="00C06E0A" w:rsidP="00B432EF">
            <w:pPr>
              <w:rPr>
                <w:b/>
                <w:bCs/>
                <w:sz w:val="28"/>
                <w:szCs w:val="28"/>
              </w:rPr>
            </w:pPr>
          </w:p>
          <w:p w14:paraId="09147756" w14:textId="77777777" w:rsidR="00C06E0A" w:rsidRDefault="00C06E0A" w:rsidP="00B432EF">
            <w:pPr>
              <w:rPr>
                <w:b/>
                <w:bCs/>
                <w:sz w:val="28"/>
                <w:szCs w:val="28"/>
              </w:rPr>
            </w:pPr>
          </w:p>
          <w:p w14:paraId="7132D71D" w14:textId="77777777" w:rsidR="00C06E0A" w:rsidRDefault="00C06E0A" w:rsidP="00B432EF">
            <w:pPr>
              <w:rPr>
                <w:b/>
                <w:bCs/>
                <w:sz w:val="28"/>
                <w:szCs w:val="28"/>
              </w:rPr>
            </w:pPr>
          </w:p>
        </w:tc>
        <w:tc>
          <w:tcPr>
            <w:tcW w:w="9923" w:type="dxa"/>
          </w:tcPr>
          <w:p w14:paraId="46735F33" w14:textId="77777777" w:rsidR="00C06E0A" w:rsidRDefault="00C06E0A" w:rsidP="00B432EF">
            <w:pPr>
              <w:rPr>
                <w:b/>
                <w:bCs/>
                <w:sz w:val="28"/>
                <w:szCs w:val="28"/>
              </w:rPr>
            </w:pPr>
          </w:p>
        </w:tc>
      </w:tr>
      <w:tr w:rsidR="00C06E0A" w14:paraId="6E734108" w14:textId="77777777" w:rsidTr="00D64199">
        <w:tc>
          <w:tcPr>
            <w:tcW w:w="3964" w:type="dxa"/>
          </w:tcPr>
          <w:p w14:paraId="58CB9DE9" w14:textId="77777777" w:rsidR="00C06E0A" w:rsidRDefault="00C06E0A" w:rsidP="00B432EF">
            <w:pPr>
              <w:rPr>
                <w:b/>
                <w:bCs/>
                <w:sz w:val="28"/>
                <w:szCs w:val="28"/>
              </w:rPr>
            </w:pPr>
            <w:r>
              <w:rPr>
                <w:noProof/>
              </w:rPr>
              <w:lastRenderedPageBreak/>
              <w:drawing>
                <wp:anchor distT="0" distB="0" distL="114300" distR="114300" simplePos="0" relativeHeight="251674624" behindDoc="0" locked="0" layoutInCell="1" allowOverlap="1" wp14:anchorId="211947D1" wp14:editId="61E4E2D5">
                  <wp:simplePos x="0" y="0"/>
                  <wp:positionH relativeFrom="column">
                    <wp:posOffset>623570</wp:posOffset>
                  </wp:positionH>
                  <wp:positionV relativeFrom="paragraph">
                    <wp:posOffset>50800</wp:posOffset>
                  </wp:positionV>
                  <wp:extent cx="1362075" cy="962025"/>
                  <wp:effectExtent l="0" t="0" r="9525" b="9525"/>
                  <wp:wrapNone/>
                  <wp:docPr id="25" name="Picture 25" descr="Mental Capacity 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ntal Capacity A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2075"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8"/>
                <w:szCs w:val="28"/>
              </w:rPr>
              <w:t>The law</w:t>
            </w:r>
          </w:p>
          <w:p w14:paraId="1675C6E5" w14:textId="77777777" w:rsidR="00C06E0A" w:rsidRDefault="00C06E0A" w:rsidP="00B432EF">
            <w:pPr>
              <w:rPr>
                <w:b/>
                <w:bCs/>
                <w:sz w:val="28"/>
                <w:szCs w:val="28"/>
              </w:rPr>
            </w:pPr>
          </w:p>
          <w:p w14:paraId="3F5BEB1A" w14:textId="77777777" w:rsidR="00C06E0A" w:rsidRDefault="00C06E0A" w:rsidP="00B432EF">
            <w:pPr>
              <w:rPr>
                <w:b/>
                <w:bCs/>
                <w:sz w:val="28"/>
                <w:szCs w:val="28"/>
              </w:rPr>
            </w:pPr>
          </w:p>
          <w:p w14:paraId="445708DB" w14:textId="77777777" w:rsidR="00C06E0A" w:rsidRDefault="00C06E0A" w:rsidP="00B432EF">
            <w:pPr>
              <w:rPr>
                <w:b/>
                <w:bCs/>
                <w:sz w:val="28"/>
                <w:szCs w:val="28"/>
              </w:rPr>
            </w:pPr>
          </w:p>
          <w:p w14:paraId="59FB8D2D" w14:textId="77777777" w:rsidR="00C06E0A" w:rsidRDefault="00C06E0A" w:rsidP="00B432EF">
            <w:pPr>
              <w:rPr>
                <w:b/>
                <w:bCs/>
                <w:sz w:val="28"/>
                <w:szCs w:val="28"/>
              </w:rPr>
            </w:pPr>
          </w:p>
        </w:tc>
        <w:tc>
          <w:tcPr>
            <w:tcW w:w="9923" w:type="dxa"/>
          </w:tcPr>
          <w:p w14:paraId="2263EC76" w14:textId="77777777" w:rsidR="00C06E0A" w:rsidRDefault="00C06E0A" w:rsidP="00B432EF">
            <w:pPr>
              <w:rPr>
                <w:b/>
                <w:bCs/>
                <w:sz w:val="28"/>
                <w:szCs w:val="28"/>
              </w:rPr>
            </w:pPr>
          </w:p>
        </w:tc>
      </w:tr>
      <w:tr w:rsidR="00C06E0A" w14:paraId="45BB7652" w14:textId="77777777" w:rsidTr="00D64199">
        <w:tc>
          <w:tcPr>
            <w:tcW w:w="3964" w:type="dxa"/>
          </w:tcPr>
          <w:p w14:paraId="5692CBC3" w14:textId="77777777" w:rsidR="00C06E0A" w:rsidRDefault="00C06E0A" w:rsidP="00B432EF">
            <w:pPr>
              <w:rPr>
                <w:b/>
                <w:bCs/>
                <w:sz w:val="28"/>
                <w:szCs w:val="28"/>
              </w:rPr>
            </w:pPr>
            <w:r>
              <w:rPr>
                <w:noProof/>
              </w:rPr>
              <w:drawing>
                <wp:anchor distT="0" distB="0" distL="114300" distR="114300" simplePos="0" relativeHeight="251675648" behindDoc="0" locked="0" layoutInCell="1" allowOverlap="1" wp14:anchorId="24DEF147" wp14:editId="17DAF9DA">
                  <wp:simplePos x="0" y="0"/>
                  <wp:positionH relativeFrom="column">
                    <wp:posOffset>414020</wp:posOffset>
                  </wp:positionH>
                  <wp:positionV relativeFrom="paragraph">
                    <wp:posOffset>226060</wp:posOffset>
                  </wp:positionV>
                  <wp:extent cx="1571625" cy="1009650"/>
                  <wp:effectExtent l="0" t="0" r="9525" b="0"/>
                  <wp:wrapNone/>
                  <wp:docPr id="26" name="Picture 26" descr="Bed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droo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flipH="1">
                            <a:off x="0" y="0"/>
                            <a:ext cx="157162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8"/>
                <w:szCs w:val="28"/>
              </w:rPr>
              <w:t>Where I live</w:t>
            </w:r>
          </w:p>
          <w:p w14:paraId="589FDB6B" w14:textId="77777777" w:rsidR="00C06E0A" w:rsidRDefault="00C06E0A" w:rsidP="00B432EF">
            <w:pPr>
              <w:rPr>
                <w:b/>
                <w:bCs/>
                <w:sz w:val="28"/>
                <w:szCs w:val="28"/>
              </w:rPr>
            </w:pPr>
          </w:p>
          <w:p w14:paraId="07B18113" w14:textId="77777777" w:rsidR="00C06E0A" w:rsidRDefault="00C06E0A" w:rsidP="00B432EF">
            <w:pPr>
              <w:rPr>
                <w:b/>
                <w:bCs/>
                <w:sz w:val="28"/>
                <w:szCs w:val="28"/>
              </w:rPr>
            </w:pPr>
          </w:p>
          <w:p w14:paraId="3FB16A47" w14:textId="77777777" w:rsidR="00C06E0A" w:rsidRDefault="00C06E0A" w:rsidP="00B432EF">
            <w:pPr>
              <w:rPr>
                <w:b/>
                <w:bCs/>
                <w:sz w:val="28"/>
                <w:szCs w:val="28"/>
              </w:rPr>
            </w:pPr>
          </w:p>
          <w:p w14:paraId="1446FE5C" w14:textId="77777777" w:rsidR="00C06E0A" w:rsidRDefault="00C06E0A" w:rsidP="00B432EF">
            <w:pPr>
              <w:rPr>
                <w:b/>
                <w:bCs/>
                <w:sz w:val="28"/>
                <w:szCs w:val="28"/>
              </w:rPr>
            </w:pPr>
          </w:p>
          <w:p w14:paraId="0298DDBA" w14:textId="77777777" w:rsidR="00C06E0A" w:rsidRDefault="00C06E0A" w:rsidP="00B432EF">
            <w:pPr>
              <w:rPr>
                <w:b/>
                <w:bCs/>
                <w:sz w:val="28"/>
                <w:szCs w:val="28"/>
              </w:rPr>
            </w:pPr>
          </w:p>
        </w:tc>
        <w:tc>
          <w:tcPr>
            <w:tcW w:w="9923" w:type="dxa"/>
          </w:tcPr>
          <w:p w14:paraId="3D7ED4EE" w14:textId="77777777" w:rsidR="00C06E0A" w:rsidRDefault="00C06E0A" w:rsidP="00B432EF">
            <w:pPr>
              <w:rPr>
                <w:b/>
                <w:bCs/>
                <w:sz w:val="28"/>
                <w:szCs w:val="28"/>
              </w:rPr>
            </w:pPr>
          </w:p>
        </w:tc>
      </w:tr>
      <w:tr w:rsidR="00C06E0A" w14:paraId="206077CA" w14:textId="77777777" w:rsidTr="00D64199">
        <w:tc>
          <w:tcPr>
            <w:tcW w:w="3964" w:type="dxa"/>
          </w:tcPr>
          <w:p w14:paraId="43B6F9B0" w14:textId="77777777" w:rsidR="00C06E0A" w:rsidRDefault="00C06E0A" w:rsidP="00B432EF">
            <w:pPr>
              <w:rPr>
                <w:b/>
                <w:bCs/>
                <w:sz w:val="28"/>
                <w:szCs w:val="28"/>
              </w:rPr>
            </w:pPr>
            <w:r>
              <w:rPr>
                <w:b/>
                <w:bCs/>
                <w:sz w:val="28"/>
                <w:szCs w:val="28"/>
              </w:rPr>
              <w:t>Sexual behaviour care plan</w:t>
            </w:r>
          </w:p>
          <w:p w14:paraId="5D959CDE" w14:textId="77777777" w:rsidR="00C06E0A" w:rsidRDefault="00C06E0A" w:rsidP="00B432EF">
            <w:pPr>
              <w:rPr>
                <w:b/>
                <w:bCs/>
                <w:sz w:val="28"/>
                <w:szCs w:val="28"/>
              </w:rPr>
            </w:pPr>
          </w:p>
          <w:p w14:paraId="4FAFD8E0" w14:textId="77777777" w:rsidR="00C06E0A" w:rsidRDefault="00C06E0A" w:rsidP="00B432EF">
            <w:pPr>
              <w:rPr>
                <w:b/>
                <w:bCs/>
                <w:sz w:val="28"/>
                <w:szCs w:val="28"/>
              </w:rPr>
            </w:pPr>
            <w:r w:rsidRPr="00D64199">
              <w:rPr>
                <w:b/>
                <w:bCs/>
                <w:noProof/>
                <w:sz w:val="28"/>
                <w:szCs w:val="28"/>
              </w:rPr>
              <w:drawing>
                <wp:anchor distT="0" distB="0" distL="114300" distR="114300" simplePos="0" relativeHeight="251679744" behindDoc="0" locked="0" layoutInCell="1" allowOverlap="1" wp14:anchorId="46AFD77E" wp14:editId="62EAD88F">
                  <wp:simplePos x="0" y="0"/>
                  <wp:positionH relativeFrom="column">
                    <wp:posOffset>1106805</wp:posOffset>
                  </wp:positionH>
                  <wp:positionV relativeFrom="paragraph">
                    <wp:posOffset>207010</wp:posOffset>
                  </wp:positionV>
                  <wp:extent cx="1022985" cy="818515"/>
                  <wp:effectExtent l="0" t="0" r="5715"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22985" cy="8185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6682D358" wp14:editId="43F2B84D">
                  <wp:simplePos x="0" y="0"/>
                  <wp:positionH relativeFrom="column">
                    <wp:posOffset>270510</wp:posOffset>
                  </wp:positionH>
                  <wp:positionV relativeFrom="paragraph">
                    <wp:posOffset>210185</wp:posOffset>
                  </wp:positionV>
                  <wp:extent cx="662305" cy="662305"/>
                  <wp:effectExtent l="57150" t="76200" r="80645" b="118745"/>
                  <wp:wrapNone/>
                  <wp:docPr id="28" name="Picture 28" descr="Pla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lan-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1929107">
                            <a:off x="0" y="0"/>
                            <a:ext cx="662305" cy="662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1FD641" w14:textId="77777777" w:rsidR="00C06E0A" w:rsidRDefault="00C06E0A" w:rsidP="00B432EF">
            <w:pPr>
              <w:rPr>
                <w:b/>
                <w:bCs/>
                <w:sz w:val="28"/>
                <w:szCs w:val="28"/>
              </w:rPr>
            </w:pPr>
          </w:p>
          <w:p w14:paraId="686B3D06" w14:textId="77777777" w:rsidR="00C06E0A" w:rsidRDefault="00C06E0A" w:rsidP="00B432EF">
            <w:pPr>
              <w:rPr>
                <w:b/>
                <w:bCs/>
                <w:sz w:val="28"/>
                <w:szCs w:val="28"/>
              </w:rPr>
            </w:pPr>
          </w:p>
          <w:p w14:paraId="7510FEF8" w14:textId="77777777" w:rsidR="00C06E0A" w:rsidRDefault="00C06E0A" w:rsidP="00B432EF">
            <w:pPr>
              <w:rPr>
                <w:b/>
                <w:bCs/>
                <w:sz w:val="28"/>
                <w:szCs w:val="28"/>
              </w:rPr>
            </w:pPr>
          </w:p>
          <w:p w14:paraId="28127099" w14:textId="77777777" w:rsidR="00C06E0A" w:rsidRDefault="00C06E0A" w:rsidP="00B432EF">
            <w:pPr>
              <w:rPr>
                <w:b/>
                <w:bCs/>
                <w:sz w:val="28"/>
                <w:szCs w:val="28"/>
              </w:rPr>
            </w:pPr>
          </w:p>
          <w:p w14:paraId="667664D6" w14:textId="77777777" w:rsidR="00C06E0A" w:rsidRDefault="00C06E0A" w:rsidP="00B432EF">
            <w:pPr>
              <w:rPr>
                <w:b/>
                <w:bCs/>
                <w:sz w:val="28"/>
                <w:szCs w:val="28"/>
              </w:rPr>
            </w:pPr>
          </w:p>
        </w:tc>
        <w:tc>
          <w:tcPr>
            <w:tcW w:w="9923" w:type="dxa"/>
          </w:tcPr>
          <w:p w14:paraId="67075BFA" w14:textId="77777777" w:rsidR="00C06E0A" w:rsidRDefault="00C06E0A" w:rsidP="00B432EF">
            <w:pPr>
              <w:rPr>
                <w:b/>
                <w:bCs/>
                <w:sz w:val="28"/>
                <w:szCs w:val="28"/>
              </w:rPr>
            </w:pPr>
          </w:p>
        </w:tc>
      </w:tr>
      <w:tr w:rsidR="00C06E0A" w14:paraId="78F7909B" w14:textId="77777777" w:rsidTr="00D64199">
        <w:tc>
          <w:tcPr>
            <w:tcW w:w="3964" w:type="dxa"/>
          </w:tcPr>
          <w:p w14:paraId="2FE03E6D" w14:textId="77777777" w:rsidR="00C06E0A" w:rsidRDefault="00C06E0A" w:rsidP="00B432EF">
            <w:pPr>
              <w:rPr>
                <w:b/>
                <w:bCs/>
                <w:sz w:val="28"/>
                <w:szCs w:val="28"/>
              </w:rPr>
            </w:pPr>
            <w:r>
              <w:rPr>
                <w:noProof/>
              </w:rPr>
              <w:drawing>
                <wp:anchor distT="0" distB="0" distL="114300" distR="114300" simplePos="0" relativeHeight="251678720" behindDoc="0" locked="0" layoutInCell="1" allowOverlap="1" wp14:anchorId="519539F0" wp14:editId="64DC8F77">
                  <wp:simplePos x="0" y="0"/>
                  <wp:positionH relativeFrom="column">
                    <wp:posOffset>1303655</wp:posOffset>
                  </wp:positionH>
                  <wp:positionV relativeFrom="paragraph">
                    <wp:posOffset>203835</wp:posOffset>
                  </wp:positionV>
                  <wp:extent cx="971550" cy="971550"/>
                  <wp:effectExtent l="0" t="0" r="0" b="0"/>
                  <wp:wrapNone/>
                  <wp:docPr id="29" name="Picture 29" descr="Co-Train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Training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sz w:val="28"/>
                <w:szCs w:val="28"/>
              </w:rPr>
              <w:t>Sex education plan</w:t>
            </w:r>
          </w:p>
          <w:p w14:paraId="48C79E5C" w14:textId="77777777" w:rsidR="00C06E0A" w:rsidRDefault="00C06E0A" w:rsidP="00B432EF">
            <w:pPr>
              <w:rPr>
                <w:b/>
                <w:bCs/>
                <w:sz w:val="28"/>
                <w:szCs w:val="28"/>
              </w:rPr>
            </w:pPr>
            <w:r>
              <w:rPr>
                <w:noProof/>
              </w:rPr>
              <w:drawing>
                <wp:anchor distT="0" distB="0" distL="114300" distR="114300" simplePos="0" relativeHeight="251677696" behindDoc="0" locked="0" layoutInCell="1" allowOverlap="1" wp14:anchorId="7C78BBEB" wp14:editId="3ECE1198">
                  <wp:simplePos x="0" y="0"/>
                  <wp:positionH relativeFrom="column">
                    <wp:posOffset>236220</wp:posOffset>
                  </wp:positionH>
                  <wp:positionV relativeFrom="paragraph">
                    <wp:posOffset>182244</wp:posOffset>
                  </wp:positionV>
                  <wp:extent cx="665054" cy="665054"/>
                  <wp:effectExtent l="57150" t="76200" r="78105" b="116205"/>
                  <wp:wrapNone/>
                  <wp:docPr id="30" name="Picture 30" descr="Pla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1995265">
                            <a:off x="0" y="0"/>
                            <a:ext cx="665054" cy="665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130331" w14:textId="77777777" w:rsidR="00C06E0A" w:rsidRDefault="00C06E0A" w:rsidP="00B432EF">
            <w:pPr>
              <w:rPr>
                <w:b/>
                <w:bCs/>
                <w:sz w:val="28"/>
                <w:szCs w:val="28"/>
              </w:rPr>
            </w:pPr>
          </w:p>
          <w:p w14:paraId="4D6E4B7D" w14:textId="77777777" w:rsidR="00C06E0A" w:rsidRDefault="00C06E0A" w:rsidP="00B432EF">
            <w:pPr>
              <w:rPr>
                <w:b/>
                <w:bCs/>
                <w:sz w:val="28"/>
                <w:szCs w:val="28"/>
              </w:rPr>
            </w:pPr>
          </w:p>
          <w:p w14:paraId="1B52C857" w14:textId="77777777" w:rsidR="00C06E0A" w:rsidRDefault="00C06E0A" w:rsidP="00B432EF">
            <w:pPr>
              <w:rPr>
                <w:b/>
                <w:bCs/>
                <w:sz w:val="28"/>
                <w:szCs w:val="28"/>
              </w:rPr>
            </w:pPr>
          </w:p>
          <w:p w14:paraId="51DC617C" w14:textId="77777777" w:rsidR="00C06E0A" w:rsidRDefault="00C06E0A" w:rsidP="00B432EF">
            <w:pPr>
              <w:rPr>
                <w:b/>
                <w:bCs/>
                <w:sz w:val="28"/>
                <w:szCs w:val="28"/>
              </w:rPr>
            </w:pPr>
          </w:p>
        </w:tc>
        <w:tc>
          <w:tcPr>
            <w:tcW w:w="9923" w:type="dxa"/>
          </w:tcPr>
          <w:p w14:paraId="0E94AE83" w14:textId="77777777" w:rsidR="00C06E0A" w:rsidRDefault="00C06E0A" w:rsidP="00B432EF">
            <w:pPr>
              <w:rPr>
                <w:b/>
                <w:bCs/>
                <w:sz w:val="28"/>
                <w:szCs w:val="28"/>
              </w:rPr>
            </w:pPr>
          </w:p>
        </w:tc>
      </w:tr>
    </w:tbl>
    <w:p w14:paraId="4C739347" w14:textId="77777777" w:rsidR="00C06E0A" w:rsidRPr="00FB1A43" w:rsidRDefault="00C06E0A">
      <w:pPr>
        <w:rPr>
          <w:b/>
          <w:bCs/>
          <w:sz w:val="28"/>
          <w:szCs w:val="28"/>
        </w:rPr>
      </w:pPr>
      <w:r>
        <w:rPr>
          <w:b/>
          <w:bCs/>
          <w:sz w:val="28"/>
          <w:szCs w:val="28"/>
        </w:rPr>
        <w:t>SDS Reviewed July 2020</w:t>
      </w:r>
    </w:p>
    <w:p w14:paraId="0C2E2410" w14:textId="77777777" w:rsidR="000100AA" w:rsidRDefault="000100AA" w:rsidP="00DE6C53">
      <w:pPr>
        <w:spacing w:line="240" w:lineRule="auto"/>
        <w:rPr>
          <w:noProof/>
          <w:sz w:val="36"/>
          <w:szCs w:val="36"/>
        </w:rPr>
      </w:pPr>
      <w:r w:rsidRPr="00DE6C53">
        <w:rPr>
          <w:b/>
          <w:bCs/>
          <w:noProof/>
          <w:sz w:val="40"/>
          <w:szCs w:val="40"/>
        </w:rPr>
        <w:lastRenderedPageBreak/>
        <w:t>1</w:t>
      </w:r>
      <w:r>
        <w:rPr>
          <w:b/>
          <w:bCs/>
          <w:noProof/>
          <w:sz w:val="40"/>
          <w:szCs w:val="40"/>
        </w:rPr>
        <w:t>5</w:t>
      </w:r>
      <w:r>
        <w:rPr>
          <w:noProof/>
          <w:sz w:val="36"/>
          <w:szCs w:val="36"/>
        </w:rPr>
        <w:t>.</w:t>
      </w:r>
      <w:r w:rsidRPr="000B58EF">
        <w:rPr>
          <w:noProof/>
          <w:sz w:val="36"/>
          <w:szCs w:val="36"/>
        </w:rPr>
        <w:t>STAGES OF CHANGE</w:t>
      </w:r>
      <w:r>
        <w:rPr>
          <w:noProof/>
          <w:sz w:val="36"/>
          <w:szCs w:val="36"/>
        </w:rPr>
        <w:t xml:space="preserve"> (Prochaska and Norcross 1994)</w:t>
      </w:r>
    </w:p>
    <w:tbl>
      <w:tblPr>
        <w:tblStyle w:val="TableGrid"/>
        <w:tblW w:w="0" w:type="auto"/>
        <w:tblLook w:val="04A0" w:firstRow="1" w:lastRow="0" w:firstColumn="1" w:lastColumn="0" w:noHBand="0" w:noVBand="1"/>
      </w:tblPr>
      <w:tblGrid>
        <w:gridCol w:w="2852"/>
        <w:gridCol w:w="2955"/>
        <w:gridCol w:w="3260"/>
        <w:gridCol w:w="3544"/>
      </w:tblGrid>
      <w:tr w:rsidR="000100AA" w14:paraId="5143788B" w14:textId="77777777" w:rsidTr="0071135A">
        <w:tc>
          <w:tcPr>
            <w:tcW w:w="2852" w:type="dxa"/>
            <w:shd w:val="clear" w:color="auto" w:fill="FBE4D5" w:themeFill="accent2" w:themeFillTint="33"/>
          </w:tcPr>
          <w:p w14:paraId="612A3C33" w14:textId="77777777" w:rsidR="000100AA" w:rsidRPr="0071135A" w:rsidRDefault="000100AA">
            <w:pPr>
              <w:rPr>
                <w:b/>
                <w:bCs/>
                <w:noProof/>
                <w:sz w:val="36"/>
                <w:szCs w:val="36"/>
              </w:rPr>
            </w:pPr>
            <w:r w:rsidRPr="0071135A">
              <w:rPr>
                <w:b/>
                <w:bCs/>
                <w:noProof/>
                <w:sz w:val="36"/>
                <w:szCs w:val="36"/>
              </w:rPr>
              <w:t>Stage</w:t>
            </w:r>
          </w:p>
        </w:tc>
        <w:tc>
          <w:tcPr>
            <w:tcW w:w="2955" w:type="dxa"/>
            <w:shd w:val="clear" w:color="auto" w:fill="DBDBDB" w:themeFill="accent3" w:themeFillTint="66"/>
          </w:tcPr>
          <w:p w14:paraId="2C5447D2" w14:textId="77777777" w:rsidR="000100AA" w:rsidRPr="0071135A" w:rsidRDefault="000100AA">
            <w:pPr>
              <w:rPr>
                <w:b/>
                <w:bCs/>
                <w:noProof/>
                <w:sz w:val="36"/>
                <w:szCs w:val="36"/>
              </w:rPr>
            </w:pPr>
            <w:r w:rsidRPr="0071135A">
              <w:rPr>
                <w:b/>
                <w:bCs/>
                <w:noProof/>
                <w:sz w:val="36"/>
                <w:szCs w:val="36"/>
              </w:rPr>
              <w:t>Information</w:t>
            </w:r>
          </w:p>
        </w:tc>
        <w:tc>
          <w:tcPr>
            <w:tcW w:w="3260" w:type="dxa"/>
            <w:shd w:val="clear" w:color="auto" w:fill="BDD6EE" w:themeFill="accent5" w:themeFillTint="66"/>
          </w:tcPr>
          <w:p w14:paraId="38540E38" w14:textId="77777777" w:rsidR="000100AA" w:rsidRPr="0071135A" w:rsidRDefault="000100AA">
            <w:pPr>
              <w:rPr>
                <w:b/>
                <w:bCs/>
                <w:noProof/>
                <w:sz w:val="36"/>
                <w:szCs w:val="36"/>
              </w:rPr>
            </w:pPr>
            <w:r w:rsidRPr="0071135A">
              <w:rPr>
                <w:b/>
                <w:bCs/>
                <w:noProof/>
                <w:sz w:val="36"/>
                <w:szCs w:val="36"/>
              </w:rPr>
              <w:t>Strategy</w:t>
            </w:r>
          </w:p>
        </w:tc>
        <w:tc>
          <w:tcPr>
            <w:tcW w:w="3544" w:type="dxa"/>
            <w:shd w:val="clear" w:color="auto" w:fill="C5E0B3" w:themeFill="accent6" w:themeFillTint="66"/>
          </w:tcPr>
          <w:p w14:paraId="0BB24666" w14:textId="77777777" w:rsidR="000100AA" w:rsidRPr="0071135A" w:rsidRDefault="000100AA">
            <w:pPr>
              <w:rPr>
                <w:b/>
                <w:bCs/>
                <w:noProof/>
                <w:sz w:val="36"/>
                <w:szCs w:val="36"/>
              </w:rPr>
            </w:pPr>
            <w:r w:rsidRPr="0071135A">
              <w:rPr>
                <w:b/>
                <w:bCs/>
                <w:noProof/>
                <w:sz w:val="36"/>
                <w:szCs w:val="36"/>
              </w:rPr>
              <w:t>Outcome</w:t>
            </w:r>
          </w:p>
        </w:tc>
      </w:tr>
      <w:tr w:rsidR="000100AA" w:rsidRPr="0071135A" w14:paraId="38776027" w14:textId="77777777" w:rsidTr="0071135A">
        <w:tc>
          <w:tcPr>
            <w:tcW w:w="2852" w:type="dxa"/>
            <w:shd w:val="clear" w:color="auto" w:fill="FBE4D5" w:themeFill="accent2" w:themeFillTint="33"/>
          </w:tcPr>
          <w:p w14:paraId="24743CE5" w14:textId="77777777" w:rsidR="000100AA" w:rsidRPr="0071135A" w:rsidRDefault="000100AA">
            <w:pPr>
              <w:rPr>
                <w:noProof/>
                <w:sz w:val="24"/>
                <w:szCs w:val="24"/>
              </w:rPr>
            </w:pPr>
            <w:r w:rsidRPr="0071135A">
              <w:rPr>
                <w:noProof/>
                <w:sz w:val="24"/>
                <w:szCs w:val="24"/>
              </w:rPr>
              <w:t>Precontemplation</w:t>
            </w:r>
          </w:p>
        </w:tc>
        <w:tc>
          <w:tcPr>
            <w:tcW w:w="2955" w:type="dxa"/>
            <w:shd w:val="clear" w:color="auto" w:fill="DBDBDB" w:themeFill="accent3" w:themeFillTint="66"/>
          </w:tcPr>
          <w:p w14:paraId="1A50F336" w14:textId="77777777" w:rsidR="000100AA" w:rsidRPr="0071135A" w:rsidRDefault="000100AA">
            <w:pPr>
              <w:rPr>
                <w:noProof/>
                <w:sz w:val="24"/>
                <w:szCs w:val="24"/>
              </w:rPr>
            </w:pPr>
            <w:r w:rsidRPr="0071135A">
              <w:rPr>
                <w:noProof/>
                <w:sz w:val="24"/>
                <w:szCs w:val="24"/>
              </w:rPr>
              <w:t>Reluctant to change entrenched  behaviour</w:t>
            </w:r>
          </w:p>
        </w:tc>
        <w:tc>
          <w:tcPr>
            <w:tcW w:w="3260" w:type="dxa"/>
            <w:shd w:val="clear" w:color="auto" w:fill="BDD6EE" w:themeFill="accent5" w:themeFillTint="66"/>
          </w:tcPr>
          <w:p w14:paraId="2E8F262D" w14:textId="77777777" w:rsidR="000100AA" w:rsidRPr="0071135A" w:rsidRDefault="000100AA">
            <w:pPr>
              <w:rPr>
                <w:noProof/>
                <w:sz w:val="24"/>
                <w:szCs w:val="24"/>
              </w:rPr>
            </w:pPr>
            <w:r w:rsidRPr="0071135A">
              <w:rPr>
                <w:noProof/>
                <w:sz w:val="24"/>
                <w:szCs w:val="24"/>
              </w:rPr>
              <w:t>Listen intently</w:t>
            </w:r>
          </w:p>
          <w:p w14:paraId="44B851BB" w14:textId="77777777" w:rsidR="000100AA" w:rsidRPr="0071135A" w:rsidRDefault="000100AA">
            <w:pPr>
              <w:rPr>
                <w:noProof/>
                <w:sz w:val="24"/>
                <w:szCs w:val="24"/>
              </w:rPr>
            </w:pPr>
            <w:r w:rsidRPr="0071135A">
              <w:rPr>
                <w:noProof/>
                <w:sz w:val="24"/>
                <w:szCs w:val="24"/>
              </w:rPr>
              <w:t>Reflect back</w:t>
            </w:r>
          </w:p>
          <w:p w14:paraId="6E24546A" w14:textId="77777777" w:rsidR="000100AA" w:rsidRPr="0071135A" w:rsidRDefault="000100AA">
            <w:pPr>
              <w:rPr>
                <w:noProof/>
                <w:sz w:val="24"/>
                <w:szCs w:val="24"/>
              </w:rPr>
            </w:pPr>
            <w:r w:rsidRPr="0071135A">
              <w:rPr>
                <w:noProof/>
                <w:sz w:val="24"/>
                <w:szCs w:val="24"/>
              </w:rPr>
              <w:t>Open ended questions</w:t>
            </w:r>
          </w:p>
          <w:p w14:paraId="02C74C6A" w14:textId="77777777" w:rsidR="000100AA" w:rsidRPr="0071135A" w:rsidRDefault="000100AA">
            <w:pPr>
              <w:rPr>
                <w:noProof/>
                <w:sz w:val="24"/>
                <w:szCs w:val="24"/>
              </w:rPr>
            </w:pPr>
            <w:r w:rsidRPr="0071135A">
              <w:rPr>
                <w:noProof/>
                <w:sz w:val="24"/>
                <w:szCs w:val="24"/>
              </w:rPr>
              <w:t>To help move to contemplation stage</w:t>
            </w:r>
          </w:p>
        </w:tc>
        <w:tc>
          <w:tcPr>
            <w:tcW w:w="3544" w:type="dxa"/>
            <w:shd w:val="clear" w:color="auto" w:fill="C5E0B3" w:themeFill="accent6" w:themeFillTint="66"/>
          </w:tcPr>
          <w:p w14:paraId="32CB332F" w14:textId="77777777" w:rsidR="000100AA" w:rsidRPr="0071135A" w:rsidRDefault="000100AA">
            <w:pPr>
              <w:rPr>
                <w:noProof/>
                <w:sz w:val="24"/>
                <w:szCs w:val="24"/>
              </w:rPr>
            </w:pPr>
            <w:r w:rsidRPr="0071135A">
              <w:rPr>
                <w:noProof/>
                <w:sz w:val="24"/>
                <w:szCs w:val="24"/>
              </w:rPr>
              <w:t>Person begins to consider that an issue exists</w:t>
            </w:r>
          </w:p>
        </w:tc>
      </w:tr>
      <w:tr w:rsidR="000100AA" w:rsidRPr="0071135A" w14:paraId="564EA017" w14:textId="77777777" w:rsidTr="0071135A">
        <w:tc>
          <w:tcPr>
            <w:tcW w:w="2852" w:type="dxa"/>
            <w:shd w:val="clear" w:color="auto" w:fill="FBE4D5" w:themeFill="accent2" w:themeFillTint="33"/>
          </w:tcPr>
          <w:p w14:paraId="56B08CFC" w14:textId="77777777" w:rsidR="000100AA" w:rsidRPr="0071135A" w:rsidRDefault="000100AA">
            <w:pPr>
              <w:rPr>
                <w:noProof/>
                <w:sz w:val="24"/>
                <w:szCs w:val="24"/>
              </w:rPr>
            </w:pPr>
            <w:r w:rsidRPr="0071135A">
              <w:rPr>
                <w:noProof/>
                <w:sz w:val="24"/>
                <w:szCs w:val="24"/>
              </w:rPr>
              <w:t>Contemplation</w:t>
            </w:r>
          </w:p>
        </w:tc>
        <w:tc>
          <w:tcPr>
            <w:tcW w:w="2955" w:type="dxa"/>
            <w:shd w:val="clear" w:color="auto" w:fill="DBDBDB" w:themeFill="accent3" w:themeFillTint="66"/>
          </w:tcPr>
          <w:p w14:paraId="4E1D9110" w14:textId="77777777" w:rsidR="000100AA" w:rsidRPr="0071135A" w:rsidRDefault="000100AA">
            <w:pPr>
              <w:rPr>
                <w:noProof/>
                <w:sz w:val="24"/>
                <w:szCs w:val="24"/>
              </w:rPr>
            </w:pPr>
            <w:r w:rsidRPr="0071135A">
              <w:rPr>
                <w:noProof/>
                <w:sz w:val="24"/>
                <w:szCs w:val="24"/>
              </w:rPr>
              <w:t>Aware problem exists.Considering change but have not made a commitment to action</w:t>
            </w:r>
          </w:p>
        </w:tc>
        <w:tc>
          <w:tcPr>
            <w:tcW w:w="3260" w:type="dxa"/>
            <w:shd w:val="clear" w:color="auto" w:fill="BDD6EE" w:themeFill="accent5" w:themeFillTint="66"/>
          </w:tcPr>
          <w:p w14:paraId="5F52F3C5" w14:textId="77777777" w:rsidR="000100AA" w:rsidRPr="0071135A" w:rsidRDefault="000100AA">
            <w:pPr>
              <w:rPr>
                <w:noProof/>
                <w:sz w:val="24"/>
                <w:szCs w:val="24"/>
              </w:rPr>
            </w:pPr>
            <w:r w:rsidRPr="0071135A">
              <w:rPr>
                <w:noProof/>
                <w:sz w:val="24"/>
                <w:szCs w:val="24"/>
              </w:rPr>
              <w:t>Provide ‘pros and cons’</w:t>
            </w:r>
          </w:p>
          <w:p w14:paraId="0C5EA80F" w14:textId="77777777" w:rsidR="000100AA" w:rsidRDefault="000100AA">
            <w:pPr>
              <w:rPr>
                <w:noProof/>
                <w:sz w:val="24"/>
                <w:szCs w:val="24"/>
              </w:rPr>
            </w:pPr>
            <w:r w:rsidRPr="0071135A">
              <w:rPr>
                <w:noProof/>
                <w:sz w:val="24"/>
                <w:szCs w:val="24"/>
              </w:rPr>
              <w:t>Explore options and concerns</w:t>
            </w:r>
          </w:p>
          <w:p w14:paraId="2661F29C" w14:textId="77777777" w:rsidR="000100AA" w:rsidRPr="0071135A" w:rsidRDefault="000100AA">
            <w:pPr>
              <w:rPr>
                <w:noProof/>
                <w:sz w:val="24"/>
                <w:szCs w:val="24"/>
              </w:rPr>
            </w:pPr>
            <w:r>
              <w:rPr>
                <w:noProof/>
                <w:sz w:val="24"/>
                <w:szCs w:val="24"/>
              </w:rPr>
              <w:t>Information</w:t>
            </w:r>
          </w:p>
        </w:tc>
        <w:tc>
          <w:tcPr>
            <w:tcW w:w="3544" w:type="dxa"/>
            <w:shd w:val="clear" w:color="auto" w:fill="C5E0B3" w:themeFill="accent6" w:themeFillTint="66"/>
          </w:tcPr>
          <w:p w14:paraId="16A51621" w14:textId="77777777" w:rsidR="000100AA" w:rsidRPr="0071135A" w:rsidRDefault="000100AA">
            <w:pPr>
              <w:rPr>
                <w:noProof/>
                <w:sz w:val="24"/>
                <w:szCs w:val="24"/>
              </w:rPr>
            </w:pPr>
            <w:r w:rsidRPr="0071135A">
              <w:rPr>
                <w:noProof/>
                <w:sz w:val="24"/>
                <w:szCs w:val="24"/>
              </w:rPr>
              <w:t>Tentative commitment to change</w:t>
            </w:r>
          </w:p>
        </w:tc>
      </w:tr>
      <w:tr w:rsidR="000100AA" w:rsidRPr="0071135A" w14:paraId="0476955E" w14:textId="77777777" w:rsidTr="0071135A">
        <w:tc>
          <w:tcPr>
            <w:tcW w:w="2852" w:type="dxa"/>
            <w:shd w:val="clear" w:color="auto" w:fill="FBE4D5" w:themeFill="accent2" w:themeFillTint="33"/>
          </w:tcPr>
          <w:p w14:paraId="216083B9" w14:textId="77777777" w:rsidR="000100AA" w:rsidRPr="0071135A" w:rsidRDefault="000100AA">
            <w:pPr>
              <w:rPr>
                <w:noProof/>
                <w:sz w:val="24"/>
                <w:szCs w:val="24"/>
              </w:rPr>
            </w:pPr>
            <w:r w:rsidRPr="0071135A">
              <w:rPr>
                <w:noProof/>
                <w:sz w:val="24"/>
                <w:szCs w:val="24"/>
              </w:rPr>
              <w:t>Preparation</w:t>
            </w:r>
          </w:p>
        </w:tc>
        <w:tc>
          <w:tcPr>
            <w:tcW w:w="2955" w:type="dxa"/>
            <w:shd w:val="clear" w:color="auto" w:fill="DBDBDB" w:themeFill="accent3" w:themeFillTint="66"/>
          </w:tcPr>
          <w:p w14:paraId="0EAA233B" w14:textId="77777777" w:rsidR="000100AA" w:rsidRPr="0071135A" w:rsidRDefault="000100AA">
            <w:pPr>
              <w:rPr>
                <w:noProof/>
                <w:sz w:val="24"/>
                <w:szCs w:val="24"/>
              </w:rPr>
            </w:pPr>
            <w:r w:rsidRPr="0071135A">
              <w:rPr>
                <w:noProof/>
                <w:sz w:val="24"/>
                <w:szCs w:val="24"/>
              </w:rPr>
              <w:t>Firm com</w:t>
            </w:r>
            <w:r>
              <w:rPr>
                <w:noProof/>
                <w:sz w:val="24"/>
                <w:szCs w:val="24"/>
              </w:rPr>
              <w:t>m</w:t>
            </w:r>
            <w:r w:rsidRPr="0071135A">
              <w:rPr>
                <w:noProof/>
                <w:sz w:val="24"/>
                <w:szCs w:val="24"/>
              </w:rPr>
              <w:t>itment to change, with ambivalence</w:t>
            </w:r>
          </w:p>
        </w:tc>
        <w:tc>
          <w:tcPr>
            <w:tcW w:w="3260" w:type="dxa"/>
            <w:shd w:val="clear" w:color="auto" w:fill="BDD6EE" w:themeFill="accent5" w:themeFillTint="66"/>
          </w:tcPr>
          <w:p w14:paraId="30164BCD" w14:textId="77777777" w:rsidR="000100AA" w:rsidRPr="0071135A" w:rsidRDefault="000100AA">
            <w:pPr>
              <w:rPr>
                <w:noProof/>
                <w:sz w:val="24"/>
                <w:szCs w:val="24"/>
              </w:rPr>
            </w:pPr>
            <w:r w:rsidRPr="0071135A">
              <w:rPr>
                <w:noProof/>
                <w:sz w:val="24"/>
                <w:szCs w:val="24"/>
              </w:rPr>
              <w:t>Consider barriers and how to overcome them</w:t>
            </w:r>
          </w:p>
          <w:p w14:paraId="6266C83E" w14:textId="77777777" w:rsidR="000100AA" w:rsidRDefault="000100AA">
            <w:pPr>
              <w:rPr>
                <w:noProof/>
                <w:sz w:val="24"/>
                <w:szCs w:val="24"/>
              </w:rPr>
            </w:pPr>
            <w:r w:rsidRPr="0071135A">
              <w:rPr>
                <w:noProof/>
                <w:sz w:val="24"/>
                <w:szCs w:val="24"/>
              </w:rPr>
              <w:t>‘What do you think you will do</w:t>
            </w:r>
            <w:r>
              <w:rPr>
                <w:noProof/>
                <w:sz w:val="24"/>
                <w:szCs w:val="24"/>
              </w:rPr>
              <w:t>?</w:t>
            </w:r>
            <w:r w:rsidRPr="0071135A">
              <w:rPr>
                <w:noProof/>
                <w:sz w:val="24"/>
                <w:szCs w:val="24"/>
              </w:rPr>
              <w:t>’</w:t>
            </w:r>
          </w:p>
          <w:p w14:paraId="1C1CEB63" w14:textId="77777777" w:rsidR="000100AA" w:rsidRDefault="000100AA">
            <w:pPr>
              <w:rPr>
                <w:noProof/>
                <w:sz w:val="24"/>
                <w:szCs w:val="24"/>
              </w:rPr>
            </w:pPr>
            <w:r>
              <w:rPr>
                <w:noProof/>
                <w:sz w:val="24"/>
                <w:szCs w:val="24"/>
              </w:rPr>
              <w:t>‘Whats the next step?’</w:t>
            </w:r>
          </w:p>
          <w:p w14:paraId="1C7EE7EB" w14:textId="77777777" w:rsidR="000100AA" w:rsidRPr="0071135A" w:rsidRDefault="000100AA">
            <w:pPr>
              <w:rPr>
                <w:noProof/>
                <w:sz w:val="24"/>
                <w:szCs w:val="24"/>
              </w:rPr>
            </w:pPr>
            <w:r>
              <w:rPr>
                <w:noProof/>
                <w:sz w:val="24"/>
                <w:szCs w:val="24"/>
              </w:rPr>
              <w:t>Education</w:t>
            </w:r>
          </w:p>
        </w:tc>
        <w:tc>
          <w:tcPr>
            <w:tcW w:w="3544" w:type="dxa"/>
            <w:shd w:val="clear" w:color="auto" w:fill="C5E0B3" w:themeFill="accent6" w:themeFillTint="66"/>
          </w:tcPr>
          <w:p w14:paraId="4B93E9A1" w14:textId="77777777" w:rsidR="000100AA" w:rsidRPr="0071135A" w:rsidRDefault="000100AA">
            <w:pPr>
              <w:rPr>
                <w:noProof/>
                <w:sz w:val="24"/>
                <w:szCs w:val="24"/>
              </w:rPr>
            </w:pPr>
            <w:r>
              <w:rPr>
                <w:noProof/>
                <w:sz w:val="24"/>
                <w:szCs w:val="24"/>
              </w:rPr>
              <w:t>Making clear change statements and an action plan is in place</w:t>
            </w:r>
          </w:p>
        </w:tc>
      </w:tr>
      <w:tr w:rsidR="000100AA" w:rsidRPr="0071135A" w14:paraId="3E76ED70" w14:textId="77777777" w:rsidTr="0071135A">
        <w:tc>
          <w:tcPr>
            <w:tcW w:w="2852" w:type="dxa"/>
            <w:shd w:val="clear" w:color="auto" w:fill="FBE4D5" w:themeFill="accent2" w:themeFillTint="33"/>
          </w:tcPr>
          <w:p w14:paraId="544CDC63" w14:textId="77777777" w:rsidR="000100AA" w:rsidRPr="0071135A" w:rsidRDefault="000100AA">
            <w:pPr>
              <w:rPr>
                <w:noProof/>
                <w:sz w:val="24"/>
                <w:szCs w:val="24"/>
              </w:rPr>
            </w:pPr>
            <w:r w:rsidRPr="0071135A">
              <w:rPr>
                <w:noProof/>
                <w:sz w:val="24"/>
                <w:szCs w:val="24"/>
              </w:rPr>
              <w:t>Action</w:t>
            </w:r>
          </w:p>
        </w:tc>
        <w:tc>
          <w:tcPr>
            <w:tcW w:w="2955" w:type="dxa"/>
            <w:shd w:val="clear" w:color="auto" w:fill="DBDBDB" w:themeFill="accent3" w:themeFillTint="66"/>
          </w:tcPr>
          <w:p w14:paraId="23AFA65F" w14:textId="77777777" w:rsidR="000100AA" w:rsidRDefault="000100AA">
            <w:pPr>
              <w:rPr>
                <w:noProof/>
                <w:sz w:val="24"/>
                <w:szCs w:val="24"/>
              </w:rPr>
            </w:pPr>
            <w:r>
              <w:rPr>
                <w:noProof/>
                <w:sz w:val="24"/>
                <w:szCs w:val="24"/>
              </w:rPr>
              <w:t>Active modification of behaviour.</w:t>
            </w:r>
          </w:p>
          <w:p w14:paraId="248E4D46" w14:textId="77777777" w:rsidR="000100AA" w:rsidRDefault="000100AA">
            <w:pPr>
              <w:rPr>
                <w:noProof/>
                <w:sz w:val="24"/>
                <w:szCs w:val="24"/>
              </w:rPr>
            </w:pPr>
            <w:r>
              <w:rPr>
                <w:noProof/>
                <w:sz w:val="24"/>
                <w:szCs w:val="24"/>
              </w:rPr>
              <w:t>Commitment is clear</w:t>
            </w:r>
          </w:p>
          <w:p w14:paraId="02374A34" w14:textId="77777777" w:rsidR="000100AA" w:rsidRPr="0071135A" w:rsidRDefault="000100AA">
            <w:pPr>
              <w:rPr>
                <w:noProof/>
                <w:sz w:val="24"/>
                <w:szCs w:val="24"/>
              </w:rPr>
            </w:pPr>
          </w:p>
        </w:tc>
        <w:tc>
          <w:tcPr>
            <w:tcW w:w="3260" w:type="dxa"/>
            <w:shd w:val="clear" w:color="auto" w:fill="BDD6EE" w:themeFill="accent5" w:themeFillTint="66"/>
          </w:tcPr>
          <w:p w14:paraId="1E266337" w14:textId="77777777" w:rsidR="000100AA" w:rsidRDefault="000100AA">
            <w:pPr>
              <w:rPr>
                <w:noProof/>
                <w:sz w:val="24"/>
                <w:szCs w:val="24"/>
              </w:rPr>
            </w:pPr>
            <w:r>
              <w:rPr>
                <w:noProof/>
                <w:sz w:val="24"/>
                <w:szCs w:val="24"/>
              </w:rPr>
              <w:t>Focus on successful activity</w:t>
            </w:r>
          </w:p>
          <w:p w14:paraId="41B902E9" w14:textId="77777777" w:rsidR="000100AA" w:rsidRPr="0071135A" w:rsidRDefault="000100AA">
            <w:pPr>
              <w:rPr>
                <w:noProof/>
                <w:sz w:val="24"/>
                <w:szCs w:val="24"/>
              </w:rPr>
            </w:pPr>
            <w:r>
              <w:rPr>
                <w:noProof/>
                <w:sz w:val="24"/>
                <w:szCs w:val="24"/>
              </w:rPr>
              <w:t>Reaffirm commitment</w:t>
            </w:r>
          </w:p>
        </w:tc>
        <w:tc>
          <w:tcPr>
            <w:tcW w:w="3544" w:type="dxa"/>
            <w:shd w:val="clear" w:color="auto" w:fill="C5E0B3" w:themeFill="accent6" w:themeFillTint="66"/>
          </w:tcPr>
          <w:p w14:paraId="71B16B86" w14:textId="77777777" w:rsidR="000100AA" w:rsidRPr="0071135A" w:rsidRDefault="000100AA">
            <w:pPr>
              <w:rPr>
                <w:noProof/>
                <w:sz w:val="24"/>
                <w:szCs w:val="24"/>
              </w:rPr>
            </w:pPr>
            <w:r>
              <w:rPr>
                <w:noProof/>
                <w:sz w:val="24"/>
                <w:szCs w:val="24"/>
              </w:rPr>
              <w:t>New behaviour patterns apparant</w:t>
            </w:r>
          </w:p>
        </w:tc>
      </w:tr>
      <w:tr w:rsidR="000100AA" w:rsidRPr="0071135A" w14:paraId="4A85444B" w14:textId="77777777" w:rsidTr="0071135A">
        <w:tc>
          <w:tcPr>
            <w:tcW w:w="2852" w:type="dxa"/>
            <w:shd w:val="clear" w:color="auto" w:fill="FBE4D5" w:themeFill="accent2" w:themeFillTint="33"/>
          </w:tcPr>
          <w:p w14:paraId="737FC1F8" w14:textId="77777777" w:rsidR="000100AA" w:rsidRPr="0071135A" w:rsidRDefault="000100AA">
            <w:pPr>
              <w:rPr>
                <w:noProof/>
                <w:sz w:val="24"/>
                <w:szCs w:val="24"/>
              </w:rPr>
            </w:pPr>
            <w:r w:rsidRPr="0071135A">
              <w:rPr>
                <w:noProof/>
                <w:sz w:val="24"/>
                <w:szCs w:val="24"/>
              </w:rPr>
              <w:t>Maintenance</w:t>
            </w:r>
          </w:p>
        </w:tc>
        <w:tc>
          <w:tcPr>
            <w:tcW w:w="2955" w:type="dxa"/>
            <w:shd w:val="clear" w:color="auto" w:fill="DBDBDB" w:themeFill="accent3" w:themeFillTint="66"/>
          </w:tcPr>
          <w:p w14:paraId="07413099" w14:textId="77777777" w:rsidR="000100AA" w:rsidRDefault="000100AA">
            <w:pPr>
              <w:rPr>
                <w:noProof/>
                <w:sz w:val="24"/>
                <w:szCs w:val="24"/>
              </w:rPr>
            </w:pPr>
            <w:r>
              <w:rPr>
                <w:noProof/>
                <w:sz w:val="24"/>
                <w:szCs w:val="24"/>
              </w:rPr>
              <w:t>Sustained behavioural and attitudinal change</w:t>
            </w:r>
          </w:p>
          <w:p w14:paraId="6AF20777" w14:textId="77777777" w:rsidR="000100AA" w:rsidRDefault="000100AA">
            <w:pPr>
              <w:rPr>
                <w:noProof/>
                <w:sz w:val="24"/>
                <w:szCs w:val="24"/>
              </w:rPr>
            </w:pPr>
            <w:r>
              <w:rPr>
                <w:noProof/>
                <w:sz w:val="24"/>
                <w:szCs w:val="24"/>
              </w:rPr>
              <w:t>Low threat of relapse</w:t>
            </w:r>
          </w:p>
          <w:p w14:paraId="62154EAC" w14:textId="77777777" w:rsidR="000100AA" w:rsidRPr="0071135A" w:rsidRDefault="000100AA">
            <w:pPr>
              <w:rPr>
                <w:noProof/>
                <w:sz w:val="24"/>
                <w:szCs w:val="24"/>
              </w:rPr>
            </w:pPr>
            <w:r>
              <w:rPr>
                <w:noProof/>
                <w:sz w:val="24"/>
                <w:szCs w:val="24"/>
              </w:rPr>
              <w:t>Be aware that trauma or crisis might precipitate a relapse</w:t>
            </w:r>
          </w:p>
        </w:tc>
        <w:tc>
          <w:tcPr>
            <w:tcW w:w="3260" w:type="dxa"/>
            <w:shd w:val="clear" w:color="auto" w:fill="BDD6EE" w:themeFill="accent5" w:themeFillTint="66"/>
          </w:tcPr>
          <w:p w14:paraId="667812CB" w14:textId="77777777" w:rsidR="000100AA" w:rsidRDefault="000100AA">
            <w:pPr>
              <w:rPr>
                <w:noProof/>
                <w:sz w:val="24"/>
                <w:szCs w:val="24"/>
              </w:rPr>
            </w:pPr>
            <w:r>
              <w:rPr>
                <w:noProof/>
                <w:sz w:val="24"/>
                <w:szCs w:val="24"/>
              </w:rPr>
              <w:t>Feedback about change</w:t>
            </w:r>
          </w:p>
          <w:p w14:paraId="2775EEAF" w14:textId="77777777" w:rsidR="000100AA" w:rsidRDefault="000100AA">
            <w:pPr>
              <w:rPr>
                <w:noProof/>
                <w:sz w:val="24"/>
                <w:szCs w:val="24"/>
              </w:rPr>
            </w:pPr>
            <w:r>
              <w:rPr>
                <w:noProof/>
                <w:sz w:val="24"/>
                <w:szCs w:val="24"/>
              </w:rPr>
              <w:t>Reassure and reinforce</w:t>
            </w:r>
          </w:p>
          <w:p w14:paraId="7252697E" w14:textId="77777777" w:rsidR="000100AA" w:rsidRPr="0071135A" w:rsidRDefault="000100AA">
            <w:pPr>
              <w:rPr>
                <w:noProof/>
                <w:sz w:val="24"/>
                <w:szCs w:val="24"/>
              </w:rPr>
            </w:pPr>
            <w:r>
              <w:rPr>
                <w:noProof/>
                <w:sz w:val="24"/>
                <w:szCs w:val="24"/>
              </w:rPr>
              <w:t>Empathy</w:t>
            </w:r>
          </w:p>
        </w:tc>
        <w:tc>
          <w:tcPr>
            <w:tcW w:w="3544" w:type="dxa"/>
            <w:shd w:val="clear" w:color="auto" w:fill="C5E0B3" w:themeFill="accent6" w:themeFillTint="66"/>
          </w:tcPr>
          <w:p w14:paraId="5EA5F045" w14:textId="77777777" w:rsidR="000100AA" w:rsidRDefault="000100AA">
            <w:pPr>
              <w:rPr>
                <w:noProof/>
                <w:sz w:val="24"/>
                <w:szCs w:val="24"/>
              </w:rPr>
            </w:pPr>
            <w:r>
              <w:rPr>
                <w:noProof/>
                <w:sz w:val="24"/>
                <w:szCs w:val="24"/>
              </w:rPr>
              <w:t>Behaviour stage process complete and successful.</w:t>
            </w:r>
          </w:p>
          <w:p w14:paraId="1EFF7DAE" w14:textId="77777777" w:rsidR="000100AA" w:rsidRPr="0071135A" w:rsidRDefault="000100AA">
            <w:pPr>
              <w:rPr>
                <w:noProof/>
                <w:sz w:val="24"/>
                <w:szCs w:val="24"/>
              </w:rPr>
            </w:pPr>
            <w:r>
              <w:rPr>
                <w:noProof/>
                <w:sz w:val="24"/>
                <w:szCs w:val="24"/>
              </w:rPr>
              <w:t xml:space="preserve">Lapses due to stress/crisis may create the need to start again at pre contemplative or contemplative stages </w:t>
            </w:r>
          </w:p>
        </w:tc>
      </w:tr>
    </w:tbl>
    <w:p w14:paraId="4995A3B9" w14:textId="34437F3C" w:rsidR="00C06E0A" w:rsidRDefault="000100AA" w:rsidP="00152B5A">
      <w:pPr>
        <w:pStyle w:val="NormalWeb"/>
        <w:spacing w:before="0" w:beforeAutospacing="0" w:after="0" w:afterAutospacing="0"/>
      </w:pPr>
      <w:r>
        <w:rPr>
          <w:noProof/>
        </w:rPr>
        <w:drawing>
          <wp:anchor distT="0" distB="0" distL="114300" distR="114300" simplePos="0" relativeHeight="251681792" behindDoc="0" locked="0" layoutInCell="1" allowOverlap="1" wp14:anchorId="268FADFF" wp14:editId="7112D1CC">
            <wp:simplePos x="0" y="0"/>
            <wp:positionH relativeFrom="column">
              <wp:posOffset>3095625</wp:posOffset>
            </wp:positionH>
            <wp:positionV relativeFrom="paragraph">
              <wp:posOffset>42545</wp:posOffset>
            </wp:positionV>
            <wp:extent cx="1200150" cy="1066800"/>
            <wp:effectExtent l="0" t="0" r="0" b="0"/>
            <wp:wrapNone/>
            <wp:docPr id="31" name="Picture 4" descr="C:\Users\administrator\AppData\Local\Microsoft\Windows\Temporary Internet Files\Content.Word\18873213.jpg"/>
            <wp:cNvGraphicFramePr/>
            <a:graphic xmlns:a="http://schemas.openxmlformats.org/drawingml/2006/main">
              <a:graphicData uri="http://schemas.openxmlformats.org/drawingml/2006/picture">
                <pic:pic xmlns:pic="http://schemas.openxmlformats.org/drawingml/2006/picture">
                  <pic:nvPicPr>
                    <pic:cNvPr id="5" name="Picture 4" descr="C:\Users\administrator\AppData\Local\Microsoft\Windows\Temporary Internet Files\Content.Word\18873213.jpg"/>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03175" cy="1069489"/>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06E0A" w:rsidSect="00CF262F">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25A99" w14:textId="77777777" w:rsidR="00177F33" w:rsidRDefault="00177F33" w:rsidP="00087B54">
      <w:pPr>
        <w:spacing w:after="0" w:line="240" w:lineRule="auto"/>
      </w:pPr>
      <w:r>
        <w:separator/>
      </w:r>
    </w:p>
  </w:endnote>
  <w:endnote w:type="continuationSeparator" w:id="0">
    <w:p w14:paraId="09E49EC7" w14:textId="77777777" w:rsidR="00177F33" w:rsidRDefault="00177F33" w:rsidP="00087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3B3C0" w14:textId="77777777" w:rsidR="00177F33" w:rsidRDefault="00177F33" w:rsidP="00087B54">
      <w:pPr>
        <w:spacing w:after="0" w:line="240" w:lineRule="auto"/>
      </w:pPr>
      <w:r>
        <w:separator/>
      </w:r>
    </w:p>
  </w:footnote>
  <w:footnote w:type="continuationSeparator" w:id="0">
    <w:p w14:paraId="60FAD114" w14:textId="77777777" w:rsidR="00177F33" w:rsidRDefault="00177F33" w:rsidP="00087B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11327"/>
    <w:multiLevelType w:val="hybridMultilevel"/>
    <w:tmpl w:val="21006AF6"/>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7U0NTe1MDQzsrBU0lEKTi0uzszPAykwrAUAFPVdwiwAAAA="/>
  </w:docVars>
  <w:rsids>
    <w:rsidRoot w:val="00C06E0A"/>
    <w:rsid w:val="0000723F"/>
    <w:rsid w:val="000100AA"/>
    <w:rsid w:val="00087B54"/>
    <w:rsid w:val="00152B5A"/>
    <w:rsid w:val="00177F33"/>
    <w:rsid w:val="00767E0A"/>
    <w:rsid w:val="00894AA2"/>
    <w:rsid w:val="00997891"/>
    <w:rsid w:val="00A03091"/>
    <w:rsid w:val="00C06E0A"/>
    <w:rsid w:val="00FA30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0111"/>
  <w15:chartTrackingRefBased/>
  <w15:docId w15:val="{767A06DA-636B-453C-9DDC-63A54DA3E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6E0A"/>
    <w:pPr>
      <w:ind w:left="720"/>
      <w:contextualSpacing/>
    </w:pPr>
  </w:style>
  <w:style w:type="paragraph" w:styleId="NormalWeb">
    <w:name w:val="Normal (Web)"/>
    <w:basedOn w:val="Normal"/>
    <w:uiPriority w:val="99"/>
    <w:unhideWhenUsed/>
    <w:rsid w:val="00C06E0A"/>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C06E0A"/>
    <w:rPr>
      <w:color w:val="0563C1" w:themeColor="hyperlink"/>
      <w:u w:val="single"/>
    </w:rPr>
  </w:style>
  <w:style w:type="paragraph" w:styleId="Header">
    <w:name w:val="header"/>
    <w:basedOn w:val="Normal"/>
    <w:link w:val="HeaderChar"/>
    <w:uiPriority w:val="99"/>
    <w:unhideWhenUsed/>
    <w:rsid w:val="00087B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7B54"/>
  </w:style>
  <w:style w:type="paragraph" w:styleId="Footer">
    <w:name w:val="footer"/>
    <w:basedOn w:val="Normal"/>
    <w:link w:val="FooterChar"/>
    <w:uiPriority w:val="99"/>
    <w:unhideWhenUsed/>
    <w:rsid w:val="00087B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7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image" Target="media/image8.WMF"/><Relationship Id="rId26" Type="http://schemas.openxmlformats.org/officeDocument/2006/relationships/hyperlink" Target="about:blank" TargetMode="External"/><Relationship Id="rId21" Type="http://schemas.openxmlformats.org/officeDocument/2006/relationships/image" Target="media/image11.WMF"/><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7.jpeg"/><Relationship Id="rId25" Type="http://schemas.openxmlformats.org/officeDocument/2006/relationships/hyperlink" Target="about:blank" TargetMode="External"/><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10.W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WMF"/><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3.WMF"/><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WMF"/><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0.jpeg"/><Relationship Id="rId22" Type="http://schemas.openxmlformats.org/officeDocument/2006/relationships/image" Target="media/image12.WMF"/><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8690B-9BEA-4655-A418-05C628191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Sharples</dc:creator>
  <cp:keywords/>
  <dc:description/>
  <cp:lastModifiedBy>Sue Sharples</cp:lastModifiedBy>
  <cp:revision>2</cp:revision>
  <dcterms:created xsi:type="dcterms:W3CDTF">2020-11-11T21:31:00Z</dcterms:created>
  <dcterms:modified xsi:type="dcterms:W3CDTF">2020-11-11T21:31:00Z</dcterms:modified>
</cp:coreProperties>
</file>